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B53FA" w14:textId="6C3E2B1B" w:rsidR="00EF69C6" w:rsidRDefault="00EF69C6" w:rsidP="006C55D5">
      <w:pPr>
        <w:jc w:val="center"/>
        <w:rPr>
          <w:rFonts w:ascii="Arial" w:hAnsi="Arial" w:cs="Arial"/>
          <w:b/>
          <w:caps/>
          <w:sz w:val="24"/>
          <w:szCs w:val="24"/>
        </w:rPr>
      </w:pPr>
      <w:r>
        <w:rPr>
          <w:rFonts w:ascii="Arial" w:hAnsi="Arial" w:cs="Arial"/>
          <w:b/>
          <w:caps/>
          <w:sz w:val="24"/>
          <w:szCs w:val="24"/>
        </w:rPr>
        <w:t>Exhibit B</w:t>
      </w:r>
    </w:p>
    <w:p w14:paraId="5D414947" w14:textId="77777777" w:rsidR="00EF69C6" w:rsidRPr="005D0CBF" w:rsidRDefault="00EF69C6" w:rsidP="00EF69C6">
      <w:pPr>
        <w:autoSpaceDE w:val="0"/>
        <w:autoSpaceDN w:val="0"/>
        <w:adjustRightInd w:val="0"/>
        <w:jc w:val="center"/>
        <w:rPr>
          <w:rFonts w:ascii="Arial" w:hAnsi="Arial" w:cs="Arial"/>
          <w:b/>
          <w:caps/>
          <w:sz w:val="24"/>
          <w:szCs w:val="24"/>
        </w:rPr>
      </w:pPr>
    </w:p>
    <w:p w14:paraId="2CA5101F" w14:textId="0C9EAF69" w:rsidR="00EF69C6" w:rsidRDefault="00EF69C6" w:rsidP="00EF69C6">
      <w:pPr>
        <w:autoSpaceDE w:val="0"/>
        <w:autoSpaceDN w:val="0"/>
        <w:adjustRightInd w:val="0"/>
        <w:jc w:val="center"/>
        <w:rPr>
          <w:rFonts w:ascii="Arial" w:hAnsi="Arial" w:cs="Arial"/>
          <w:b/>
          <w:caps/>
          <w:sz w:val="24"/>
          <w:szCs w:val="24"/>
        </w:rPr>
      </w:pPr>
      <w:r>
        <w:rPr>
          <w:rFonts w:ascii="Arial" w:hAnsi="Arial" w:cs="Arial"/>
          <w:b/>
          <w:caps/>
          <w:sz w:val="24"/>
          <w:szCs w:val="24"/>
        </w:rPr>
        <w:t>Min</w:t>
      </w:r>
      <w:r w:rsidR="00F06849">
        <w:rPr>
          <w:rFonts w:ascii="Arial" w:hAnsi="Arial" w:cs="Arial"/>
          <w:b/>
          <w:caps/>
          <w:sz w:val="24"/>
          <w:szCs w:val="24"/>
        </w:rPr>
        <w:t>i</w:t>
      </w:r>
      <w:r>
        <w:rPr>
          <w:rFonts w:ascii="Arial" w:hAnsi="Arial" w:cs="Arial"/>
          <w:b/>
          <w:caps/>
          <w:sz w:val="24"/>
          <w:szCs w:val="24"/>
        </w:rPr>
        <w:t>mum Qualifications Certification</w:t>
      </w:r>
    </w:p>
    <w:p w14:paraId="53683B3E" w14:textId="77777777" w:rsidR="00146AF7" w:rsidRDefault="00146AF7" w:rsidP="00146AF7">
      <w:pPr>
        <w:autoSpaceDE w:val="0"/>
        <w:autoSpaceDN w:val="0"/>
        <w:adjustRightInd w:val="0"/>
        <w:jc w:val="center"/>
        <w:rPr>
          <w:rFonts w:ascii="Arial" w:hAnsi="Arial" w:cs="Arial"/>
          <w:sz w:val="24"/>
          <w:szCs w:val="24"/>
        </w:rPr>
      </w:pPr>
      <w:r w:rsidRPr="00C309D7">
        <w:rPr>
          <w:rFonts w:ascii="Arial" w:hAnsi="Arial" w:cs="Arial"/>
          <w:b/>
          <w:caps/>
          <w:sz w:val="24"/>
          <w:szCs w:val="24"/>
          <w:highlight w:val="yellow"/>
        </w:rPr>
        <w:t>(To be Submitted On Respondent’s Letterhead)</w:t>
      </w:r>
    </w:p>
    <w:p w14:paraId="60B5AC63" w14:textId="77777777" w:rsidR="00146AF7" w:rsidRDefault="00146AF7" w:rsidP="00EF69C6">
      <w:pPr>
        <w:autoSpaceDE w:val="0"/>
        <w:autoSpaceDN w:val="0"/>
        <w:adjustRightInd w:val="0"/>
        <w:jc w:val="center"/>
        <w:rPr>
          <w:rFonts w:ascii="Arial" w:hAnsi="Arial" w:cs="Arial"/>
          <w:b/>
          <w:caps/>
          <w:sz w:val="24"/>
          <w:szCs w:val="24"/>
        </w:rPr>
      </w:pPr>
    </w:p>
    <w:p w14:paraId="34A33D43" w14:textId="77777777" w:rsidR="00EF69C6" w:rsidRPr="00EF69C6" w:rsidRDefault="00EF69C6" w:rsidP="00EF69C6">
      <w:pPr>
        <w:pStyle w:val="BodyText"/>
        <w:jc w:val="center"/>
        <w:rPr>
          <w:rFonts w:ascii="Arial" w:hAnsi="Arial" w:cs="Arial"/>
          <w:b/>
          <w:szCs w:val="24"/>
        </w:rPr>
      </w:pPr>
    </w:p>
    <w:p w14:paraId="7572115F" w14:textId="77777777" w:rsidR="00EF69C6" w:rsidRPr="00EF69C6" w:rsidRDefault="00EF69C6" w:rsidP="00EF69C6">
      <w:pPr>
        <w:pStyle w:val="BodyText"/>
        <w:jc w:val="center"/>
        <w:rPr>
          <w:rFonts w:ascii="Arial" w:hAnsi="Arial" w:cs="Arial"/>
          <w:b/>
          <w:szCs w:val="24"/>
        </w:rPr>
      </w:pPr>
    </w:p>
    <w:p w14:paraId="34116824" w14:textId="77777777" w:rsidR="00EF69C6" w:rsidRPr="00746686" w:rsidRDefault="00EF69C6" w:rsidP="00EF69C6">
      <w:pPr>
        <w:jc w:val="both"/>
        <w:rPr>
          <w:rFonts w:ascii="Arial" w:hAnsi="Arial"/>
          <w:sz w:val="24"/>
          <w:szCs w:val="24"/>
        </w:rPr>
      </w:pPr>
      <w:r w:rsidRPr="00746686">
        <w:rPr>
          <w:rFonts w:ascii="Arial" w:hAnsi="Arial"/>
          <w:sz w:val="24"/>
          <w:szCs w:val="24"/>
        </w:rPr>
        <w:t xml:space="preserve">All </w:t>
      </w:r>
      <w:r w:rsidR="00CF4807">
        <w:rPr>
          <w:rFonts w:ascii="Arial" w:hAnsi="Arial"/>
          <w:sz w:val="24"/>
          <w:szCs w:val="24"/>
        </w:rPr>
        <w:t>Respondents</w:t>
      </w:r>
      <w:r w:rsidRPr="00746686">
        <w:rPr>
          <w:rFonts w:ascii="Arial" w:hAnsi="Arial"/>
          <w:sz w:val="24"/>
          <w:szCs w:val="24"/>
        </w:rPr>
        <w:t xml:space="preserve"> </w:t>
      </w:r>
      <w:r w:rsidR="00495056" w:rsidRPr="00746686">
        <w:rPr>
          <w:rFonts w:ascii="Arial" w:hAnsi="Arial"/>
          <w:sz w:val="24"/>
          <w:szCs w:val="24"/>
        </w:rPr>
        <w:t>must</w:t>
      </w:r>
      <w:r w:rsidRPr="00746686">
        <w:rPr>
          <w:rFonts w:ascii="Arial" w:hAnsi="Arial"/>
          <w:sz w:val="24"/>
          <w:szCs w:val="24"/>
        </w:rPr>
        <w:t xml:space="preserve"> sign and return this attachment, along with written evidence of how you meet each qualification.</w:t>
      </w:r>
      <w:r>
        <w:rPr>
          <w:rFonts w:ascii="Arial" w:hAnsi="Arial"/>
          <w:sz w:val="24"/>
          <w:szCs w:val="24"/>
        </w:rPr>
        <w:t xml:space="preserve"> </w:t>
      </w:r>
      <w:r w:rsidRPr="00746686">
        <w:rPr>
          <w:rFonts w:ascii="Arial" w:hAnsi="Arial"/>
          <w:sz w:val="24"/>
          <w:szCs w:val="24"/>
        </w:rPr>
        <w:t xml:space="preserve">The undersigned hereby certifies that the </w:t>
      </w:r>
      <w:r>
        <w:rPr>
          <w:rFonts w:ascii="Arial" w:hAnsi="Arial"/>
          <w:sz w:val="24"/>
          <w:szCs w:val="24"/>
        </w:rPr>
        <w:t>Respondent</w:t>
      </w:r>
      <w:r w:rsidRPr="00746686">
        <w:rPr>
          <w:rFonts w:ascii="Arial" w:hAnsi="Arial"/>
          <w:sz w:val="24"/>
          <w:szCs w:val="24"/>
        </w:rPr>
        <w:t xml:space="preserve"> submitting this response fulfills the minimum qualifications outlined below, as well as the requirements contained in the RFP.</w:t>
      </w:r>
    </w:p>
    <w:p w14:paraId="1AD50605" w14:textId="77777777" w:rsidR="00EF69C6" w:rsidRPr="00746686" w:rsidRDefault="00EF69C6" w:rsidP="00EF69C6">
      <w:pPr>
        <w:rPr>
          <w:rFonts w:ascii="Arial" w:hAnsi="Arial"/>
          <w:sz w:val="24"/>
          <w:szCs w:val="24"/>
        </w:rPr>
      </w:pPr>
    </w:p>
    <w:p w14:paraId="7954B897" w14:textId="77777777" w:rsidR="00EF69C6" w:rsidRPr="00746686" w:rsidRDefault="00EF69C6" w:rsidP="00EF69C6">
      <w:pPr>
        <w:rPr>
          <w:rFonts w:ascii="Arial" w:hAnsi="Arial"/>
          <w:b/>
          <w:sz w:val="24"/>
          <w:szCs w:val="24"/>
        </w:rPr>
      </w:pPr>
      <w:r w:rsidRPr="00746686">
        <w:rPr>
          <w:rFonts w:ascii="Arial" w:hAnsi="Arial"/>
          <w:b/>
          <w:sz w:val="24"/>
          <w:szCs w:val="24"/>
        </w:rPr>
        <w:t>Minimum Qualifications include:</w:t>
      </w:r>
      <w:r>
        <w:rPr>
          <w:rFonts w:ascii="Arial" w:hAnsi="Arial"/>
          <w:b/>
          <w:sz w:val="24"/>
          <w:szCs w:val="24"/>
        </w:rPr>
        <w:t xml:space="preserve"> </w:t>
      </w:r>
    </w:p>
    <w:p w14:paraId="423A83B3" w14:textId="77777777" w:rsidR="00EF69C6" w:rsidRDefault="00EF69C6" w:rsidP="00EF69C6">
      <w:pPr>
        <w:autoSpaceDE w:val="0"/>
        <w:autoSpaceDN w:val="0"/>
        <w:adjustRightInd w:val="0"/>
        <w:jc w:val="both"/>
        <w:rPr>
          <w:rFonts w:ascii="Arial" w:hAnsi="Arial"/>
          <w:sz w:val="24"/>
          <w:szCs w:val="24"/>
        </w:rPr>
      </w:pPr>
    </w:p>
    <w:p w14:paraId="202E6F67" w14:textId="77777777" w:rsidR="00814F75" w:rsidRDefault="00814F75" w:rsidP="00814F75">
      <w:pPr>
        <w:jc w:val="both"/>
        <w:rPr>
          <w:rFonts w:ascii="Arial" w:hAnsi="Arial" w:cs="Arial"/>
          <w:sz w:val="24"/>
          <w:szCs w:val="24"/>
        </w:rPr>
      </w:pPr>
      <w:r w:rsidRPr="00C0305C">
        <w:rPr>
          <w:rFonts w:ascii="Arial" w:hAnsi="Arial" w:cs="Arial"/>
          <w:sz w:val="24"/>
          <w:szCs w:val="24"/>
        </w:rPr>
        <w:t>All respondents must clearly show and document in the proposal the following minimum qualifications:</w:t>
      </w:r>
    </w:p>
    <w:p w14:paraId="30748195" w14:textId="77777777" w:rsidR="00814F75" w:rsidRDefault="00814F75" w:rsidP="00814F75">
      <w:pPr>
        <w:jc w:val="both"/>
        <w:rPr>
          <w:rFonts w:ascii="Arial" w:hAnsi="Arial" w:cs="Arial"/>
          <w:sz w:val="24"/>
          <w:szCs w:val="24"/>
        </w:rPr>
      </w:pPr>
    </w:p>
    <w:p w14:paraId="009C0FB1" w14:textId="741E62D2" w:rsidR="00814F75" w:rsidRPr="00EC11F6"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The proposed solution must be based upon the proposer’s existing commercially available </w:t>
      </w:r>
      <w:proofErr w:type="spellStart"/>
      <w:r w:rsidRPr="01855944">
        <w:rPr>
          <w:rFonts w:ascii="Arial" w:hAnsi="Arial" w:cs="Arial"/>
          <w:sz w:val="24"/>
          <w:szCs w:val="24"/>
        </w:rPr>
        <w:t>CCaaS</w:t>
      </w:r>
      <w:proofErr w:type="spellEnd"/>
      <w:r w:rsidRPr="01855944">
        <w:rPr>
          <w:rFonts w:ascii="Arial" w:hAnsi="Arial" w:cs="Arial"/>
          <w:sz w:val="24"/>
          <w:szCs w:val="24"/>
        </w:rPr>
        <w:t xml:space="preserve"> and </w:t>
      </w:r>
      <w:proofErr w:type="spellStart"/>
      <w:r w:rsidRPr="01855944">
        <w:rPr>
          <w:rFonts w:ascii="Arial" w:hAnsi="Arial" w:cs="Arial"/>
          <w:sz w:val="24"/>
          <w:szCs w:val="24"/>
        </w:rPr>
        <w:t>UCaaS</w:t>
      </w:r>
      <w:proofErr w:type="spellEnd"/>
      <w:r w:rsidRPr="01855944">
        <w:rPr>
          <w:rFonts w:ascii="Arial" w:hAnsi="Arial" w:cs="Arial"/>
          <w:sz w:val="24"/>
          <w:szCs w:val="24"/>
        </w:rPr>
        <w:t xml:space="preserve"> product offerings. The solution will require minimal modifications/customization and will meet substantially all LACERA’s defined requirements, as identified in </w:t>
      </w:r>
      <w:r w:rsidR="006002C6">
        <w:rPr>
          <w:rFonts w:ascii="Arial" w:hAnsi="Arial" w:cs="Arial"/>
          <w:sz w:val="24"/>
          <w:szCs w:val="24"/>
        </w:rPr>
        <w:t>MECP</w:t>
      </w:r>
      <w:r w:rsidR="00477275">
        <w:rPr>
          <w:rFonts w:ascii="Arial" w:hAnsi="Arial" w:cs="Arial"/>
          <w:sz w:val="24"/>
          <w:szCs w:val="24"/>
        </w:rPr>
        <w:t xml:space="preserve"> Exhibit C</w:t>
      </w:r>
      <w:r w:rsidRPr="01855944">
        <w:rPr>
          <w:rFonts w:ascii="Arial" w:hAnsi="Arial" w:cs="Arial"/>
          <w:sz w:val="24"/>
          <w:szCs w:val="24"/>
        </w:rPr>
        <w:t xml:space="preserve">, LACERA </w:t>
      </w:r>
      <w:r w:rsidR="00477275">
        <w:rPr>
          <w:rFonts w:ascii="Arial" w:hAnsi="Arial" w:cs="Arial"/>
          <w:sz w:val="24"/>
          <w:szCs w:val="24"/>
        </w:rPr>
        <w:t xml:space="preserve">Member Experience </w:t>
      </w:r>
      <w:r w:rsidRPr="01855944">
        <w:rPr>
          <w:rFonts w:ascii="Arial" w:hAnsi="Arial" w:cs="Arial"/>
          <w:sz w:val="24"/>
          <w:szCs w:val="24"/>
        </w:rPr>
        <w:t>Communication</w:t>
      </w:r>
      <w:r w:rsidR="00E87C0C">
        <w:rPr>
          <w:rFonts w:ascii="Arial" w:hAnsi="Arial" w:cs="Arial"/>
          <w:sz w:val="24"/>
          <w:szCs w:val="24"/>
        </w:rPr>
        <w:t>s Platform</w:t>
      </w:r>
      <w:r w:rsidRPr="01855944">
        <w:rPr>
          <w:rFonts w:ascii="Arial" w:hAnsi="Arial" w:cs="Arial"/>
          <w:sz w:val="24"/>
          <w:szCs w:val="24"/>
        </w:rPr>
        <w:t xml:space="preserve"> Requirements </w:t>
      </w:r>
      <w:r w:rsidR="00E87C0C">
        <w:rPr>
          <w:rFonts w:ascii="Arial" w:hAnsi="Arial" w:cs="Arial"/>
          <w:sz w:val="24"/>
          <w:szCs w:val="24"/>
        </w:rPr>
        <w:t>Questionnaire</w:t>
      </w:r>
      <w:r w:rsidRPr="01855944">
        <w:rPr>
          <w:rFonts w:ascii="Arial" w:hAnsi="Arial" w:cs="Arial"/>
          <w:sz w:val="24"/>
          <w:szCs w:val="24"/>
        </w:rPr>
        <w:t>.</w:t>
      </w:r>
    </w:p>
    <w:p w14:paraId="7E12B59D" w14:textId="77777777" w:rsidR="00814F75" w:rsidRDefault="00814F75" w:rsidP="00814F75">
      <w:pPr>
        <w:pStyle w:val="ListParagraph"/>
        <w:numPr>
          <w:ilvl w:val="1"/>
          <w:numId w:val="13"/>
        </w:numPr>
        <w:ind w:left="990" w:hanging="630"/>
        <w:rPr>
          <w:rFonts w:ascii="Arial" w:hAnsi="Arial" w:cs="Arial"/>
          <w:sz w:val="24"/>
          <w:szCs w:val="24"/>
        </w:rPr>
      </w:pPr>
      <w:r>
        <w:rPr>
          <w:rFonts w:ascii="Arial" w:hAnsi="Arial" w:cs="Arial"/>
          <w:sz w:val="24"/>
          <w:szCs w:val="24"/>
        </w:rPr>
        <w:t xml:space="preserve">Proposed solution must demonstrate compatibility and full integration with LACERA’s Microsoft Teams </w:t>
      </w:r>
      <w:proofErr w:type="spellStart"/>
      <w:r>
        <w:rPr>
          <w:rFonts w:ascii="Arial" w:hAnsi="Arial" w:cs="Arial"/>
          <w:sz w:val="24"/>
          <w:szCs w:val="24"/>
        </w:rPr>
        <w:t>UCaaS</w:t>
      </w:r>
      <w:proofErr w:type="spellEnd"/>
      <w:r>
        <w:rPr>
          <w:rFonts w:ascii="Arial" w:hAnsi="Arial" w:cs="Arial"/>
          <w:sz w:val="24"/>
          <w:szCs w:val="24"/>
        </w:rPr>
        <w:t>.</w:t>
      </w:r>
    </w:p>
    <w:p w14:paraId="2ECE50B5" w14:textId="77777777" w:rsidR="00814F75" w:rsidRPr="00EC11F6"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have a minimum of (5) five years’ experience in successful implementation of their cloud hosted </w:t>
      </w:r>
      <w:proofErr w:type="spellStart"/>
      <w:r>
        <w:rPr>
          <w:rFonts w:ascii="Arial" w:hAnsi="Arial" w:cs="Arial"/>
          <w:sz w:val="24"/>
          <w:szCs w:val="24"/>
        </w:rPr>
        <w:t>CC</w:t>
      </w:r>
      <w:r w:rsidRPr="01855944">
        <w:rPr>
          <w:rFonts w:ascii="Arial" w:hAnsi="Arial" w:cs="Arial"/>
          <w:sz w:val="24"/>
          <w:szCs w:val="24"/>
        </w:rPr>
        <w:t>aaS</w:t>
      </w:r>
      <w:proofErr w:type="spellEnd"/>
      <w:r w:rsidRPr="01855944">
        <w:rPr>
          <w:rFonts w:ascii="Arial" w:hAnsi="Arial" w:cs="Arial"/>
          <w:sz w:val="24"/>
          <w:szCs w:val="24"/>
        </w:rPr>
        <w:t xml:space="preserve"> and </w:t>
      </w:r>
      <w:proofErr w:type="spellStart"/>
      <w:r>
        <w:rPr>
          <w:rFonts w:ascii="Arial" w:hAnsi="Arial" w:cs="Arial"/>
          <w:sz w:val="24"/>
          <w:szCs w:val="24"/>
        </w:rPr>
        <w:t>U</w:t>
      </w:r>
      <w:r w:rsidRPr="01855944">
        <w:rPr>
          <w:rFonts w:ascii="Arial" w:hAnsi="Arial" w:cs="Arial"/>
          <w:sz w:val="24"/>
          <w:szCs w:val="24"/>
        </w:rPr>
        <w:t>CaaS</w:t>
      </w:r>
      <w:proofErr w:type="spellEnd"/>
      <w:r w:rsidRPr="01855944">
        <w:rPr>
          <w:rFonts w:ascii="Arial" w:hAnsi="Arial" w:cs="Arial"/>
          <w:sz w:val="24"/>
          <w:szCs w:val="24"/>
        </w:rPr>
        <w:t xml:space="preserve"> solutions, and in successful migration from on premise to their cloud-based solutions, preferred experience with, but not limited to migration from Avaya on premise and AWS cloud solutions.</w:t>
      </w:r>
    </w:p>
    <w:p w14:paraId="3BFAFAC2" w14:textId="77777777" w:rsidR="00814F75" w:rsidRPr="00EC11F6"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have completed, at a minimum, two fully operational system implementations of similar or larger size and scope, and at least an average of  over 1,000 incoming calls per day to the contact center.</w:t>
      </w:r>
    </w:p>
    <w:p w14:paraId="2672B780" w14:textId="77777777" w:rsidR="00814F75" w:rsidRPr="00EC11F6"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demonstrate strong relevant and successful experience in providing similar services/solutions to similar industry organizations, as evidenced by client qualifications and references. Proposer must provide at least 3 references for work completed with similar requirements as to those described in this RFP.</w:t>
      </w:r>
    </w:p>
    <w:p w14:paraId="19F666DE" w14:textId="77777777" w:rsidR="00814F75" w:rsidRPr="00EC11F6"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provide supporting evidence to substantiate that their overall solution is open, flexible, scalable, and portable.</w:t>
      </w:r>
    </w:p>
    <w:p w14:paraId="1CD5236C" w14:textId="7EB4F050" w:rsidR="00814F75" w:rsidRPr="00ED2CEF"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complete this RFP’s </w:t>
      </w:r>
      <w:r w:rsidR="00280069">
        <w:rPr>
          <w:rFonts w:ascii="Arial" w:hAnsi="Arial" w:cs="Arial"/>
          <w:sz w:val="24"/>
          <w:szCs w:val="24"/>
        </w:rPr>
        <w:t>MECP Exhibit C</w:t>
      </w:r>
      <w:r w:rsidR="00280069" w:rsidRPr="01855944">
        <w:rPr>
          <w:rFonts w:ascii="Arial" w:hAnsi="Arial" w:cs="Arial"/>
          <w:sz w:val="24"/>
          <w:szCs w:val="24"/>
        </w:rPr>
        <w:t xml:space="preserve">, LACERA </w:t>
      </w:r>
      <w:r w:rsidR="00280069">
        <w:rPr>
          <w:rFonts w:ascii="Arial" w:hAnsi="Arial" w:cs="Arial"/>
          <w:sz w:val="24"/>
          <w:szCs w:val="24"/>
        </w:rPr>
        <w:t xml:space="preserve">Member Experience </w:t>
      </w:r>
      <w:r w:rsidR="00280069" w:rsidRPr="01855944">
        <w:rPr>
          <w:rFonts w:ascii="Arial" w:hAnsi="Arial" w:cs="Arial"/>
          <w:sz w:val="24"/>
          <w:szCs w:val="24"/>
        </w:rPr>
        <w:t>Communication</w:t>
      </w:r>
      <w:r w:rsidR="00280069">
        <w:rPr>
          <w:rFonts w:ascii="Arial" w:hAnsi="Arial" w:cs="Arial"/>
          <w:sz w:val="24"/>
          <w:szCs w:val="24"/>
        </w:rPr>
        <w:t>s Platform</w:t>
      </w:r>
      <w:r w:rsidR="00280069" w:rsidRPr="01855944">
        <w:rPr>
          <w:rFonts w:ascii="Arial" w:hAnsi="Arial" w:cs="Arial"/>
          <w:sz w:val="24"/>
          <w:szCs w:val="24"/>
        </w:rPr>
        <w:t xml:space="preserve"> Requirements </w:t>
      </w:r>
      <w:r w:rsidR="00280069">
        <w:rPr>
          <w:rFonts w:ascii="Arial" w:hAnsi="Arial" w:cs="Arial"/>
          <w:sz w:val="24"/>
          <w:szCs w:val="24"/>
        </w:rPr>
        <w:t>Questionnaire</w:t>
      </w:r>
      <w:r w:rsidRPr="01855944">
        <w:rPr>
          <w:rFonts w:ascii="Arial" w:hAnsi="Arial" w:cs="Arial"/>
          <w:sz w:val="24"/>
          <w:szCs w:val="24"/>
        </w:rPr>
        <w:t xml:space="preserve"> and provide appropriate supplemental system information and documentation to demonstrate their software’s functionality and responsiveness.</w:t>
      </w:r>
    </w:p>
    <w:p w14:paraId="37BCB8BB" w14:textId="77777777" w:rsidR="00814F75"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will be responsible for a turnkey solution of all components of the total solution. </w:t>
      </w:r>
    </w:p>
    <w:p w14:paraId="5E07B73F" w14:textId="77777777" w:rsidR="00814F75" w:rsidRPr="007C1420"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lastRenderedPageBreak/>
        <w:t>The Proposer Project Manager will be a key role and will be responsible for all interactions with solution team members for the design, delivery, and configuration implementation and testing. LACERA Project Manager works with the Proposer Project Manager and will be responsible for LACERA’s sign off of the delivered solution prior to implementation.</w:t>
      </w:r>
    </w:p>
    <w:p w14:paraId="690DD981" w14:textId="77777777" w:rsidR="00814F75" w:rsidRPr="00ED2CEF"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will manage the proposer resources as a single LACERA delivery team and will provide dedicated (not shared) resources to perform the migration and implementation work.</w:t>
      </w:r>
    </w:p>
    <w:p w14:paraId="535E2019" w14:textId="77777777" w:rsidR="00814F75" w:rsidRPr="00ED2CEF"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possess an office or physical presence in the Southern California  area or, alternatively, clearly demonstrate how they will have a sufficient local presence to serve and be readily accessible to LACERA both during the implementation project and for support post implementation.</w:t>
      </w:r>
    </w:p>
    <w:p w14:paraId="5D02510C" w14:textId="77777777" w:rsidR="00814F75" w:rsidRPr="00ED2CEF"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Proposer must affirm ability to work within the Southern California area, specifically at the LACERA offices at 300 N Lake Ave in the City of Pasadena. LACERA will not accommodate time or expenses for Proposer’s employees to travel or commute.</w:t>
      </w:r>
    </w:p>
    <w:p w14:paraId="3CEC1DC4" w14:textId="77777777" w:rsidR="00814F75" w:rsidRPr="004155E7" w:rsidRDefault="00814F75" w:rsidP="00814F75">
      <w:pPr>
        <w:pStyle w:val="ListParagraph"/>
        <w:numPr>
          <w:ilvl w:val="1"/>
          <w:numId w:val="13"/>
        </w:numPr>
        <w:ind w:left="990" w:hanging="630"/>
        <w:rPr>
          <w:rFonts w:ascii="Arial" w:hAnsi="Arial" w:cs="Arial"/>
          <w:sz w:val="24"/>
          <w:szCs w:val="24"/>
        </w:rPr>
      </w:pPr>
      <w:r w:rsidRPr="01855944">
        <w:rPr>
          <w:rFonts w:ascii="Arial" w:hAnsi="Arial" w:cs="Arial"/>
          <w:sz w:val="24"/>
          <w:szCs w:val="24"/>
        </w:rPr>
        <w:t xml:space="preserve">Proposer must be able to provide and support both an </w:t>
      </w:r>
      <w:proofErr w:type="spellStart"/>
      <w:r w:rsidRPr="01855944">
        <w:rPr>
          <w:rFonts w:ascii="Arial" w:hAnsi="Arial" w:cs="Arial"/>
          <w:sz w:val="24"/>
          <w:szCs w:val="24"/>
        </w:rPr>
        <w:t>UCaaS</w:t>
      </w:r>
      <w:proofErr w:type="spellEnd"/>
      <w:r w:rsidRPr="01855944">
        <w:rPr>
          <w:rFonts w:ascii="Arial" w:hAnsi="Arial" w:cs="Arial"/>
          <w:sz w:val="24"/>
          <w:szCs w:val="24"/>
        </w:rPr>
        <w:t xml:space="preserve"> and a </w:t>
      </w:r>
      <w:proofErr w:type="spellStart"/>
      <w:r w:rsidRPr="01855944">
        <w:rPr>
          <w:rFonts w:ascii="Arial" w:hAnsi="Arial" w:cs="Arial"/>
          <w:sz w:val="24"/>
          <w:szCs w:val="24"/>
        </w:rPr>
        <w:t>CCaaS</w:t>
      </w:r>
      <w:proofErr w:type="spellEnd"/>
      <w:r w:rsidRPr="01855944">
        <w:rPr>
          <w:rFonts w:ascii="Arial" w:hAnsi="Arial" w:cs="Arial"/>
          <w:sz w:val="24"/>
          <w:szCs w:val="24"/>
        </w:rPr>
        <w:t xml:space="preserve"> solution and the stated requirements.</w:t>
      </w:r>
    </w:p>
    <w:p w14:paraId="496048FF" w14:textId="77777777" w:rsidR="00EF69C6" w:rsidRPr="00746686" w:rsidRDefault="00EF69C6" w:rsidP="00EF69C6">
      <w:pPr>
        <w:ind w:left="720"/>
        <w:jc w:val="both"/>
        <w:rPr>
          <w:rFonts w:ascii="Arial" w:hAnsi="Arial"/>
          <w:sz w:val="24"/>
          <w:szCs w:val="24"/>
          <w:lang w:eastAsia="ar-SA"/>
        </w:rPr>
      </w:pPr>
    </w:p>
    <w:tbl>
      <w:tblPr>
        <w:tblW w:w="9578" w:type="dxa"/>
        <w:tblInd w:w="-8" w:type="dxa"/>
        <w:tblLayout w:type="fixed"/>
        <w:tblCellMar>
          <w:left w:w="120" w:type="dxa"/>
          <w:right w:w="120" w:type="dxa"/>
        </w:tblCellMar>
        <w:tblLook w:val="0000" w:firstRow="0" w:lastRow="0" w:firstColumn="0" w:lastColumn="0" w:noHBand="0" w:noVBand="0"/>
      </w:tblPr>
      <w:tblGrid>
        <w:gridCol w:w="9578"/>
      </w:tblGrid>
      <w:tr w:rsidR="00EF69C6" w:rsidRPr="00746686" w14:paraId="7AA9F38A" w14:textId="77777777" w:rsidTr="008859BE">
        <w:tc>
          <w:tcPr>
            <w:tcW w:w="9578" w:type="dxa"/>
            <w:tcBorders>
              <w:top w:val="single" w:sz="6" w:space="0" w:color="auto"/>
              <w:left w:val="single" w:sz="6" w:space="0" w:color="auto"/>
              <w:bottom w:val="single" w:sz="6" w:space="0" w:color="auto"/>
              <w:right w:val="single" w:sz="6" w:space="0" w:color="auto"/>
            </w:tcBorders>
            <w:shd w:val="pct10" w:color="auto" w:fill="auto"/>
          </w:tcPr>
          <w:p w14:paraId="0DDD3794" w14:textId="77777777" w:rsidR="00EF69C6" w:rsidRPr="00746686" w:rsidRDefault="00EF69C6" w:rsidP="008859BE">
            <w:pPr>
              <w:suppressAutoHyphens/>
              <w:jc w:val="both"/>
              <w:rPr>
                <w:rFonts w:ascii="Arial" w:hAnsi="Arial"/>
                <w:b/>
                <w:sz w:val="24"/>
                <w:szCs w:val="24"/>
              </w:rPr>
            </w:pPr>
            <w:r w:rsidRPr="00746686">
              <w:rPr>
                <w:rFonts w:ascii="Arial" w:hAnsi="Arial"/>
                <w:b/>
                <w:sz w:val="24"/>
                <w:szCs w:val="24"/>
              </w:rPr>
              <w:t xml:space="preserve">The undersigned hereby certifies that </w:t>
            </w:r>
            <w:r>
              <w:rPr>
                <w:rFonts w:ascii="Arial" w:hAnsi="Arial"/>
                <w:b/>
                <w:sz w:val="24"/>
                <w:szCs w:val="24"/>
              </w:rPr>
              <w:t>they are</w:t>
            </w:r>
            <w:r w:rsidRPr="00746686">
              <w:rPr>
                <w:rFonts w:ascii="Arial" w:hAnsi="Arial"/>
                <w:b/>
                <w:sz w:val="24"/>
                <w:szCs w:val="24"/>
              </w:rPr>
              <w:t xml:space="preserve"> an individual authorized to bind the </w:t>
            </w:r>
            <w:r>
              <w:rPr>
                <w:rFonts w:ascii="Arial" w:hAnsi="Arial"/>
                <w:b/>
                <w:sz w:val="24"/>
                <w:szCs w:val="24"/>
              </w:rPr>
              <w:t>Firm</w:t>
            </w:r>
            <w:r w:rsidRPr="00746686">
              <w:rPr>
                <w:rFonts w:ascii="Arial" w:hAnsi="Arial"/>
                <w:b/>
                <w:sz w:val="24"/>
                <w:szCs w:val="24"/>
              </w:rPr>
              <w:t xml:space="preserve"> contractually</w:t>
            </w:r>
            <w:r>
              <w:rPr>
                <w:rFonts w:ascii="Arial" w:hAnsi="Arial"/>
                <w:b/>
                <w:sz w:val="24"/>
                <w:szCs w:val="24"/>
              </w:rPr>
              <w:t>,</w:t>
            </w:r>
            <w:r w:rsidRPr="00746686">
              <w:rPr>
                <w:rFonts w:ascii="Arial" w:hAnsi="Arial"/>
                <w:b/>
                <w:sz w:val="24"/>
                <w:szCs w:val="24"/>
              </w:rPr>
              <w:t xml:space="preserve"> and said signature authorizes verification of this information.</w:t>
            </w:r>
            <w:r>
              <w:rPr>
                <w:rFonts w:ascii="Arial" w:hAnsi="Arial"/>
                <w:b/>
                <w:sz w:val="24"/>
                <w:szCs w:val="24"/>
              </w:rPr>
              <w:t xml:space="preserve"> </w:t>
            </w:r>
          </w:p>
        </w:tc>
      </w:tr>
    </w:tbl>
    <w:p w14:paraId="64F0FFF9" w14:textId="77777777" w:rsidR="00EF69C6" w:rsidRPr="00746686" w:rsidRDefault="00EF69C6" w:rsidP="00EF69C6">
      <w:pPr>
        <w:tabs>
          <w:tab w:val="left" w:pos="720"/>
          <w:tab w:val="left" w:pos="8820"/>
          <w:tab w:val="right" w:pos="9270"/>
        </w:tabs>
        <w:rPr>
          <w:rFonts w:ascii="Arial" w:hAnsi="Arial"/>
          <w:sz w:val="24"/>
          <w:szCs w:val="24"/>
        </w:rPr>
      </w:pPr>
    </w:p>
    <w:tbl>
      <w:tblPr>
        <w:tblW w:w="9558" w:type="dxa"/>
        <w:tblLook w:val="01E0" w:firstRow="1" w:lastRow="1" w:firstColumn="1" w:lastColumn="1" w:noHBand="0" w:noVBand="0"/>
      </w:tblPr>
      <w:tblGrid>
        <w:gridCol w:w="288"/>
        <w:gridCol w:w="5940"/>
        <w:gridCol w:w="720"/>
        <w:gridCol w:w="2610"/>
      </w:tblGrid>
      <w:tr w:rsidR="00EF69C6" w:rsidRPr="00746686" w14:paraId="5A47B67B" w14:textId="77777777" w:rsidTr="008859BE">
        <w:tc>
          <w:tcPr>
            <w:tcW w:w="288" w:type="dxa"/>
            <w:shd w:val="clear" w:color="auto" w:fill="auto"/>
          </w:tcPr>
          <w:p w14:paraId="0C98E3A1" w14:textId="77777777" w:rsidR="00EF69C6" w:rsidRDefault="00EF69C6" w:rsidP="008859BE">
            <w:pPr>
              <w:suppressAutoHyphens/>
              <w:jc w:val="both"/>
              <w:rPr>
                <w:rFonts w:ascii="Arial" w:hAnsi="Arial"/>
                <w:sz w:val="24"/>
                <w:szCs w:val="24"/>
              </w:rPr>
            </w:pPr>
          </w:p>
          <w:p w14:paraId="606147BE" w14:textId="77777777" w:rsidR="00EF69C6" w:rsidRPr="00746686" w:rsidRDefault="00EF69C6" w:rsidP="008859BE">
            <w:pPr>
              <w:suppressAutoHyphens/>
              <w:jc w:val="both"/>
              <w:rPr>
                <w:rFonts w:ascii="Arial" w:hAnsi="Arial"/>
                <w:sz w:val="24"/>
                <w:szCs w:val="24"/>
              </w:rPr>
            </w:pPr>
          </w:p>
        </w:tc>
        <w:tc>
          <w:tcPr>
            <w:tcW w:w="5940" w:type="dxa"/>
            <w:tcBorders>
              <w:bottom w:val="single" w:sz="4" w:space="0" w:color="auto"/>
            </w:tcBorders>
            <w:shd w:val="clear" w:color="auto" w:fill="auto"/>
          </w:tcPr>
          <w:p w14:paraId="0F0A1CF7" w14:textId="77777777" w:rsidR="00EF69C6" w:rsidRPr="00746686" w:rsidRDefault="00EF69C6" w:rsidP="008859BE">
            <w:pPr>
              <w:suppressAutoHyphens/>
              <w:jc w:val="both"/>
              <w:rPr>
                <w:rFonts w:ascii="Arial" w:hAnsi="Arial"/>
                <w:sz w:val="24"/>
                <w:szCs w:val="24"/>
              </w:rPr>
            </w:pPr>
          </w:p>
        </w:tc>
        <w:tc>
          <w:tcPr>
            <w:tcW w:w="720" w:type="dxa"/>
            <w:shd w:val="clear" w:color="auto" w:fill="auto"/>
          </w:tcPr>
          <w:p w14:paraId="1205FA83" w14:textId="77777777" w:rsidR="00EF69C6" w:rsidRPr="00746686" w:rsidRDefault="00EF69C6" w:rsidP="008859BE">
            <w:pPr>
              <w:suppressAutoHyphens/>
              <w:jc w:val="both"/>
              <w:rPr>
                <w:rFonts w:ascii="Arial" w:hAnsi="Arial"/>
                <w:sz w:val="24"/>
                <w:szCs w:val="24"/>
              </w:rPr>
            </w:pPr>
          </w:p>
        </w:tc>
        <w:tc>
          <w:tcPr>
            <w:tcW w:w="2610" w:type="dxa"/>
            <w:tcBorders>
              <w:bottom w:val="single" w:sz="4" w:space="0" w:color="auto"/>
            </w:tcBorders>
            <w:shd w:val="clear" w:color="auto" w:fill="auto"/>
          </w:tcPr>
          <w:p w14:paraId="0A6831B6" w14:textId="77777777" w:rsidR="00EF69C6" w:rsidRPr="00746686" w:rsidRDefault="00EF69C6" w:rsidP="008859BE">
            <w:pPr>
              <w:suppressAutoHyphens/>
              <w:jc w:val="both"/>
              <w:rPr>
                <w:rFonts w:ascii="Arial" w:hAnsi="Arial"/>
                <w:sz w:val="24"/>
                <w:szCs w:val="24"/>
              </w:rPr>
            </w:pPr>
          </w:p>
        </w:tc>
      </w:tr>
      <w:tr w:rsidR="00EF69C6" w:rsidRPr="00746686" w14:paraId="6D143ED6" w14:textId="77777777" w:rsidTr="008859BE">
        <w:tc>
          <w:tcPr>
            <w:tcW w:w="288" w:type="dxa"/>
            <w:shd w:val="clear" w:color="auto" w:fill="auto"/>
          </w:tcPr>
          <w:p w14:paraId="0C3082B3" w14:textId="77777777" w:rsidR="00EF69C6" w:rsidRPr="00746686" w:rsidRDefault="00EF69C6" w:rsidP="008859BE">
            <w:pPr>
              <w:suppressAutoHyphens/>
              <w:jc w:val="both"/>
              <w:rPr>
                <w:rFonts w:ascii="Arial" w:hAnsi="Arial"/>
                <w:sz w:val="24"/>
                <w:szCs w:val="24"/>
              </w:rPr>
            </w:pPr>
          </w:p>
        </w:tc>
        <w:tc>
          <w:tcPr>
            <w:tcW w:w="5940" w:type="dxa"/>
            <w:tcBorders>
              <w:top w:val="single" w:sz="4" w:space="0" w:color="auto"/>
            </w:tcBorders>
            <w:shd w:val="clear" w:color="auto" w:fill="auto"/>
          </w:tcPr>
          <w:p w14:paraId="3C12C3BA" w14:textId="77777777" w:rsidR="00EF69C6" w:rsidRPr="00746686" w:rsidRDefault="00EF69C6" w:rsidP="008859BE">
            <w:pPr>
              <w:suppressAutoHyphens/>
              <w:jc w:val="both"/>
              <w:rPr>
                <w:rFonts w:ascii="Arial" w:hAnsi="Arial"/>
                <w:sz w:val="24"/>
                <w:szCs w:val="24"/>
              </w:rPr>
            </w:pPr>
            <w:r w:rsidRPr="00746686">
              <w:rPr>
                <w:rFonts w:ascii="Arial" w:hAnsi="Arial"/>
                <w:sz w:val="24"/>
                <w:szCs w:val="24"/>
              </w:rPr>
              <w:t>Authorized Signature</w:t>
            </w:r>
          </w:p>
        </w:tc>
        <w:tc>
          <w:tcPr>
            <w:tcW w:w="720" w:type="dxa"/>
            <w:tcBorders>
              <w:left w:val="nil"/>
            </w:tcBorders>
            <w:shd w:val="clear" w:color="auto" w:fill="auto"/>
          </w:tcPr>
          <w:p w14:paraId="36EB80FA" w14:textId="77777777" w:rsidR="00EF69C6" w:rsidRPr="00746686" w:rsidRDefault="00EF69C6" w:rsidP="008859BE">
            <w:pPr>
              <w:suppressAutoHyphens/>
              <w:jc w:val="both"/>
              <w:rPr>
                <w:rFonts w:ascii="Arial" w:hAnsi="Arial"/>
                <w:sz w:val="24"/>
                <w:szCs w:val="24"/>
              </w:rPr>
            </w:pPr>
          </w:p>
        </w:tc>
        <w:tc>
          <w:tcPr>
            <w:tcW w:w="2610" w:type="dxa"/>
            <w:tcBorders>
              <w:top w:val="single" w:sz="4" w:space="0" w:color="auto"/>
            </w:tcBorders>
            <w:shd w:val="clear" w:color="auto" w:fill="auto"/>
          </w:tcPr>
          <w:p w14:paraId="03BFB876" w14:textId="77777777" w:rsidR="00EF69C6" w:rsidRPr="00746686" w:rsidRDefault="00EF69C6" w:rsidP="008859BE">
            <w:pPr>
              <w:suppressAutoHyphens/>
              <w:jc w:val="center"/>
              <w:rPr>
                <w:rFonts w:ascii="Arial" w:hAnsi="Arial"/>
                <w:sz w:val="24"/>
                <w:szCs w:val="24"/>
              </w:rPr>
            </w:pPr>
            <w:r w:rsidRPr="00746686">
              <w:rPr>
                <w:rFonts w:ascii="Arial" w:hAnsi="Arial"/>
                <w:sz w:val="24"/>
                <w:szCs w:val="24"/>
              </w:rPr>
              <w:t>Date</w:t>
            </w:r>
          </w:p>
        </w:tc>
      </w:tr>
      <w:tr w:rsidR="00EF69C6" w:rsidRPr="00746686" w14:paraId="324EFE45" w14:textId="77777777" w:rsidTr="008859BE">
        <w:tc>
          <w:tcPr>
            <w:tcW w:w="288" w:type="dxa"/>
            <w:shd w:val="clear" w:color="auto" w:fill="auto"/>
          </w:tcPr>
          <w:p w14:paraId="3CBB8BE2" w14:textId="77777777" w:rsidR="00EF69C6" w:rsidRPr="00746686" w:rsidRDefault="00EF69C6" w:rsidP="008859BE">
            <w:pPr>
              <w:suppressAutoHyphens/>
              <w:jc w:val="both"/>
              <w:rPr>
                <w:rFonts w:ascii="Arial" w:hAnsi="Arial"/>
                <w:sz w:val="24"/>
                <w:szCs w:val="24"/>
              </w:rPr>
            </w:pPr>
          </w:p>
        </w:tc>
        <w:tc>
          <w:tcPr>
            <w:tcW w:w="5940" w:type="dxa"/>
            <w:shd w:val="clear" w:color="auto" w:fill="auto"/>
          </w:tcPr>
          <w:p w14:paraId="01F22590" w14:textId="77777777" w:rsidR="00EF69C6" w:rsidRPr="00746686" w:rsidRDefault="00EF69C6" w:rsidP="008859BE">
            <w:pPr>
              <w:suppressAutoHyphens/>
              <w:jc w:val="both"/>
              <w:rPr>
                <w:rFonts w:ascii="Arial" w:hAnsi="Arial"/>
                <w:sz w:val="24"/>
                <w:szCs w:val="24"/>
              </w:rPr>
            </w:pPr>
          </w:p>
        </w:tc>
        <w:tc>
          <w:tcPr>
            <w:tcW w:w="720" w:type="dxa"/>
            <w:shd w:val="clear" w:color="auto" w:fill="auto"/>
          </w:tcPr>
          <w:p w14:paraId="4197AB3A" w14:textId="77777777" w:rsidR="00EF69C6" w:rsidRPr="00746686" w:rsidRDefault="00EF69C6" w:rsidP="008859BE">
            <w:pPr>
              <w:suppressAutoHyphens/>
              <w:jc w:val="both"/>
              <w:rPr>
                <w:rFonts w:ascii="Arial" w:hAnsi="Arial"/>
                <w:sz w:val="24"/>
                <w:szCs w:val="24"/>
              </w:rPr>
            </w:pPr>
          </w:p>
        </w:tc>
        <w:tc>
          <w:tcPr>
            <w:tcW w:w="2610" w:type="dxa"/>
            <w:shd w:val="clear" w:color="auto" w:fill="auto"/>
          </w:tcPr>
          <w:p w14:paraId="7290A676" w14:textId="77777777" w:rsidR="00EF69C6" w:rsidRPr="00746686" w:rsidRDefault="00EF69C6" w:rsidP="008859BE">
            <w:pPr>
              <w:suppressAutoHyphens/>
              <w:jc w:val="both"/>
              <w:rPr>
                <w:rFonts w:ascii="Arial" w:hAnsi="Arial"/>
                <w:sz w:val="24"/>
                <w:szCs w:val="24"/>
              </w:rPr>
            </w:pPr>
          </w:p>
        </w:tc>
      </w:tr>
      <w:tr w:rsidR="00EF69C6" w:rsidRPr="00746686" w14:paraId="13967C8B" w14:textId="77777777" w:rsidTr="008859BE">
        <w:tc>
          <w:tcPr>
            <w:tcW w:w="288" w:type="dxa"/>
            <w:shd w:val="clear" w:color="auto" w:fill="auto"/>
          </w:tcPr>
          <w:p w14:paraId="1B7D6B38" w14:textId="77777777" w:rsidR="00EF69C6" w:rsidRPr="00746686" w:rsidRDefault="00EF69C6" w:rsidP="008859BE">
            <w:pPr>
              <w:suppressAutoHyphens/>
              <w:jc w:val="both"/>
              <w:rPr>
                <w:rFonts w:ascii="Arial" w:hAnsi="Arial"/>
                <w:sz w:val="24"/>
                <w:szCs w:val="24"/>
              </w:rPr>
            </w:pPr>
          </w:p>
        </w:tc>
        <w:tc>
          <w:tcPr>
            <w:tcW w:w="5940" w:type="dxa"/>
            <w:tcBorders>
              <w:bottom w:val="single" w:sz="4" w:space="0" w:color="auto"/>
            </w:tcBorders>
            <w:shd w:val="clear" w:color="auto" w:fill="auto"/>
          </w:tcPr>
          <w:p w14:paraId="35870821" w14:textId="77777777" w:rsidR="00EF69C6" w:rsidRPr="00746686" w:rsidRDefault="00EF69C6" w:rsidP="008859BE">
            <w:pPr>
              <w:suppressAutoHyphens/>
              <w:jc w:val="both"/>
              <w:rPr>
                <w:rFonts w:ascii="Arial" w:hAnsi="Arial"/>
                <w:sz w:val="24"/>
                <w:szCs w:val="24"/>
              </w:rPr>
            </w:pPr>
          </w:p>
        </w:tc>
        <w:tc>
          <w:tcPr>
            <w:tcW w:w="720" w:type="dxa"/>
            <w:shd w:val="clear" w:color="auto" w:fill="auto"/>
          </w:tcPr>
          <w:p w14:paraId="184FAA17" w14:textId="77777777" w:rsidR="00EF69C6" w:rsidRPr="00746686" w:rsidRDefault="00EF69C6" w:rsidP="008859BE">
            <w:pPr>
              <w:suppressAutoHyphens/>
              <w:jc w:val="both"/>
              <w:rPr>
                <w:rFonts w:ascii="Arial" w:hAnsi="Arial"/>
                <w:sz w:val="24"/>
                <w:szCs w:val="24"/>
              </w:rPr>
            </w:pPr>
          </w:p>
        </w:tc>
        <w:tc>
          <w:tcPr>
            <w:tcW w:w="2610" w:type="dxa"/>
            <w:shd w:val="clear" w:color="auto" w:fill="auto"/>
          </w:tcPr>
          <w:p w14:paraId="433CEE80" w14:textId="77777777" w:rsidR="00EF69C6" w:rsidRPr="00746686" w:rsidRDefault="00EF69C6" w:rsidP="008859BE">
            <w:pPr>
              <w:suppressAutoHyphens/>
              <w:jc w:val="both"/>
              <w:rPr>
                <w:rFonts w:ascii="Arial" w:hAnsi="Arial"/>
                <w:sz w:val="24"/>
                <w:szCs w:val="24"/>
              </w:rPr>
            </w:pPr>
          </w:p>
        </w:tc>
      </w:tr>
      <w:tr w:rsidR="00EF69C6" w:rsidRPr="00746686" w14:paraId="310289CB" w14:textId="77777777" w:rsidTr="008859BE">
        <w:tc>
          <w:tcPr>
            <w:tcW w:w="288" w:type="dxa"/>
            <w:shd w:val="clear" w:color="auto" w:fill="auto"/>
          </w:tcPr>
          <w:p w14:paraId="0F34A462" w14:textId="77777777" w:rsidR="00EF69C6" w:rsidRPr="00746686" w:rsidRDefault="00EF69C6" w:rsidP="008859BE">
            <w:pPr>
              <w:suppressAutoHyphens/>
              <w:jc w:val="both"/>
              <w:rPr>
                <w:rFonts w:ascii="Arial" w:hAnsi="Arial"/>
                <w:sz w:val="24"/>
                <w:szCs w:val="24"/>
              </w:rPr>
            </w:pPr>
          </w:p>
        </w:tc>
        <w:tc>
          <w:tcPr>
            <w:tcW w:w="5940" w:type="dxa"/>
            <w:tcBorders>
              <w:top w:val="single" w:sz="4" w:space="0" w:color="auto"/>
            </w:tcBorders>
            <w:shd w:val="clear" w:color="auto" w:fill="auto"/>
          </w:tcPr>
          <w:p w14:paraId="71930CCE" w14:textId="77777777" w:rsidR="00EF69C6" w:rsidRPr="00746686" w:rsidRDefault="00EF69C6" w:rsidP="008859BE">
            <w:pPr>
              <w:suppressAutoHyphens/>
              <w:jc w:val="both"/>
              <w:rPr>
                <w:rFonts w:ascii="Arial" w:hAnsi="Arial"/>
                <w:sz w:val="24"/>
                <w:szCs w:val="24"/>
              </w:rPr>
            </w:pPr>
            <w:r w:rsidRPr="00746686">
              <w:rPr>
                <w:rFonts w:ascii="Arial" w:hAnsi="Arial"/>
                <w:sz w:val="24"/>
                <w:szCs w:val="24"/>
              </w:rPr>
              <w:t xml:space="preserve">Name </w:t>
            </w:r>
            <w:r>
              <w:rPr>
                <w:rFonts w:ascii="Arial" w:hAnsi="Arial"/>
                <w:sz w:val="24"/>
                <w:szCs w:val="24"/>
              </w:rPr>
              <w:t xml:space="preserve">and Title (please print) </w:t>
            </w:r>
          </w:p>
        </w:tc>
        <w:tc>
          <w:tcPr>
            <w:tcW w:w="720" w:type="dxa"/>
            <w:shd w:val="clear" w:color="auto" w:fill="auto"/>
          </w:tcPr>
          <w:p w14:paraId="315F266F" w14:textId="77777777" w:rsidR="00EF69C6" w:rsidRPr="00746686" w:rsidRDefault="00EF69C6" w:rsidP="008859BE">
            <w:pPr>
              <w:suppressAutoHyphens/>
              <w:jc w:val="both"/>
              <w:rPr>
                <w:rFonts w:ascii="Arial" w:hAnsi="Arial"/>
                <w:sz w:val="24"/>
                <w:szCs w:val="24"/>
              </w:rPr>
            </w:pPr>
          </w:p>
        </w:tc>
        <w:tc>
          <w:tcPr>
            <w:tcW w:w="2610" w:type="dxa"/>
            <w:shd w:val="clear" w:color="auto" w:fill="auto"/>
          </w:tcPr>
          <w:p w14:paraId="2A5243DF" w14:textId="77777777" w:rsidR="00EF69C6" w:rsidRPr="00746686" w:rsidRDefault="00EF69C6" w:rsidP="008859BE">
            <w:pPr>
              <w:suppressAutoHyphens/>
              <w:jc w:val="both"/>
              <w:rPr>
                <w:rFonts w:ascii="Arial" w:hAnsi="Arial"/>
                <w:sz w:val="24"/>
                <w:szCs w:val="24"/>
              </w:rPr>
            </w:pPr>
          </w:p>
        </w:tc>
      </w:tr>
      <w:tr w:rsidR="00EF69C6" w:rsidRPr="00746686" w14:paraId="4724393E" w14:textId="77777777" w:rsidTr="008859BE">
        <w:trPr>
          <w:trHeight w:val="432"/>
        </w:trPr>
        <w:tc>
          <w:tcPr>
            <w:tcW w:w="288" w:type="dxa"/>
            <w:shd w:val="clear" w:color="auto" w:fill="auto"/>
          </w:tcPr>
          <w:p w14:paraId="496D0B09" w14:textId="77777777" w:rsidR="00EF69C6" w:rsidRPr="00746686" w:rsidRDefault="00EF69C6" w:rsidP="008859BE">
            <w:pPr>
              <w:suppressAutoHyphens/>
              <w:jc w:val="both"/>
              <w:rPr>
                <w:rFonts w:ascii="Arial" w:hAnsi="Arial"/>
                <w:sz w:val="24"/>
                <w:szCs w:val="24"/>
              </w:rPr>
            </w:pPr>
          </w:p>
        </w:tc>
        <w:tc>
          <w:tcPr>
            <w:tcW w:w="5940" w:type="dxa"/>
            <w:shd w:val="clear" w:color="auto" w:fill="auto"/>
          </w:tcPr>
          <w:p w14:paraId="774D2D63" w14:textId="77777777" w:rsidR="00EF69C6" w:rsidRPr="00746686" w:rsidRDefault="00EF69C6" w:rsidP="008859BE">
            <w:pPr>
              <w:suppressAutoHyphens/>
              <w:jc w:val="both"/>
              <w:rPr>
                <w:rFonts w:ascii="Arial" w:hAnsi="Arial"/>
                <w:sz w:val="24"/>
                <w:szCs w:val="24"/>
              </w:rPr>
            </w:pPr>
          </w:p>
        </w:tc>
        <w:tc>
          <w:tcPr>
            <w:tcW w:w="720" w:type="dxa"/>
            <w:shd w:val="clear" w:color="auto" w:fill="auto"/>
          </w:tcPr>
          <w:p w14:paraId="66D315FD" w14:textId="77777777" w:rsidR="00EF69C6" w:rsidRPr="00746686" w:rsidRDefault="00EF69C6" w:rsidP="008859BE">
            <w:pPr>
              <w:suppressAutoHyphens/>
              <w:jc w:val="both"/>
              <w:rPr>
                <w:rFonts w:ascii="Arial" w:hAnsi="Arial"/>
                <w:sz w:val="24"/>
                <w:szCs w:val="24"/>
              </w:rPr>
            </w:pPr>
          </w:p>
        </w:tc>
        <w:tc>
          <w:tcPr>
            <w:tcW w:w="2610" w:type="dxa"/>
            <w:shd w:val="clear" w:color="auto" w:fill="auto"/>
          </w:tcPr>
          <w:p w14:paraId="4AFF81D2" w14:textId="77777777" w:rsidR="00EF69C6" w:rsidRPr="00746686" w:rsidRDefault="00EF69C6" w:rsidP="008859BE">
            <w:pPr>
              <w:suppressAutoHyphens/>
              <w:jc w:val="both"/>
              <w:rPr>
                <w:rFonts w:ascii="Arial" w:hAnsi="Arial"/>
                <w:sz w:val="24"/>
                <w:szCs w:val="24"/>
              </w:rPr>
            </w:pPr>
          </w:p>
        </w:tc>
      </w:tr>
      <w:tr w:rsidR="00EF69C6" w:rsidRPr="00746686" w14:paraId="63D31AEC" w14:textId="77777777" w:rsidTr="008859BE">
        <w:trPr>
          <w:trHeight w:val="503"/>
        </w:trPr>
        <w:tc>
          <w:tcPr>
            <w:tcW w:w="288" w:type="dxa"/>
            <w:shd w:val="clear" w:color="auto" w:fill="auto"/>
          </w:tcPr>
          <w:p w14:paraId="53B4E533" w14:textId="77777777" w:rsidR="00EF69C6" w:rsidRPr="00746686" w:rsidRDefault="00EF69C6" w:rsidP="008859BE">
            <w:pPr>
              <w:suppressAutoHyphens/>
              <w:jc w:val="both"/>
              <w:rPr>
                <w:rFonts w:ascii="Arial" w:hAnsi="Arial"/>
                <w:sz w:val="24"/>
                <w:szCs w:val="24"/>
              </w:rPr>
            </w:pPr>
          </w:p>
        </w:tc>
        <w:tc>
          <w:tcPr>
            <w:tcW w:w="5940" w:type="dxa"/>
            <w:tcBorders>
              <w:top w:val="single" w:sz="4" w:space="0" w:color="auto"/>
            </w:tcBorders>
            <w:shd w:val="clear" w:color="auto" w:fill="auto"/>
          </w:tcPr>
          <w:p w14:paraId="5DC9C206" w14:textId="77777777" w:rsidR="00EF69C6" w:rsidRPr="00746686" w:rsidRDefault="00EF69C6" w:rsidP="008859BE">
            <w:pPr>
              <w:suppressAutoHyphens/>
              <w:jc w:val="both"/>
              <w:rPr>
                <w:rFonts w:ascii="Arial" w:hAnsi="Arial"/>
                <w:sz w:val="24"/>
                <w:szCs w:val="24"/>
              </w:rPr>
            </w:pPr>
            <w:r w:rsidRPr="00746686">
              <w:rPr>
                <w:rFonts w:ascii="Arial" w:hAnsi="Arial"/>
                <w:sz w:val="24"/>
                <w:szCs w:val="24"/>
              </w:rPr>
              <w:t xml:space="preserve">Name </w:t>
            </w:r>
            <w:r>
              <w:rPr>
                <w:rFonts w:ascii="Arial" w:hAnsi="Arial"/>
                <w:sz w:val="24"/>
                <w:szCs w:val="24"/>
              </w:rPr>
              <w:t xml:space="preserve">of Firm </w:t>
            </w:r>
          </w:p>
        </w:tc>
        <w:tc>
          <w:tcPr>
            <w:tcW w:w="720" w:type="dxa"/>
            <w:shd w:val="clear" w:color="auto" w:fill="auto"/>
          </w:tcPr>
          <w:p w14:paraId="20253A9F" w14:textId="77777777" w:rsidR="00EF69C6" w:rsidRPr="00746686" w:rsidRDefault="00EF69C6" w:rsidP="008859BE">
            <w:pPr>
              <w:suppressAutoHyphens/>
              <w:jc w:val="both"/>
              <w:rPr>
                <w:rFonts w:ascii="Arial" w:hAnsi="Arial"/>
                <w:sz w:val="24"/>
                <w:szCs w:val="24"/>
              </w:rPr>
            </w:pPr>
          </w:p>
        </w:tc>
        <w:tc>
          <w:tcPr>
            <w:tcW w:w="2610" w:type="dxa"/>
            <w:shd w:val="clear" w:color="auto" w:fill="auto"/>
          </w:tcPr>
          <w:p w14:paraId="4F46A274" w14:textId="77777777" w:rsidR="00EF69C6" w:rsidRPr="00746686" w:rsidRDefault="00EF69C6" w:rsidP="008859BE">
            <w:pPr>
              <w:suppressAutoHyphens/>
              <w:jc w:val="both"/>
              <w:rPr>
                <w:rFonts w:ascii="Arial" w:hAnsi="Arial"/>
                <w:sz w:val="24"/>
                <w:szCs w:val="24"/>
              </w:rPr>
            </w:pPr>
          </w:p>
        </w:tc>
      </w:tr>
    </w:tbl>
    <w:p w14:paraId="34BCC752" w14:textId="77777777" w:rsidR="00EF69C6" w:rsidRDefault="00EF69C6" w:rsidP="00EF69C6">
      <w:pPr>
        <w:autoSpaceDE w:val="0"/>
        <w:autoSpaceDN w:val="0"/>
        <w:adjustRightInd w:val="0"/>
        <w:jc w:val="center"/>
        <w:rPr>
          <w:rFonts w:ascii="Arial" w:hAnsi="Arial" w:cs="Arial"/>
          <w:b/>
          <w:caps/>
          <w:sz w:val="24"/>
          <w:szCs w:val="24"/>
        </w:rPr>
      </w:pPr>
    </w:p>
    <w:p w14:paraId="6E066EE2" w14:textId="4D286A0B" w:rsidR="00EF69C6" w:rsidRDefault="00EF69C6" w:rsidP="00D72794">
      <w:pPr>
        <w:rPr>
          <w:rFonts w:ascii="Arial" w:hAnsi="Arial" w:cs="Arial"/>
          <w:b/>
          <w:caps/>
          <w:sz w:val="24"/>
          <w:szCs w:val="24"/>
        </w:rPr>
      </w:pPr>
    </w:p>
    <w:sectPr w:rsidR="00EF69C6" w:rsidSect="00D72794">
      <w:footerReference w:type="default" r:id="rId10"/>
      <w:pgSz w:w="12240" w:h="15840" w:code="1"/>
      <w:pgMar w:top="720" w:right="1152" w:bottom="135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C620F" w14:textId="77777777" w:rsidR="008856DC" w:rsidRDefault="008856DC">
      <w:r>
        <w:separator/>
      </w:r>
    </w:p>
  </w:endnote>
  <w:endnote w:type="continuationSeparator" w:id="0">
    <w:p w14:paraId="7D0B2365" w14:textId="77777777" w:rsidR="008856DC" w:rsidRDefault="008856DC">
      <w:r>
        <w:continuationSeparator/>
      </w:r>
    </w:p>
  </w:endnote>
  <w:endnote w:type="continuationNotice" w:id="1">
    <w:p w14:paraId="2467FF2F" w14:textId="77777777" w:rsidR="008856DC" w:rsidRDefault="008856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4F5CB" w14:textId="77777777" w:rsidR="001E3FA2" w:rsidRDefault="001E3FA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02082" w14:textId="77777777" w:rsidR="008856DC" w:rsidRDefault="008856DC">
      <w:r>
        <w:separator/>
      </w:r>
    </w:p>
  </w:footnote>
  <w:footnote w:type="continuationSeparator" w:id="0">
    <w:p w14:paraId="4D8BAFD9" w14:textId="77777777" w:rsidR="008856DC" w:rsidRDefault="008856DC">
      <w:r>
        <w:continuationSeparator/>
      </w:r>
    </w:p>
  </w:footnote>
  <w:footnote w:type="continuationNotice" w:id="1">
    <w:p w14:paraId="4AD9C0A1" w14:textId="77777777" w:rsidR="008856DC" w:rsidRDefault="008856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562AA"/>
    <w:multiLevelType w:val="hybridMultilevel"/>
    <w:tmpl w:val="C2B66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65EC"/>
    <w:multiLevelType w:val="hybridMultilevel"/>
    <w:tmpl w:val="6096D2F6"/>
    <w:lvl w:ilvl="0" w:tplc="3C3671BE">
      <w:start w:val="2"/>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05C1B"/>
    <w:multiLevelType w:val="multilevel"/>
    <w:tmpl w:val="5FD011D0"/>
    <w:lvl w:ilvl="0">
      <w:start w:val="1"/>
      <w:numFmt w:val="decimal"/>
      <w:lvlText w:val="%1."/>
      <w:lvlJc w:val="left"/>
      <w:pPr>
        <w:ind w:left="360" w:hanging="360"/>
      </w:pPr>
      <w:rPr>
        <w:rFonts w:hint="default"/>
      </w:rPr>
    </w:lvl>
    <w:lvl w:ilvl="1">
      <w:start w:val="1"/>
      <w:numFmt w:val="decimal"/>
      <w:lvlText w:val="2.%2"/>
      <w:lvlJc w:val="left"/>
      <w:pPr>
        <w:ind w:left="1242" w:hanging="432"/>
      </w:pPr>
      <w:rPr>
        <w:rFonts w:ascii="Arial" w:hAnsi="Arial" w:cs="Arial"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8082EA6"/>
    <w:multiLevelType w:val="hybridMultilevel"/>
    <w:tmpl w:val="095C5BDE"/>
    <w:lvl w:ilvl="0" w:tplc="E0EA073C">
      <w:start w:val="5"/>
      <w:numFmt w:val="decimal"/>
      <w:lvlText w:val="%1."/>
      <w:lvlJc w:val="left"/>
      <w:pPr>
        <w:ind w:left="1282" w:hanging="432"/>
        <w:jc w:val="right"/>
      </w:pPr>
      <w:rPr>
        <w:rFonts w:ascii="Arial" w:eastAsia="Times New Roman" w:hAnsi="Arial" w:cs="Arial" w:hint="default"/>
        <w:b w:val="0"/>
        <w:bCs w:val="0"/>
        <w:i w:val="0"/>
        <w:iCs w:val="0"/>
        <w:spacing w:val="-1"/>
        <w:w w:val="100"/>
        <w:sz w:val="24"/>
        <w:szCs w:val="24"/>
        <w:lang w:val="en-US" w:eastAsia="en-US" w:bidi="ar-SA"/>
      </w:rPr>
    </w:lvl>
    <w:lvl w:ilvl="1" w:tplc="9F6EA5BA">
      <w:numFmt w:val="bullet"/>
      <w:lvlText w:val="•"/>
      <w:lvlJc w:val="left"/>
      <w:pPr>
        <w:ind w:left="2102" w:hanging="432"/>
      </w:pPr>
      <w:rPr>
        <w:rFonts w:hint="default"/>
        <w:lang w:val="en-US" w:eastAsia="en-US" w:bidi="ar-SA"/>
      </w:rPr>
    </w:lvl>
    <w:lvl w:ilvl="2" w:tplc="77B24B72">
      <w:numFmt w:val="bullet"/>
      <w:lvlText w:val="•"/>
      <w:lvlJc w:val="left"/>
      <w:pPr>
        <w:ind w:left="2924" w:hanging="432"/>
      </w:pPr>
      <w:rPr>
        <w:rFonts w:hint="default"/>
        <w:lang w:val="en-US" w:eastAsia="en-US" w:bidi="ar-SA"/>
      </w:rPr>
    </w:lvl>
    <w:lvl w:ilvl="3" w:tplc="D6261A44">
      <w:numFmt w:val="bullet"/>
      <w:lvlText w:val="•"/>
      <w:lvlJc w:val="left"/>
      <w:pPr>
        <w:ind w:left="3746" w:hanging="432"/>
      </w:pPr>
      <w:rPr>
        <w:rFonts w:hint="default"/>
        <w:lang w:val="en-US" w:eastAsia="en-US" w:bidi="ar-SA"/>
      </w:rPr>
    </w:lvl>
    <w:lvl w:ilvl="4" w:tplc="131448B4">
      <w:numFmt w:val="bullet"/>
      <w:lvlText w:val="•"/>
      <w:lvlJc w:val="left"/>
      <w:pPr>
        <w:ind w:left="4568" w:hanging="432"/>
      </w:pPr>
      <w:rPr>
        <w:rFonts w:hint="default"/>
        <w:lang w:val="en-US" w:eastAsia="en-US" w:bidi="ar-SA"/>
      </w:rPr>
    </w:lvl>
    <w:lvl w:ilvl="5" w:tplc="B0F89932">
      <w:numFmt w:val="bullet"/>
      <w:lvlText w:val="•"/>
      <w:lvlJc w:val="left"/>
      <w:pPr>
        <w:ind w:left="5390" w:hanging="432"/>
      </w:pPr>
      <w:rPr>
        <w:rFonts w:hint="default"/>
        <w:lang w:val="en-US" w:eastAsia="en-US" w:bidi="ar-SA"/>
      </w:rPr>
    </w:lvl>
    <w:lvl w:ilvl="6" w:tplc="7AD82D52">
      <w:numFmt w:val="bullet"/>
      <w:lvlText w:val="•"/>
      <w:lvlJc w:val="left"/>
      <w:pPr>
        <w:ind w:left="6212" w:hanging="432"/>
      </w:pPr>
      <w:rPr>
        <w:rFonts w:hint="default"/>
        <w:lang w:val="en-US" w:eastAsia="en-US" w:bidi="ar-SA"/>
      </w:rPr>
    </w:lvl>
    <w:lvl w:ilvl="7" w:tplc="2DA80658">
      <w:numFmt w:val="bullet"/>
      <w:lvlText w:val="•"/>
      <w:lvlJc w:val="left"/>
      <w:pPr>
        <w:ind w:left="7034" w:hanging="432"/>
      </w:pPr>
      <w:rPr>
        <w:rFonts w:hint="default"/>
        <w:lang w:val="en-US" w:eastAsia="en-US" w:bidi="ar-SA"/>
      </w:rPr>
    </w:lvl>
    <w:lvl w:ilvl="8" w:tplc="D8AA9844">
      <w:numFmt w:val="bullet"/>
      <w:lvlText w:val="•"/>
      <w:lvlJc w:val="left"/>
      <w:pPr>
        <w:ind w:left="7856" w:hanging="432"/>
      </w:pPr>
      <w:rPr>
        <w:rFonts w:hint="default"/>
        <w:lang w:val="en-US" w:eastAsia="en-US" w:bidi="ar-SA"/>
      </w:rPr>
    </w:lvl>
  </w:abstractNum>
  <w:abstractNum w:abstractNumId="4" w15:restartNumberingAfterBreak="0">
    <w:nsid w:val="1C272EAE"/>
    <w:multiLevelType w:val="hybridMultilevel"/>
    <w:tmpl w:val="0180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732A6"/>
    <w:multiLevelType w:val="hybridMultilevel"/>
    <w:tmpl w:val="2A68268C"/>
    <w:lvl w:ilvl="0" w:tplc="3A12497C">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331533F"/>
    <w:multiLevelType w:val="multilevel"/>
    <w:tmpl w:val="85D4AF96"/>
    <w:lvl w:ilvl="0">
      <w:start w:val="1"/>
      <w:numFmt w:val="decimal"/>
      <w:pStyle w:val="Style2"/>
      <w:lvlText w:val="%1."/>
      <w:lvlJc w:val="left"/>
      <w:pPr>
        <w:ind w:left="0" w:firstLine="0"/>
      </w:pPr>
      <w:rPr>
        <w:rFonts w:hint="default"/>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 w15:restartNumberingAfterBreak="0">
    <w:nsid w:val="25D10389"/>
    <w:multiLevelType w:val="hybridMultilevel"/>
    <w:tmpl w:val="514C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4B5EC2"/>
    <w:multiLevelType w:val="multilevel"/>
    <w:tmpl w:val="10FCD0DA"/>
    <w:lvl w:ilvl="0">
      <w:start w:val="1"/>
      <w:numFmt w:val="upperRoman"/>
      <w:lvlText w:val="%1."/>
      <w:lvlJc w:val="right"/>
      <w:pPr>
        <w:ind w:left="720" w:firstLine="0"/>
      </w:pPr>
      <w:rPr>
        <w:rFonts w:hint="default"/>
      </w:rPr>
    </w:lvl>
    <w:lvl w:ilvl="1">
      <w:start w:val="1"/>
      <w:numFmt w:val="upperRoman"/>
      <w:lvlText w:val="%2."/>
      <w:lvlJc w:val="left"/>
      <w:pPr>
        <w:ind w:left="745" w:hanging="360"/>
      </w:pPr>
      <w:rPr>
        <w:rFonts w:ascii="Arial" w:eastAsia="Times New Roman" w:hAnsi="Arial" w:cs="Arial" w:hint="default"/>
        <w:b w:val="0"/>
        <w:bCs w:val="0"/>
        <w:i w:val="0"/>
        <w:iCs w:val="0"/>
        <w:spacing w:val="-1"/>
        <w:w w:val="100"/>
        <w:sz w:val="24"/>
        <w:szCs w:val="24"/>
        <w:lang w:val="en-US" w:eastAsia="en-US" w:bidi="ar-SA"/>
      </w:rPr>
    </w:lvl>
    <w:lvl w:ilvl="2">
      <w:start w:val="1"/>
      <w:numFmt w:val="decimal"/>
      <w:pStyle w:val="Heading3"/>
      <w:lvlText w:val="%3."/>
      <w:lvlJc w:val="left"/>
      <w:pPr>
        <w:ind w:left="2160" w:firstLine="0"/>
      </w:pPr>
      <w:rPr>
        <w:rFonts w:hint="default"/>
      </w:rPr>
    </w:lvl>
    <w:lvl w:ilvl="3">
      <w:start w:val="1"/>
      <w:numFmt w:val="lowerLetter"/>
      <w:pStyle w:val="Heading4"/>
      <w:lvlText w:val="%4)"/>
      <w:lvlJc w:val="left"/>
      <w:pPr>
        <w:ind w:left="2880" w:firstLine="0"/>
      </w:pPr>
      <w:rPr>
        <w:rFonts w:hint="default"/>
      </w:rPr>
    </w:lvl>
    <w:lvl w:ilvl="4">
      <w:start w:val="1"/>
      <w:numFmt w:val="decimal"/>
      <w:pStyle w:val="Heading5"/>
      <w:lvlText w:val="(%5)"/>
      <w:lvlJc w:val="left"/>
      <w:pPr>
        <w:ind w:left="3600" w:firstLine="0"/>
      </w:pPr>
      <w:rPr>
        <w:rFonts w:hint="default"/>
      </w:rPr>
    </w:lvl>
    <w:lvl w:ilvl="5">
      <w:start w:val="1"/>
      <w:numFmt w:val="lowerLetter"/>
      <w:pStyle w:val="Heading6"/>
      <w:lvlText w:val="(%6)"/>
      <w:lvlJc w:val="left"/>
      <w:pPr>
        <w:ind w:left="4320" w:firstLine="0"/>
      </w:pPr>
      <w:rPr>
        <w:rFonts w:hint="default"/>
      </w:rPr>
    </w:lvl>
    <w:lvl w:ilvl="6">
      <w:start w:val="1"/>
      <w:numFmt w:val="lowerRoman"/>
      <w:pStyle w:val="Heading7"/>
      <w:lvlText w:val="(%7)"/>
      <w:lvlJc w:val="left"/>
      <w:pPr>
        <w:ind w:left="5040" w:firstLine="0"/>
      </w:pPr>
      <w:rPr>
        <w:rFonts w:hint="default"/>
      </w:rPr>
    </w:lvl>
    <w:lvl w:ilvl="7">
      <w:start w:val="1"/>
      <w:numFmt w:val="lowerLetter"/>
      <w:pStyle w:val="Heading8"/>
      <w:lvlText w:val="(%8)"/>
      <w:lvlJc w:val="left"/>
      <w:pPr>
        <w:ind w:left="5760" w:firstLine="0"/>
      </w:pPr>
      <w:rPr>
        <w:rFonts w:hint="default"/>
      </w:rPr>
    </w:lvl>
    <w:lvl w:ilvl="8">
      <w:start w:val="1"/>
      <w:numFmt w:val="lowerRoman"/>
      <w:pStyle w:val="Heading9"/>
      <w:lvlText w:val="(%9)"/>
      <w:lvlJc w:val="left"/>
      <w:pPr>
        <w:ind w:left="6480" w:firstLine="0"/>
      </w:pPr>
      <w:rPr>
        <w:rFonts w:hint="default"/>
      </w:rPr>
    </w:lvl>
  </w:abstractNum>
  <w:abstractNum w:abstractNumId="9" w15:restartNumberingAfterBreak="0">
    <w:nsid w:val="32923F04"/>
    <w:multiLevelType w:val="multilevel"/>
    <w:tmpl w:val="3CB2F732"/>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B74135E"/>
    <w:multiLevelType w:val="multilevel"/>
    <w:tmpl w:val="002CE258"/>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 w15:restartNumberingAfterBreak="0">
    <w:nsid w:val="4238238E"/>
    <w:multiLevelType w:val="hybridMultilevel"/>
    <w:tmpl w:val="4E4ABCE2"/>
    <w:lvl w:ilvl="0" w:tplc="B9720176">
      <w:numFmt w:val="bullet"/>
      <w:lvlText w:val="-"/>
      <w:lvlJc w:val="left"/>
      <w:pPr>
        <w:ind w:left="115" w:hanging="117"/>
      </w:pPr>
      <w:rPr>
        <w:rFonts w:ascii="Times New Roman" w:eastAsia="Times New Roman" w:hAnsi="Times New Roman" w:cs="Times New Roman" w:hint="default"/>
        <w:b w:val="0"/>
        <w:bCs w:val="0"/>
        <w:i w:val="0"/>
        <w:iCs w:val="0"/>
        <w:w w:val="100"/>
        <w:sz w:val="20"/>
        <w:szCs w:val="20"/>
        <w:lang w:val="en-US" w:eastAsia="en-US" w:bidi="ar-SA"/>
      </w:rPr>
    </w:lvl>
    <w:lvl w:ilvl="1" w:tplc="453EB6F0">
      <w:numFmt w:val="bullet"/>
      <w:lvlText w:val="•"/>
      <w:lvlJc w:val="left"/>
      <w:pPr>
        <w:ind w:left="1058" w:hanging="117"/>
      </w:pPr>
      <w:rPr>
        <w:rFonts w:hint="default"/>
        <w:lang w:val="en-US" w:eastAsia="en-US" w:bidi="ar-SA"/>
      </w:rPr>
    </w:lvl>
    <w:lvl w:ilvl="2" w:tplc="CE30B902">
      <w:numFmt w:val="bullet"/>
      <w:lvlText w:val="•"/>
      <w:lvlJc w:val="left"/>
      <w:pPr>
        <w:ind w:left="1996" w:hanging="117"/>
      </w:pPr>
      <w:rPr>
        <w:rFonts w:hint="default"/>
        <w:lang w:val="en-US" w:eastAsia="en-US" w:bidi="ar-SA"/>
      </w:rPr>
    </w:lvl>
    <w:lvl w:ilvl="3" w:tplc="0254CE1A">
      <w:numFmt w:val="bullet"/>
      <w:lvlText w:val="•"/>
      <w:lvlJc w:val="left"/>
      <w:pPr>
        <w:ind w:left="2934" w:hanging="117"/>
      </w:pPr>
      <w:rPr>
        <w:rFonts w:hint="default"/>
        <w:lang w:val="en-US" w:eastAsia="en-US" w:bidi="ar-SA"/>
      </w:rPr>
    </w:lvl>
    <w:lvl w:ilvl="4" w:tplc="71265594">
      <w:numFmt w:val="bullet"/>
      <w:lvlText w:val="•"/>
      <w:lvlJc w:val="left"/>
      <w:pPr>
        <w:ind w:left="3872" w:hanging="117"/>
      </w:pPr>
      <w:rPr>
        <w:rFonts w:hint="default"/>
        <w:lang w:val="en-US" w:eastAsia="en-US" w:bidi="ar-SA"/>
      </w:rPr>
    </w:lvl>
    <w:lvl w:ilvl="5" w:tplc="A8B47C9A">
      <w:numFmt w:val="bullet"/>
      <w:lvlText w:val="•"/>
      <w:lvlJc w:val="left"/>
      <w:pPr>
        <w:ind w:left="4810" w:hanging="117"/>
      </w:pPr>
      <w:rPr>
        <w:rFonts w:hint="default"/>
        <w:lang w:val="en-US" w:eastAsia="en-US" w:bidi="ar-SA"/>
      </w:rPr>
    </w:lvl>
    <w:lvl w:ilvl="6" w:tplc="B142BFCA">
      <w:numFmt w:val="bullet"/>
      <w:lvlText w:val="•"/>
      <w:lvlJc w:val="left"/>
      <w:pPr>
        <w:ind w:left="5748" w:hanging="117"/>
      </w:pPr>
      <w:rPr>
        <w:rFonts w:hint="default"/>
        <w:lang w:val="en-US" w:eastAsia="en-US" w:bidi="ar-SA"/>
      </w:rPr>
    </w:lvl>
    <w:lvl w:ilvl="7" w:tplc="2AF68C5E">
      <w:numFmt w:val="bullet"/>
      <w:lvlText w:val="•"/>
      <w:lvlJc w:val="left"/>
      <w:pPr>
        <w:ind w:left="6686" w:hanging="117"/>
      </w:pPr>
      <w:rPr>
        <w:rFonts w:hint="default"/>
        <w:lang w:val="en-US" w:eastAsia="en-US" w:bidi="ar-SA"/>
      </w:rPr>
    </w:lvl>
    <w:lvl w:ilvl="8" w:tplc="609CC578">
      <w:numFmt w:val="bullet"/>
      <w:lvlText w:val="•"/>
      <w:lvlJc w:val="left"/>
      <w:pPr>
        <w:ind w:left="7624" w:hanging="117"/>
      </w:pPr>
      <w:rPr>
        <w:rFonts w:hint="default"/>
        <w:lang w:val="en-US" w:eastAsia="en-US" w:bidi="ar-SA"/>
      </w:rPr>
    </w:lvl>
  </w:abstractNum>
  <w:abstractNum w:abstractNumId="12" w15:restartNumberingAfterBreak="0">
    <w:nsid w:val="4DB85EEE"/>
    <w:multiLevelType w:val="hybridMultilevel"/>
    <w:tmpl w:val="FEEE820C"/>
    <w:lvl w:ilvl="0" w:tplc="F1A637E8">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90971"/>
    <w:multiLevelType w:val="multilevel"/>
    <w:tmpl w:val="A8EA930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88E60F2"/>
    <w:multiLevelType w:val="hybridMultilevel"/>
    <w:tmpl w:val="C9EAB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E6F5EC1"/>
    <w:multiLevelType w:val="multilevel"/>
    <w:tmpl w:val="8D8497AC"/>
    <w:lvl w:ilvl="0">
      <w:start w:val="1"/>
      <w:numFmt w:val="decimal"/>
      <w:lvlText w:val="%1."/>
      <w:lvlJc w:val="left"/>
      <w:pPr>
        <w:ind w:left="0" w:firstLine="0"/>
      </w:pPr>
      <w:rPr>
        <w:rFonts w:ascii="Arial" w:hAnsi="Arial" w:cs="Arial" w:hint="default"/>
        <w:b/>
        <w:bCs/>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73D91A1C"/>
    <w:multiLevelType w:val="hybridMultilevel"/>
    <w:tmpl w:val="514C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EB4B46"/>
    <w:multiLevelType w:val="hybridMultilevel"/>
    <w:tmpl w:val="08340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5F3771"/>
    <w:multiLevelType w:val="hybridMultilevel"/>
    <w:tmpl w:val="FF46CD60"/>
    <w:lvl w:ilvl="0" w:tplc="6F2C54F0">
      <w:start w:val="1"/>
      <w:numFmt w:val="upperRoman"/>
      <w:lvlText w:val="%1."/>
      <w:lvlJc w:val="left"/>
      <w:pPr>
        <w:ind w:left="655" w:hanging="270"/>
      </w:pPr>
      <w:rPr>
        <w:rFonts w:ascii="Arial" w:eastAsia="Times New Roman" w:hAnsi="Arial" w:cs="Arial" w:hint="default"/>
        <w:b w:val="0"/>
        <w:bCs w:val="0"/>
        <w:i w:val="0"/>
        <w:iCs w:val="0"/>
        <w:spacing w:val="-1"/>
        <w:w w:val="100"/>
        <w:sz w:val="24"/>
        <w:szCs w:val="24"/>
        <w:lang w:val="en-US" w:eastAsia="en-US" w:bidi="ar-SA"/>
      </w:rPr>
    </w:lvl>
    <w:lvl w:ilvl="1" w:tplc="A4282560">
      <w:start w:val="1"/>
      <w:numFmt w:val="decimal"/>
      <w:lvlText w:val="%2."/>
      <w:lvlJc w:val="left"/>
      <w:pPr>
        <w:ind w:left="1282" w:hanging="432"/>
      </w:pPr>
      <w:rPr>
        <w:rFonts w:ascii="Arial" w:eastAsia="Times New Roman" w:hAnsi="Arial" w:cs="Arial" w:hint="default"/>
        <w:b w:val="0"/>
        <w:bCs w:val="0"/>
        <w:i w:val="0"/>
        <w:iCs w:val="0"/>
        <w:spacing w:val="-1"/>
        <w:w w:val="100"/>
        <w:sz w:val="24"/>
        <w:szCs w:val="24"/>
        <w:lang w:val="en-US" w:eastAsia="en-US" w:bidi="ar-SA"/>
      </w:rPr>
    </w:lvl>
    <w:lvl w:ilvl="2" w:tplc="CECA9A68">
      <w:numFmt w:val="bullet"/>
      <w:lvlText w:val="•"/>
      <w:lvlJc w:val="left"/>
      <w:pPr>
        <w:ind w:left="2193" w:hanging="432"/>
      </w:pPr>
      <w:rPr>
        <w:rFonts w:hint="default"/>
        <w:lang w:val="en-US" w:eastAsia="en-US" w:bidi="ar-SA"/>
      </w:rPr>
    </w:lvl>
    <w:lvl w:ilvl="3" w:tplc="07D4C058">
      <w:numFmt w:val="bullet"/>
      <w:lvlText w:val="•"/>
      <w:lvlJc w:val="left"/>
      <w:pPr>
        <w:ind w:left="3106" w:hanging="432"/>
      </w:pPr>
      <w:rPr>
        <w:rFonts w:hint="default"/>
        <w:lang w:val="en-US" w:eastAsia="en-US" w:bidi="ar-SA"/>
      </w:rPr>
    </w:lvl>
    <w:lvl w:ilvl="4" w:tplc="A34ACD14">
      <w:numFmt w:val="bullet"/>
      <w:lvlText w:val="•"/>
      <w:lvlJc w:val="left"/>
      <w:pPr>
        <w:ind w:left="4020" w:hanging="432"/>
      </w:pPr>
      <w:rPr>
        <w:rFonts w:hint="default"/>
        <w:lang w:val="en-US" w:eastAsia="en-US" w:bidi="ar-SA"/>
      </w:rPr>
    </w:lvl>
    <w:lvl w:ilvl="5" w:tplc="15361F98">
      <w:numFmt w:val="bullet"/>
      <w:lvlText w:val="•"/>
      <w:lvlJc w:val="left"/>
      <w:pPr>
        <w:ind w:left="4933" w:hanging="432"/>
      </w:pPr>
      <w:rPr>
        <w:rFonts w:hint="default"/>
        <w:lang w:val="en-US" w:eastAsia="en-US" w:bidi="ar-SA"/>
      </w:rPr>
    </w:lvl>
    <w:lvl w:ilvl="6" w:tplc="844A7B10">
      <w:numFmt w:val="bullet"/>
      <w:lvlText w:val="•"/>
      <w:lvlJc w:val="left"/>
      <w:pPr>
        <w:ind w:left="5846" w:hanging="432"/>
      </w:pPr>
      <w:rPr>
        <w:rFonts w:hint="default"/>
        <w:lang w:val="en-US" w:eastAsia="en-US" w:bidi="ar-SA"/>
      </w:rPr>
    </w:lvl>
    <w:lvl w:ilvl="7" w:tplc="AC7E100A">
      <w:numFmt w:val="bullet"/>
      <w:lvlText w:val="•"/>
      <w:lvlJc w:val="left"/>
      <w:pPr>
        <w:ind w:left="6760" w:hanging="432"/>
      </w:pPr>
      <w:rPr>
        <w:rFonts w:hint="default"/>
        <w:lang w:val="en-US" w:eastAsia="en-US" w:bidi="ar-SA"/>
      </w:rPr>
    </w:lvl>
    <w:lvl w:ilvl="8" w:tplc="D374BB96">
      <w:numFmt w:val="bullet"/>
      <w:lvlText w:val="•"/>
      <w:lvlJc w:val="left"/>
      <w:pPr>
        <w:ind w:left="7673" w:hanging="432"/>
      </w:pPr>
      <w:rPr>
        <w:rFonts w:hint="default"/>
        <w:lang w:val="en-US" w:eastAsia="en-US" w:bidi="ar-SA"/>
      </w:rPr>
    </w:lvl>
  </w:abstractNum>
  <w:num w:numId="1" w16cid:durableId="771126692">
    <w:abstractNumId w:val="6"/>
  </w:num>
  <w:num w:numId="2" w16cid:durableId="1098217626">
    <w:abstractNumId w:val="10"/>
  </w:num>
  <w:num w:numId="3" w16cid:durableId="1342780200">
    <w:abstractNumId w:val="8"/>
  </w:num>
  <w:num w:numId="4" w16cid:durableId="465129348">
    <w:abstractNumId w:val="13"/>
  </w:num>
  <w:num w:numId="5" w16cid:durableId="1257402752">
    <w:abstractNumId w:val="4"/>
  </w:num>
  <w:num w:numId="6" w16cid:durableId="1213736460">
    <w:abstractNumId w:val="14"/>
  </w:num>
  <w:num w:numId="7" w16cid:durableId="372269157">
    <w:abstractNumId w:val="2"/>
  </w:num>
  <w:num w:numId="8" w16cid:durableId="726732356">
    <w:abstractNumId w:val="1"/>
  </w:num>
  <w:num w:numId="9" w16cid:durableId="607273975">
    <w:abstractNumId w:val="12"/>
  </w:num>
  <w:num w:numId="10" w16cid:durableId="1265455976">
    <w:abstractNumId w:val="5"/>
  </w:num>
  <w:num w:numId="11" w16cid:durableId="1177840724">
    <w:abstractNumId w:val="15"/>
  </w:num>
  <w:num w:numId="12" w16cid:durableId="14079233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2314640">
    <w:abstractNumId w:val="9"/>
  </w:num>
  <w:num w:numId="14" w16cid:durableId="1376349167">
    <w:abstractNumId w:val="17"/>
  </w:num>
  <w:num w:numId="15" w16cid:durableId="1650863955">
    <w:abstractNumId w:val="16"/>
  </w:num>
  <w:num w:numId="16" w16cid:durableId="221991302">
    <w:abstractNumId w:val="9"/>
    <w:lvlOverride w:ilvl="0">
      <w:lvl w:ilvl="0">
        <w:start w:val="1"/>
        <w:numFmt w:val="decimal"/>
        <w:lvlText w:val="%1."/>
        <w:lvlJc w:val="left"/>
        <w:pPr>
          <w:ind w:left="360" w:hanging="360"/>
        </w:pPr>
        <w:rPr>
          <w:rFonts w:hint="default"/>
          <w:b w:val="0"/>
          <w:bCs w:val="0"/>
          <w:color w:val="0000FF"/>
          <w:u w:val="double"/>
        </w:rPr>
      </w:lvl>
    </w:lvlOverride>
    <w:lvlOverride w:ilvl="1">
      <w:lvl w:ilvl="1">
        <w:start w:val="1"/>
        <w:numFmt w:val="decimal"/>
        <w:lvlText w:val="%1.%2."/>
        <w:lvlJc w:val="left"/>
        <w:pPr>
          <w:ind w:left="612" w:hanging="432"/>
        </w:pPr>
        <w:rPr>
          <w:rFonts w:hint="default"/>
          <w:b w:val="0"/>
          <w:color w:val="auto"/>
          <w:u w:val="none"/>
        </w:rPr>
      </w:lvl>
    </w:lvlOverride>
    <w:lvlOverride w:ilvl="2">
      <w:lvl w:ilvl="2">
        <w:start w:val="1"/>
        <w:numFmt w:val="decimal"/>
        <w:lvlText w:val="%1.%2.%3."/>
        <w:lvlJc w:val="left"/>
        <w:pPr>
          <w:ind w:left="1224" w:hanging="504"/>
        </w:pPr>
        <w:rPr>
          <w:rFonts w:hint="default"/>
          <w:color w:val="0000FF"/>
          <w:u w:val="double"/>
        </w:rPr>
      </w:lvl>
    </w:lvlOverride>
    <w:lvlOverride w:ilvl="3">
      <w:lvl w:ilvl="3">
        <w:start w:val="1"/>
        <w:numFmt w:val="decimal"/>
        <w:lvlText w:val="%1.%2.%3.%4."/>
        <w:lvlJc w:val="left"/>
        <w:pPr>
          <w:ind w:left="1728" w:hanging="648"/>
        </w:pPr>
        <w:rPr>
          <w:rFonts w:hint="default"/>
          <w:color w:val="0000FF"/>
          <w:u w:val="double"/>
        </w:rPr>
      </w:lvl>
    </w:lvlOverride>
    <w:lvlOverride w:ilvl="4">
      <w:lvl w:ilvl="4">
        <w:start w:val="1"/>
        <w:numFmt w:val="decimal"/>
        <w:lvlText w:val="%1.%2.%3.%4.%5."/>
        <w:lvlJc w:val="left"/>
        <w:pPr>
          <w:ind w:left="2232" w:hanging="792"/>
        </w:pPr>
        <w:rPr>
          <w:rFonts w:hint="default"/>
          <w:color w:val="0000FF"/>
          <w:u w:val="double"/>
        </w:rPr>
      </w:lvl>
    </w:lvlOverride>
    <w:lvlOverride w:ilvl="5">
      <w:lvl w:ilvl="5">
        <w:start w:val="1"/>
        <w:numFmt w:val="decimal"/>
        <w:lvlText w:val="%1.%2.%3.%4.%5.%6."/>
        <w:lvlJc w:val="left"/>
        <w:pPr>
          <w:ind w:left="2736" w:hanging="936"/>
        </w:pPr>
        <w:rPr>
          <w:rFonts w:hint="default"/>
          <w:color w:val="0000FF"/>
          <w:u w:val="double"/>
        </w:rPr>
      </w:lvl>
    </w:lvlOverride>
    <w:lvlOverride w:ilvl="6">
      <w:lvl w:ilvl="6">
        <w:start w:val="1"/>
        <w:numFmt w:val="decimal"/>
        <w:lvlText w:val="%1.%2.%3.%4.%5.%6.%7."/>
        <w:lvlJc w:val="left"/>
        <w:pPr>
          <w:ind w:left="3240" w:hanging="1080"/>
        </w:pPr>
        <w:rPr>
          <w:rFonts w:hint="default"/>
          <w:color w:val="0000FF"/>
          <w:u w:val="double"/>
        </w:rPr>
      </w:lvl>
    </w:lvlOverride>
    <w:lvlOverride w:ilvl="7">
      <w:lvl w:ilvl="7">
        <w:start w:val="1"/>
        <w:numFmt w:val="decimal"/>
        <w:lvlText w:val="%1.%2.%3.%4.%5.%6.%7.%8."/>
        <w:lvlJc w:val="left"/>
        <w:pPr>
          <w:ind w:left="3744" w:hanging="1224"/>
        </w:pPr>
        <w:rPr>
          <w:rFonts w:hint="default"/>
          <w:color w:val="0000FF"/>
          <w:u w:val="double"/>
        </w:rPr>
      </w:lvl>
    </w:lvlOverride>
    <w:lvlOverride w:ilvl="8">
      <w:lvl w:ilvl="8">
        <w:start w:val="1"/>
        <w:numFmt w:val="decimal"/>
        <w:lvlText w:val="%1.%2.%3.%4.%5.%6.%7.%8.%9."/>
        <w:lvlJc w:val="left"/>
        <w:pPr>
          <w:ind w:left="4320" w:hanging="1440"/>
        </w:pPr>
        <w:rPr>
          <w:rFonts w:hint="default"/>
          <w:color w:val="0000FF"/>
          <w:u w:val="double"/>
        </w:rPr>
      </w:lvl>
    </w:lvlOverride>
  </w:num>
  <w:num w:numId="17" w16cid:durableId="1717582598">
    <w:abstractNumId w:val="7"/>
  </w:num>
  <w:num w:numId="18" w16cid:durableId="1111047043">
    <w:abstractNumId w:val="11"/>
  </w:num>
  <w:num w:numId="19" w16cid:durableId="1403142687">
    <w:abstractNumId w:val="3"/>
  </w:num>
  <w:num w:numId="20" w16cid:durableId="1813867939">
    <w:abstractNumId w:val="18"/>
  </w:num>
  <w:num w:numId="21" w16cid:durableId="195632997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activeWritingStyle w:appName="MSWord" w:lang="en-US" w:vendorID="8" w:dllVersion="513" w:checkStyle="1"/>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MDYwMTMxsjQ3MzZU0lEKTi0uzszPAykwqQUAt7dKjiwAAAA="/>
  </w:docVars>
  <w:rsids>
    <w:rsidRoot w:val="0094508C"/>
    <w:rsid w:val="00000C99"/>
    <w:rsid w:val="00001349"/>
    <w:rsid w:val="000036CA"/>
    <w:rsid w:val="00004125"/>
    <w:rsid w:val="00004D76"/>
    <w:rsid w:val="00005759"/>
    <w:rsid w:val="00006295"/>
    <w:rsid w:val="000073DD"/>
    <w:rsid w:val="000114C6"/>
    <w:rsid w:val="00011875"/>
    <w:rsid w:val="0001230B"/>
    <w:rsid w:val="0001283B"/>
    <w:rsid w:val="000130A6"/>
    <w:rsid w:val="00013CAC"/>
    <w:rsid w:val="00014505"/>
    <w:rsid w:val="00014D99"/>
    <w:rsid w:val="00015845"/>
    <w:rsid w:val="00015C7F"/>
    <w:rsid w:val="00016774"/>
    <w:rsid w:val="00022665"/>
    <w:rsid w:val="00022A59"/>
    <w:rsid w:val="0002402A"/>
    <w:rsid w:val="00026D24"/>
    <w:rsid w:val="00027E13"/>
    <w:rsid w:val="00031B8B"/>
    <w:rsid w:val="000336D0"/>
    <w:rsid w:val="00034A6A"/>
    <w:rsid w:val="00034B71"/>
    <w:rsid w:val="000359AC"/>
    <w:rsid w:val="00035B05"/>
    <w:rsid w:val="0003651B"/>
    <w:rsid w:val="000373DC"/>
    <w:rsid w:val="000429AF"/>
    <w:rsid w:val="00042DCD"/>
    <w:rsid w:val="000440DB"/>
    <w:rsid w:val="000441FE"/>
    <w:rsid w:val="00044E25"/>
    <w:rsid w:val="000464DE"/>
    <w:rsid w:val="00050049"/>
    <w:rsid w:val="000500B3"/>
    <w:rsid w:val="00052746"/>
    <w:rsid w:val="00054083"/>
    <w:rsid w:val="00057BBA"/>
    <w:rsid w:val="00060208"/>
    <w:rsid w:val="00060223"/>
    <w:rsid w:val="0006103E"/>
    <w:rsid w:val="0006116F"/>
    <w:rsid w:val="0006151D"/>
    <w:rsid w:val="00064F8E"/>
    <w:rsid w:val="00067217"/>
    <w:rsid w:val="0006743C"/>
    <w:rsid w:val="00067BAC"/>
    <w:rsid w:val="00067C44"/>
    <w:rsid w:val="00067D15"/>
    <w:rsid w:val="00070279"/>
    <w:rsid w:val="000703EF"/>
    <w:rsid w:val="000704B5"/>
    <w:rsid w:val="00070DE5"/>
    <w:rsid w:val="0007368C"/>
    <w:rsid w:val="000741DA"/>
    <w:rsid w:val="00075451"/>
    <w:rsid w:val="000757C0"/>
    <w:rsid w:val="0007602E"/>
    <w:rsid w:val="000764E6"/>
    <w:rsid w:val="0007676D"/>
    <w:rsid w:val="00083311"/>
    <w:rsid w:val="000841DB"/>
    <w:rsid w:val="00087C70"/>
    <w:rsid w:val="00087FD4"/>
    <w:rsid w:val="000903FD"/>
    <w:rsid w:val="000909E7"/>
    <w:rsid w:val="00091CC6"/>
    <w:rsid w:val="00092F7D"/>
    <w:rsid w:val="000933D8"/>
    <w:rsid w:val="00093FE7"/>
    <w:rsid w:val="0009465D"/>
    <w:rsid w:val="00094677"/>
    <w:rsid w:val="00095D75"/>
    <w:rsid w:val="00097952"/>
    <w:rsid w:val="00097C50"/>
    <w:rsid w:val="000A0E91"/>
    <w:rsid w:val="000A3C5C"/>
    <w:rsid w:val="000A6D59"/>
    <w:rsid w:val="000A6FEA"/>
    <w:rsid w:val="000A7C3B"/>
    <w:rsid w:val="000B0465"/>
    <w:rsid w:val="000B3818"/>
    <w:rsid w:val="000B627A"/>
    <w:rsid w:val="000B6B31"/>
    <w:rsid w:val="000B7E5D"/>
    <w:rsid w:val="000C0548"/>
    <w:rsid w:val="000C07B5"/>
    <w:rsid w:val="000C318B"/>
    <w:rsid w:val="000C47E4"/>
    <w:rsid w:val="000D00F8"/>
    <w:rsid w:val="000D02CD"/>
    <w:rsid w:val="000D2365"/>
    <w:rsid w:val="000D2493"/>
    <w:rsid w:val="000D2DEB"/>
    <w:rsid w:val="000D462F"/>
    <w:rsid w:val="000D5F94"/>
    <w:rsid w:val="000D7D2B"/>
    <w:rsid w:val="000E118A"/>
    <w:rsid w:val="000E2F3D"/>
    <w:rsid w:val="000E4122"/>
    <w:rsid w:val="000F0EE6"/>
    <w:rsid w:val="000F1A86"/>
    <w:rsid w:val="000F2A7C"/>
    <w:rsid w:val="000F2AA3"/>
    <w:rsid w:val="000F315E"/>
    <w:rsid w:val="000F4242"/>
    <w:rsid w:val="000F46FB"/>
    <w:rsid w:val="0010015B"/>
    <w:rsid w:val="00100FD3"/>
    <w:rsid w:val="001011E2"/>
    <w:rsid w:val="00104FDC"/>
    <w:rsid w:val="001052D4"/>
    <w:rsid w:val="00106C1D"/>
    <w:rsid w:val="00111C68"/>
    <w:rsid w:val="00112CEC"/>
    <w:rsid w:val="001145B9"/>
    <w:rsid w:val="00114DE3"/>
    <w:rsid w:val="00114E40"/>
    <w:rsid w:val="001175B1"/>
    <w:rsid w:val="00122376"/>
    <w:rsid w:val="00122768"/>
    <w:rsid w:val="00123648"/>
    <w:rsid w:val="0012565A"/>
    <w:rsid w:val="0012616B"/>
    <w:rsid w:val="00127044"/>
    <w:rsid w:val="001274ED"/>
    <w:rsid w:val="001275F5"/>
    <w:rsid w:val="00133E86"/>
    <w:rsid w:val="001346B1"/>
    <w:rsid w:val="00134986"/>
    <w:rsid w:val="00136948"/>
    <w:rsid w:val="00136D89"/>
    <w:rsid w:val="00140265"/>
    <w:rsid w:val="0014296E"/>
    <w:rsid w:val="00143919"/>
    <w:rsid w:val="0014394F"/>
    <w:rsid w:val="001442A0"/>
    <w:rsid w:val="00144728"/>
    <w:rsid w:val="0014637A"/>
    <w:rsid w:val="00146AF7"/>
    <w:rsid w:val="001512E1"/>
    <w:rsid w:val="00151C16"/>
    <w:rsid w:val="00151DF7"/>
    <w:rsid w:val="0015220A"/>
    <w:rsid w:val="0015278D"/>
    <w:rsid w:val="00153BD9"/>
    <w:rsid w:val="00154765"/>
    <w:rsid w:val="001552F1"/>
    <w:rsid w:val="00155F40"/>
    <w:rsid w:val="00156377"/>
    <w:rsid w:val="001564BD"/>
    <w:rsid w:val="00156846"/>
    <w:rsid w:val="00156E9E"/>
    <w:rsid w:val="00157199"/>
    <w:rsid w:val="00157F3E"/>
    <w:rsid w:val="00160836"/>
    <w:rsid w:val="00160852"/>
    <w:rsid w:val="00160B0F"/>
    <w:rsid w:val="00161967"/>
    <w:rsid w:val="00163213"/>
    <w:rsid w:val="00163AE2"/>
    <w:rsid w:val="00171433"/>
    <w:rsid w:val="001716C8"/>
    <w:rsid w:val="00171E55"/>
    <w:rsid w:val="00172157"/>
    <w:rsid w:val="001725B3"/>
    <w:rsid w:val="001729B8"/>
    <w:rsid w:val="00174024"/>
    <w:rsid w:val="001744E3"/>
    <w:rsid w:val="001745F6"/>
    <w:rsid w:val="001749A8"/>
    <w:rsid w:val="00175038"/>
    <w:rsid w:val="00175911"/>
    <w:rsid w:val="00177266"/>
    <w:rsid w:val="001804F1"/>
    <w:rsid w:val="00182515"/>
    <w:rsid w:val="00182FF2"/>
    <w:rsid w:val="001857A6"/>
    <w:rsid w:val="0018592C"/>
    <w:rsid w:val="00185CBE"/>
    <w:rsid w:val="00185F20"/>
    <w:rsid w:val="001909B3"/>
    <w:rsid w:val="00190BAC"/>
    <w:rsid w:val="00191538"/>
    <w:rsid w:val="001917C5"/>
    <w:rsid w:val="00192965"/>
    <w:rsid w:val="00195A7F"/>
    <w:rsid w:val="00196C02"/>
    <w:rsid w:val="00196FD2"/>
    <w:rsid w:val="00196FFD"/>
    <w:rsid w:val="00197633"/>
    <w:rsid w:val="001A0374"/>
    <w:rsid w:val="001A4B72"/>
    <w:rsid w:val="001A51D6"/>
    <w:rsid w:val="001A72FF"/>
    <w:rsid w:val="001A7A51"/>
    <w:rsid w:val="001A7BD6"/>
    <w:rsid w:val="001B0955"/>
    <w:rsid w:val="001B0AE2"/>
    <w:rsid w:val="001B0D0C"/>
    <w:rsid w:val="001B13F6"/>
    <w:rsid w:val="001B1462"/>
    <w:rsid w:val="001B21DE"/>
    <w:rsid w:val="001B22B5"/>
    <w:rsid w:val="001B3660"/>
    <w:rsid w:val="001B395C"/>
    <w:rsid w:val="001B4382"/>
    <w:rsid w:val="001B5FC6"/>
    <w:rsid w:val="001B70EC"/>
    <w:rsid w:val="001B763F"/>
    <w:rsid w:val="001B7FDF"/>
    <w:rsid w:val="001C041A"/>
    <w:rsid w:val="001C1DBD"/>
    <w:rsid w:val="001C34D4"/>
    <w:rsid w:val="001C3F17"/>
    <w:rsid w:val="001C4855"/>
    <w:rsid w:val="001C4AD2"/>
    <w:rsid w:val="001C4D38"/>
    <w:rsid w:val="001C604C"/>
    <w:rsid w:val="001C7028"/>
    <w:rsid w:val="001D0BBA"/>
    <w:rsid w:val="001D1927"/>
    <w:rsid w:val="001D23E8"/>
    <w:rsid w:val="001D36DD"/>
    <w:rsid w:val="001D47E6"/>
    <w:rsid w:val="001D4C7A"/>
    <w:rsid w:val="001E08D5"/>
    <w:rsid w:val="001E1657"/>
    <w:rsid w:val="001E1DC4"/>
    <w:rsid w:val="001E2DF6"/>
    <w:rsid w:val="001E38D2"/>
    <w:rsid w:val="001E3FA2"/>
    <w:rsid w:val="001E4B4C"/>
    <w:rsid w:val="001E4B65"/>
    <w:rsid w:val="001E5533"/>
    <w:rsid w:val="001F1452"/>
    <w:rsid w:val="001F1DBA"/>
    <w:rsid w:val="001F201B"/>
    <w:rsid w:val="001F29A7"/>
    <w:rsid w:val="001F2B8F"/>
    <w:rsid w:val="001F440C"/>
    <w:rsid w:val="001F5CD0"/>
    <w:rsid w:val="001F64C6"/>
    <w:rsid w:val="001F6FB1"/>
    <w:rsid w:val="001F72EB"/>
    <w:rsid w:val="00200748"/>
    <w:rsid w:val="00201272"/>
    <w:rsid w:val="00201339"/>
    <w:rsid w:val="0020374C"/>
    <w:rsid w:val="00206A10"/>
    <w:rsid w:val="002070F0"/>
    <w:rsid w:val="002079EB"/>
    <w:rsid w:val="00210BF7"/>
    <w:rsid w:val="00211B6E"/>
    <w:rsid w:val="0021714A"/>
    <w:rsid w:val="00217C1B"/>
    <w:rsid w:val="002200CC"/>
    <w:rsid w:val="00221FC9"/>
    <w:rsid w:val="002221F1"/>
    <w:rsid w:val="002234C0"/>
    <w:rsid w:val="00223AB5"/>
    <w:rsid w:val="00223BAE"/>
    <w:rsid w:val="002241B0"/>
    <w:rsid w:val="00226FE9"/>
    <w:rsid w:val="00230E76"/>
    <w:rsid w:val="00230F66"/>
    <w:rsid w:val="00231B68"/>
    <w:rsid w:val="0023232D"/>
    <w:rsid w:val="002330D8"/>
    <w:rsid w:val="002331F1"/>
    <w:rsid w:val="002339C8"/>
    <w:rsid w:val="002349BD"/>
    <w:rsid w:val="00234CDD"/>
    <w:rsid w:val="00237281"/>
    <w:rsid w:val="00237546"/>
    <w:rsid w:val="00237C85"/>
    <w:rsid w:val="00237DD4"/>
    <w:rsid w:val="00237DED"/>
    <w:rsid w:val="00237F23"/>
    <w:rsid w:val="00241242"/>
    <w:rsid w:val="00244D2E"/>
    <w:rsid w:val="00246AE6"/>
    <w:rsid w:val="00247BDA"/>
    <w:rsid w:val="0025092C"/>
    <w:rsid w:val="00251498"/>
    <w:rsid w:val="00251EB8"/>
    <w:rsid w:val="00252776"/>
    <w:rsid w:val="002530F1"/>
    <w:rsid w:val="00257D86"/>
    <w:rsid w:val="002600BF"/>
    <w:rsid w:val="002606D0"/>
    <w:rsid w:val="00261596"/>
    <w:rsid w:val="00261EE1"/>
    <w:rsid w:val="002635BF"/>
    <w:rsid w:val="00263911"/>
    <w:rsid w:val="00263994"/>
    <w:rsid w:val="00263B81"/>
    <w:rsid w:val="00263E7F"/>
    <w:rsid w:val="00264114"/>
    <w:rsid w:val="002652EE"/>
    <w:rsid w:val="00265935"/>
    <w:rsid w:val="002659B1"/>
    <w:rsid w:val="00266665"/>
    <w:rsid w:val="00266776"/>
    <w:rsid w:val="00266C8A"/>
    <w:rsid w:val="00267304"/>
    <w:rsid w:val="00267D62"/>
    <w:rsid w:val="00267E02"/>
    <w:rsid w:val="00267F9E"/>
    <w:rsid w:val="002706FC"/>
    <w:rsid w:val="0027120F"/>
    <w:rsid w:val="00272315"/>
    <w:rsid w:val="00273B34"/>
    <w:rsid w:val="0027588B"/>
    <w:rsid w:val="00277C2E"/>
    <w:rsid w:val="00280069"/>
    <w:rsid w:val="0028455B"/>
    <w:rsid w:val="00284906"/>
    <w:rsid w:val="00285262"/>
    <w:rsid w:val="00285330"/>
    <w:rsid w:val="00287437"/>
    <w:rsid w:val="0028745C"/>
    <w:rsid w:val="00287DB9"/>
    <w:rsid w:val="0029033B"/>
    <w:rsid w:val="002931E3"/>
    <w:rsid w:val="00293500"/>
    <w:rsid w:val="00293F74"/>
    <w:rsid w:val="00295094"/>
    <w:rsid w:val="002954BF"/>
    <w:rsid w:val="0029625C"/>
    <w:rsid w:val="002965A6"/>
    <w:rsid w:val="00296BC0"/>
    <w:rsid w:val="002979A7"/>
    <w:rsid w:val="002A01CE"/>
    <w:rsid w:val="002A028A"/>
    <w:rsid w:val="002A197F"/>
    <w:rsid w:val="002A2318"/>
    <w:rsid w:val="002A273A"/>
    <w:rsid w:val="002A31F9"/>
    <w:rsid w:val="002A784D"/>
    <w:rsid w:val="002B1672"/>
    <w:rsid w:val="002B3503"/>
    <w:rsid w:val="002B431D"/>
    <w:rsid w:val="002B5240"/>
    <w:rsid w:val="002B71E3"/>
    <w:rsid w:val="002B73D3"/>
    <w:rsid w:val="002B76A3"/>
    <w:rsid w:val="002C09A2"/>
    <w:rsid w:val="002C0FB9"/>
    <w:rsid w:val="002C1264"/>
    <w:rsid w:val="002C3511"/>
    <w:rsid w:val="002C3B55"/>
    <w:rsid w:val="002C40E0"/>
    <w:rsid w:val="002C4F00"/>
    <w:rsid w:val="002C5C7E"/>
    <w:rsid w:val="002C617B"/>
    <w:rsid w:val="002C6AEA"/>
    <w:rsid w:val="002D0575"/>
    <w:rsid w:val="002D2E20"/>
    <w:rsid w:val="002D2FBF"/>
    <w:rsid w:val="002D57AE"/>
    <w:rsid w:val="002D6F22"/>
    <w:rsid w:val="002D795E"/>
    <w:rsid w:val="002E034F"/>
    <w:rsid w:val="002E054B"/>
    <w:rsid w:val="002E0EC6"/>
    <w:rsid w:val="002E1D2C"/>
    <w:rsid w:val="002E27D2"/>
    <w:rsid w:val="002E43A8"/>
    <w:rsid w:val="002E4895"/>
    <w:rsid w:val="002E60E0"/>
    <w:rsid w:val="002E75E4"/>
    <w:rsid w:val="002E7C25"/>
    <w:rsid w:val="002F042D"/>
    <w:rsid w:val="002F1860"/>
    <w:rsid w:val="002F31CD"/>
    <w:rsid w:val="002F4649"/>
    <w:rsid w:val="002F47F3"/>
    <w:rsid w:val="002F4E41"/>
    <w:rsid w:val="002F5608"/>
    <w:rsid w:val="002F572B"/>
    <w:rsid w:val="0030176A"/>
    <w:rsid w:val="00301A7C"/>
    <w:rsid w:val="00302D8B"/>
    <w:rsid w:val="0030448B"/>
    <w:rsid w:val="00304B88"/>
    <w:rsid w:val="00305F56"/>
    <w:rsid w:val="00307580"/>
    <w:rsid w:val="00311D19"/>
    <w:rsid w:val="00311FC1"/>
    <w:rsid w:val="0031472C"/>
    <w:rsid w:val="0031485C"/>
    <w:rsid w:val="0031497F"/>
    <w:rsid w:val="00315025"/>
    <w:rsid w:val="00316023"/>
    <w:rsid w:val="003200A6"/>
    <w:rsid w:val="003205BB"/>
    <w:rsid w:val="003207D6"/>
    <w:rsid w:val="00320A48"/>
    <w:rsid w:val="00320A91"/>
    <w:rsid w:val="00320F42"/>
    <w:rsid w:val="00323ECA"/>
    <w:rsid w:val="0032415C"/>
    <w:rsid w:val="0032516B"/>
    <w:rsid w:val="003260F9"/>
    <w:rsid w:val="00326CE1"/>
    <w:rsid w:val="0033060B"/>
    <w:rsid w:val="00330837"/>
    <w:rsid w:val="0033205B"/>
    <w:rsid w:val="00332227"/>
    <w:rsid w:val="0033403F"/>
    <w:rsid w:val="00334A31"/>
    <w:rsid w:val="00334B4C"/>
    <w:rsid w:val="00335904"/>
    <w:rsid w:val="00336EF8"/>
    <w:rsid w:val="00337251"/>
    <w:rsid w:val="00337F7C"/>
    <w:rsid w:val="003434F6"/>
    <w:rsid w:val="00344F57"/>
    <w:rsid w:val="00345731"/>
    <w:rsid w:val="003469C6"/>
    <w:rsid w:val="00346DA4"/>
    <w:rsid w:val="0034776F"/>
    <w:rsid w:val="00350A48"/>
    <w:rsid w:val="003518BA"/>
    <w:rsid w:val="003528EE"/>
    <w:rsid w:val="00352FBA"/>
    <w:rsid w:val="003560B2"/>
    <w:rsid w:val="0036358B"/>
    <w:rsid w:val="00367A54"/>
    <w:rsid w:val="003716CB"/>
    <w:rsid w:val="00372D13"/>
    <w:rsid w:val="003736E2"/>
    <w:rsid w:val="00373F86"/>
    <w:rsid w:val="00374978"/>
    <w:rsid w:val="00375D1C"/>
    <w:rsid w:val="00377B45"/>
    <w:rsid w:val="00383584"/>
    <w:rsid w:val="00385EDA"/>
    <w:rsid w:val="0039183C"/>
    <w:rsid w:val="00391904"/>
    <w:rsid w:val="00391983"/>
    <w:rsid w:val="00393F21"/>
    <w:rsid w:val="00395CF3"/>
    <w:rsid w:val="003A00DA"/>
    <w:rsid w:val="003A0818"/>
    <w:rsid w:val="003A2E8B"/>
    <w:rsid w:val="003A3B7D"/>
    <w:rsid w:val="003A45F7"/>
    <w:rsid w:val="003A4793"/>
    <w:rsid w:val="003B122E"/>
    <w:rsid w:val="003B2575"/>
    <w:rsid w:val="003B3293"/>
    <w:rsid w:val="003B3FE2"/>
    <w:rsid w:val="003B58CF"/>
    <w:rsid w:val="003B5B20"/>
    <w:rsid w:val="003B6AD1"/>
    <w:rsid w:val="003B771E"/>
    <w:rsid w:val="003C0F90"/>
    <w:rsid w:val="003C40F8"/>
    <w:rsid w:val="003C570C"/>
    <w:rsid w:val="003C5D80"/>
    <w:rsid w:val="003C5F14"/>
    <w:rsid w:val="003C607C"/>
    <w:rsid w:val="003C799D"/>
    <w:rsid w:val="003D0998"/>
    <w:rsid w:val="003D0BF0"/>
    <w:rsid w:val="003D0CA9"/>
    <w:rsid w:val="003D1376"/>
    <w:rsid w:val="003D2A1A"/>
    <w:rsid w:val="003D6CF4"/>
    <w:rsid w:val="003D73A7"/>
    <w:rsid w:val="003D74C0"/>
    <w:rsid w:val="003E1F32"/>
    <w:rsid w:val="003E66AA"/>
    <w:rsid w:val="003E6BEB"/>
    <w:rsid w:val="003E7D26"/>
    <w:rsid w:val="003F0CC6"/>
    <w:rsid w:val="003F10FE"/>
    <w:rsid w:val="003F1401"/>
    <w:rsid w:val="003F1923"/>
    <w:rsid w:val="003F21C3"/>
    <w:rsid w:val="003F25A0"/>
    <w:rsid w:val="003F25E7"/>
    <w:rsid w:val="003F5669"/>
    <w:rsid w:val="00401692"/>
    <w:rsid w:val="00401EFD"/>
    <w:rsid w:val="00402A27"/>
    <w:rsid w:val="00403DF4"/>
    <w:rsid w:val="004068B6"/>
    <w:rsid w:val="00406D68"/>
    <w:rsid w:val="00407D9B"/>
    <w:rsid w:val="00410ACA"/>
    <w:rsid w:val="004128B1"/>
    <w:rsid w:val="00413A9A"/>
    <w:rsid w:val="00414850"/>
    <w:rsid w:val="004154A9"/>
    <w:rsid w:val="004155E7"/>
    <w:rsid w:val="00416251"/>
    <w:rsid w:val="00420DF3"/>
    <w:rsid w:val="00420EF5"/>
    <w:rsid w:val="00421244"/>
    <w:rsid w:val="00421C49"/>
    <w:rsid w:val="004220A6"/>
    <w:rsid w:val="00422575"/>
    <w:rsid w:val="00424823"/>
    <w:rsid w:val="0042529F"/>
    <w:rsid w:val="00425BC1"/>
    <w:rsid w:val="00432E63"/>
    <w:rsid w:val="004333DF"/>
    <w:rsid w:val="00433569"/>
    <w:rsid w:val="0043501D"/>
    <w:rsid w:val="0043511C"/>
    <w:rsid w:val="004360AC"/>
    <w:rsid w:val="0044394E"/>
    <w:rsid w:val="00443CDC"/>
    <w:rsid w:val="00445179"/>
    <w:rsid w:val="00447726"/>
    <w:rsid w:val="00447B7D"/>
    <w:rsid w:val="00447F25"/>
    <w:rsid w:val="00450F4C"/>
    <w:rsid w:val="0045374D"/>
    <w:rsid w:val="00453EAB"/>
    <w:rsid w:val="0045471E"/>
    <w:rsid w:val="0045502F"/>
    <w:rsid w:val="00455565"/>
    <w:rsid w:val="00455A62"/>
    <w:rsid w:val="00456528"/>
    <w:rsid w:val="00456EF1"/>
    <w:rsid w:val="00457FCA"/>
    <w:rsid w:val="00463326"/>
    <w:rsid w:val="00463884"/>
    <w:rsid w:val="00464599"/>
    <w:rsid w:val="0046582E"/>
    <w:rsid w:val="00465BF0"/>
    <w:rsid w:val="004661EF"/>
    <w:rsid w:val="004714B0"/>
    <w:rsid w:val="00472B46"/>
    <w:rsid w:val="0047306D"/>
    <w:rsid w:val="00473A50"/>
    <w:rsid w:val="00477275"/>
    <w:rsid w:val="00477AA7"/>
    <w:rsid w:val="0048129F"/>
    <w:rsid w:val="00481A17"/>
    <w:rsid w:val="00482A6C"/>
    <w:rsid w:val="004858E7"/>
    <w:rsid w:val="00486E6B"/>
    <w:rsid w:val="00487539"/>
    <w:rsid w:val="00487BCC"/>
    <w:rsid w:val="0049008E"/>
    <w:rsid w:val="004918F8"/>
    <w:rsid w:val="00492F04"/>
    <w:rsid w:val="004938E5"/>
    <w:rsid w:val="00494E2C"/>
    <w:rsid w:val="00495056"/>
    <w:rsid w:val="00496D70"/>
    <w:rsid w:val="00497CB1"/>
    <w:rsid w:val="004A039D"/>
    <w:rsid w:val="004A0E49"/>
    <w:rsid w:val="004A204E"/>
    <w:rsid w:val="004A6ED6"/>
    <w:rsid w:val="004A7E95"/>
    <w:rsid w:val="004B10C8"/>
    <w:rsid w:val="004B26F8"/>
    <w:rsid w:val="004B3EDB"/>
    <w:rsid w:val="004B649F"/>
    <w:rsid w:val="004B7E68"/>
    <w:rsid w:val="004C0B9D"/>
    <w:rsid w:val="004C0CB1"/>
    <w:rsid w:val="004C2EE5"/>
    <w:rsid w:val="004C36E8"/>
    <w:rsid w:val="004C4694"/>
    <w:rsid w:val="004C4B1F"/>
    <w:rsid w:val="004C562C"/>
    <w:rsid w:val="004C61FD"/>
    <w:rsid w:val="004C7BF8"/>
    <w:rsid w:val="004D024A"/>
    <w:rsid w:val="004D0E68"/>
    <w:rsid w:val="004D1389"/>
    <w:rsid w:val="004D1A3D"/>
    <w:rsid w:val="004D2732"/>
    <w:rsid w:val="004D5AFF"/>
    <w:rsid w:val="004D68E9"/>
    <w:rsid w:val="004E0BD0"/>
    <w:rsid w:val="004E209F"/>
    <w:rsid w:val="004E239E"/>
    <w:rsid w:val="004E3DC0"/>
    <w:rsid w:val="004E41A5"/>
    <w:rsid w:val="004E562B"/>
    <w:rsid w:val="004E692D"/>
    <w:rsid w:val="004E6D25"/>
    <w:rsid w:val="004E7625"/>
    <w:rsid w:val="004E784E"/>
    <w:rsid w:val="004E7CA7"/>
    <w:rsid w:val="004E7E82"/>
    <w:rsid w:val="004F0D77"/>
    <w:rsid w:val="004F2ED2"/>
    <w:rsid w:val="004F434D"/>
    <w:rsid w:val="004F5F97"/>
    <w:rsid w:val="004F6412"/>
    <w:rsid w:val="004F6786"/>
    <w:rsid w:val="004F70F0"/>
    <w:rsid w:val="004F7B9F"/>
    <w:rsid w:val="005003D7"/>
    <w:rsid w:val="0050046D"/>
    <w:rsid w:val="005013BF"/>
    <w:rsid w:val="005021E0"/>
    <w:rsid w:val="0050314E"/>
    <w:rsid w:val="0050318B"/>
    <w:rsid w:val="00505084"/>
    <w:rsid w:val="00505573"/>
    <w:rsid w:val="00505DF6"/>
    <w:rsid w:val="005064D5"/>
    <w:rsid w:val="0050777F"/>
    <w:rsid w:val="0051127F"/>
    <w:rsid w:val="00511389"/>
    <w:rsid w:val="0051161E"/>
    <w:rsid w:val="005122B1"/>
    <w:rsid w:val="005134F2"/>
    <w:rsid w:val="00517923"/>
    <w:rsid w:val="005210A9"/>
    <w:rsid w:val="00521A29"/>
    <w:rsid w:val="00522101"/>
    <w:rsid w:val="00524EA3"/>
    <w:rsid w:val="005251BC"/>
    <w:rsid w:val="00525257"/>
    <w:rsid w:val="005269AD"/>
    <w:rsid w:val="00526BCE"/>
    <w:rsid w:val="00526E2A"/>
    <w:rsid w:val="00527AA5"/>
    <w:rsid w:val="00527B58"/>
    <w:rsid w:val="005303BE"/>
    <w:rsid w:val="00531CB1"/>
    <w:rsid w:val="0053379F"/>
    <w:rsid w:val="00533CD5"/>
    <w:rsid w:val="00536129"/>
    <w:rsid w:val="00537A4C"/>
    <w:rsid w:val="0054021F"/>
    <w:rsid w:val="005404F9"/>
    <w:rsid w:val="00540FAA"/>
    <w:rsid w:val="00545372"/>
    <w:rsid w:val="00546E8D"/>
    <w:rsid w:val="00552186"/>
    <w:rsid w:val="00554264"/>
    <w:rsid w:val="00554C47"/>
    <w:rsid w:val="0055574F"/>
    <w:rsid w:val="00556B0D"/>
    <w:rsid w:val="00556ED6"/>
    <w:rsid w:val="00562702"/>
    <w:rsid w:val="005631CF"/>
    <w:rsid w:val="00567F89"/>
    <w:rsid w:val="00570D20"/>
    <w:rsid w:val="00571C38"/>
    <w:rsid w:val="00574720"/>
    <w:rsid w:val="00574763"/>
    <w:rsid w:val="0057492D"/>
    <w:rsid w:val="00576F95"/>
    <w:rsid w:val="005807D1"/>
    <w:rsid w:val="00582EBD"/>
    <w:rsid w:val="00583B7B"/>
    <w:rsid w:val="00583FF4"/>
    <w:rsid w:val="00584021"/>
    <w:rsid w:val="005841A2"/>
    <w:rsid w:val="00584D8B"/>
    <w:rsid w:val="00585216"/>
    <w:rsid w:val="00585224"/>
    <w:rsid w:val="0058619B"/>
    <w:rsid w:val="00591329"/>
    <w:rsid w:val="00591A79"/>
    <w:rsid w:val="00591C11"/>
    <w:rsid w:val="00591CFF"/>
    <w:rsid w:val="00594A88"/>
    <w:rsid w:val="00594CC4"/>
    <w:rsid w:val="00595346"/>
    <w:rsid w:val="00597097"/>
    <w:rsid w:val="00597957"/>
    <w:rsid w:val="005A0C60"/>
    <w:rsid w:val="005A1955"/>
    <w:rsid w:val="005A2EEA"/>
    <w:rsid w:val="005A5209"/>
    <w:rsid w:val="005A560A"/>
    <w:rsid w:val="005A56ED"/>
    <w:rsid w:val="005A64ED"/>
    <w:rsid w:val="005B05A7"/>
    <w:rsid w:val="005B07EB"/>
    <w:rsid w:val="005B1BEA"/>
    <w:rsid w:val="005B21B6"/>
    <w:rsid w:val="005B312F"/>
    <w:rsid w:val="005B43B8"/>
    <w:rsid w:val="005B4779"/>
    <w:rsid w:val="005B5598"/>
    <w:rsid w:val="005B5D2A"/>
    <w:rsid w:val="005B5D50"/>
    <w:rsid w:val="005B6483"/>
    <w:rsid w:val="005B648E"/>
    <w:rsid w:val="005B794E"/>
    <w:rsid w:val="005B7A4E"/>
    <w:rsid w:val="005B7B0F"/>
    <w:rsid w:val="005B7F4B"/>
    <w:rsid w:val="005C3B9C"/>
    <w:rsid w:val="005C3C03"/>
    <w:rsid w:val="005C3ED6"/>
    <w:rsid w:val="005C54CA"/>
    <w:rsid w:val="005C57EB"/>
    <w:rsid w:val="005C5CAD"/>
    <w:rsid w:val="005C7E89"/>
    <w:rsid w:val="005D0CBF"/>
    <w:rsid w:val="005D1559"/>
    <w:rsid w:val="005D20F5"/>
    <w:rsid w:val="005D2DEC"/>
    <w:rsid w:val="005D2F93"/>
    <w:rsid w:val="005D3692"/>
    <w:rsid w:val="005D4675"/>
    <w:rsid w:val="005D578A"/>
    <w:rsid w:val="005D7068"/>
    <w:rsid w:val="005D7C2C"/>
    <w:rsid w:val="005E0F37"/>
    <w:rsid w:val="005E2395"/>
    <w:rsid w:val="005E24F8"/>
    <w:rsid w:val="005E356F"/>
    <w:rsid w:val="005E3898"/>
    <w:rsid w:val="005E38D1"/>
    <w:rsid w:val="005E3D76"/>
    <w:rsid w:val="005E44A5"/>
    <w:rsid w:val="005E5A69"/>
    <w:rsid w:val="005E6B93"/>
    <w:rsid w:val="005E6C91"/>
    <w:rsid w:val="005E7AF2"/>
    <w:rsid w:val="005F016A"/>
    <w:rsid w:val="005F1384"/>
    <w:rsid w:val="005F6033"/>
    <w:rsid w:val="005F6F39"/>
    <w:rsid w:val="005F7179"/>
    <w:rsid w:val="006002C6"/>
    <w:rsid w:val="006004A6"/>
    <w:rsid w:val="00601170"/>
    <w:rsid w:val="00601798"/>
    <w:rsid w:val="006037F2"/>
    <w:rsid w:val="00605233"/>
    <w:rsid w:val="00605409"/>
    <w:rsid w:val="0060698C"/>
    <w:rsid w:val="00611448"/>
    <w:rsid w:val="00611516"/>
    <w:rsid w:val="00611B45"/>
    <w:rsid w:val="00612F9A"/>
    <w:rsid w:val="0061445C"/>
    <w:rsid w:val="00614BC4"/>
    <w:rsid w:val="006150FE"/>
    <w:rsid w:val="00616819"/>
    <w:rsid w:val="00620CEC"/>
    <w:rsid w:val="006218CB"/>
    <w:rsid w:val="00622177"/>
    <w:rsid w:val="0062273E"/>
    <w:rsid w:val="00622A84"/>
    <w:rsid w:val="006237C2"/>
    <w:rsid w:val="0062402B"/>
    <w:rsid w:val="006240C2"/>
    <w:rsid w:val="0062603C"/>
    <w:rsid w:val="00626A0D"/>
    <w:rsid w:val="00632453"/>
    <w:rsid w:val="006346E0"/>
    <w:rsid w:val="00634B7D"/>
    <w:rsid w:val="006378B6"/>
    <w:rsid w:val="006402DE"/>
    <w:rsid w:val="00641569"/>
    <w:rsid w:val="0064194D"/>
    <w:rsid w:val="00642430"/>
    <w:rsid w:val="006426D8"/>
    <w:rsid w:val="006429C7"/>
    <w:rsid w:val="006436F2"/>
    <w:rsid w:val="00643AA5"/>
    <w:rsid w:val="00646762"/>
    <w:rsid w:val="006468A7"/>
    <w:rsid w:val="006473F8"/>
    <w:rsid w:val="00650064"/>
    <w:rsid w:val="006514CD"/>
    <w:rsid w:val="00653DB4"/>
    <w:rsid w:val="006561E3"/>
    <w:rsid w:val="00660DD7"/>
    <w:rsid w:val="00661A33"/>
    <w:rsid w:val="00663142"/>
    <w:rsid w:val="00663C4A"/>
    <w:rsid w:val="00663FD8"/>
    <w:rsid w:val="00664C95"/>
    <w:rsid w:val="00667531"/>
    <w:rsid w:val="00667954"/>
    <w:rsid w:val="0067020B"/>
    <w:rsid w:val="00670818"/>
    <w:rsid w:val="00675D9E"/>
    <w:rsid w:val="00675F4E"/>
    <w:rsid w:val="00681866"/>
    <w:rsid w:val="00687B76"/>
    <w:rsid w:val="006901A5"/>
    <w:rsid w:val="00690FDE"/>
    <w:rsid w:val="00691BC3"/>
    <w:rsid w:val="0069200F"/>
    <w:rsid w:val="0069254D"/>
    <w:rsid w:val="00694F70"/>
    <w:rsid w:val="00695216"/>
    <w:rsid w:val="0069539B"/>
    <w:rsid w:val="006A1821"/>
    <w:rsid w:val="006A1AAE"/>
    <w:rsid w:val="006A1BCE"/>
    <w:rsid w:val="006A21A3"/>
    <w:rsid w:val="006A6CAA"/>
    <w:rsid w:val="006A724C"/>
    <w:rsid w:val="006B0A6B"/>
    <w:rsid w:val="006B1BC6"/>
    <w:rsid w:val="006B6346"/>
    <w:rsid w:val="006C02EB"/>
    <w:rsid w:val="006C03CF"/>
    <w:rsid w:val="006C19A4"/>
    <w:rsid w:val="006C3654"/>
    <w:rsid w:val="006C4E27"/>
    <w:rsid w:val="006C5116"/>
    <w:rsid w:val="006C55D5"/>
    <w:rsid w:val="006C69DE"/>
    <w:rsid w:val="006C750A"/>
    <w:rsid w:val="006C7E0F"/>
    <w:rsid w:val="006D0E09"/>
    <w:rsid w:val="006D0E6A"/>
    <w:rsid w:val="006D2D2F"/>
    <w:rsid w:val="006D6CD2"/>
    <w:rsid w:val="006D708D"/>
    <w:rsid w:val="006E0018"/>
    <w:rsid w:val="006E16AC"/>
    <w:rsid w:val="006E28A9"/>
    <w:rsid w:val="006E2FCB"/>
    <w:rsid w:val="006E3A59"/>
    <w:rsid w:val="006E54D9"/>
    <w:rsid w:val="006E78A0"/>
    <w:rsid w:val="006F00EC"/>
    <w:rsid w:val="006F0152"/>
    <w:rsid w:val="006F3283"/>
    <w:rsid w:val="006F400F"/>
    <w:rsid w:val="006F404F"/>
    <w:rsid w:val="006F4200"/>
    <w:rsid w:val="006F5234"/>
    <w:rsid w:val="006F52C7"/>
    <w:rsid w:val="006F5414"/>
    <w:rsid w:val="006F5FD4"/>
    <w:rsid w:val="006F67FB"/>
    <w:rsid w:val="006F68D3"/>
    <w:rsid w:val="006F7F96"/>
    <w:rsid w:val="007000E9"/>
    <w:rsid w:val="00700143"/>
    <w:rsid w:val="0070189F"/>
    <w:rsid w:val="007022A3"/>
    <w:rsid w:val="00702905"/>
    <w:rsid w:val="00702A48"/>
    <w:rsid w:val="007030C2"/>
    <w:rsid w:val="00703D5C"/>
    <w:rsid w:val="00705ED3"/>
    <w:rsid w:val="00705F5F"/>
    <w:rsid w:val="00705FE6"/>
    <w:rsid w:val="00707622"/>
    <w:rsid w:val="00707BB7"/>
    <w:rsid w:val="00710116"/>
    <w:rsid w:val="00711ACA"/>
    <w:rsid w:val="007128F4"/>
    <w:rsid w:val="00713187"/>
    <w:rsid w:val="00714664"/>
    <w:rsid w:val="007163F6"/>
    <w:rsid w:val="00717F3D"/>
    <w:rsid w:val="0072232F"/>
    <w:rsid w:val="00722A54"/>
    <w:rsid w:val="007241D5"/>
    <w:rsid w:val="007246FE"/>
    <w:rsid w:val="0072651A"/>
    <w:rsid w:val="00726E53"/>
    <w:rsid w:val="00730959"/>
    <w:rsid w:val="00730A11"/>
    <w:rsid w:val="00731D3B"/>
    <w:rsid w:val="007332AF"/>
    <w:rsid w:val="00734C2F"/>
    <w:rsid w:val="00734D35"/>
    <w:rsid w:val="00736BFA"/>
    <w:rsid w:val="007401A0"/>
    <w:rsid w:val="00740917"/>
    <w:rsid w:val="00740F7A"/>
    <w:rsid w:val="007420B8"/>
    <w:rsid w:val="00742818"/>
    <w:rsid w:val="007437C4"/>
    <w:rsid w:val="007446EB"/>
    <w:rsid w:val="00744E16"/>
    <w:rsid w:val="0074524F"/>
    <w:rsid w:val="00745A06"/>
    <w:rsid w:val="00746686"/>
    <w:rsid w:val="00747657"/>
    <w:rsid w:val="00747E33"/>
    <w:rsid w:val="00750AA9"/>
    <w:rsid w:val="00750F49"/>
    <w:rsid w:val="00750F70"/>
    <w:rsid w:val="0075129F"/>
    <w:rsid w:val="00752728"/>
    <w:rsid w:val="007535A9"/>
    <w:rsid w:val="00754E0D"/>
    <w:rsid w:val="007559E0"/>
    <w:rsid w:val="007560F6"/>
    <w:rsid w:val="00757128"/>
    <w:rsid w:val="0076140E"/>
    <w:rsid w:val="007621B3"/>
    <w:rsid w:val="0076473A"/>
    <w:rsid w:val="00765DC8"/>
    <w:rsid w:val="0076697E"/>
    <w:rsid w:val="007705E4"/>
    <w:rsid w:val="007722E7"/>
    <w:rsid w:val="007735EF"/>
    <w:rsid w:val="00774801"/>
    <w:rsid w:val="0077549A"/>
    <w:rsid w:val="00775D2A"/>
    <w:rsid w:val="00776585"/>
    <w:rsid w:val="007800CB"/>
    <w:rsid w:val="00781DE8"/>
    <w:rsid w:val="00782583"/>
    <w:rsid w:val="007846F6"/>
    <w:rsid w:val="00786A3C"/>
    <w:rsid w:val="00786BA7"/>
    <w:rsid w:val="00786DB2"/>
    <w:rsid w:val="00786F4C"/>
    <w:rsid w:val="007876DE"/>
    <w:rsid w:val="00787E65"/>
    <w:rsid w:val="00787F2E"/>
    <w:rsid w:val="007912C4"/>
    <w:rsid w:val="00791539"/>
    <w:rsid w:val="0079268E"/>
    <w:rsid w:val="00795B58"/>
    <w:rsid w:val="007966AF"/>
    <w:rsid w:val="00797648"/>
    <w:rsid w:val="00797C97"/>
    <w:rsid w:val="007A0D4F"/>
    <w:rsid w:val="007A1189"/>
    <w:rsid w:val="007A3B04"/>
    <w:rsid w:val="007A3D7D"/>
    <w:rsid w:val="007A3E9A"/>
    <w:rsid w:val="007A54C4"/>
    <w:rsid w:val="007B05AC"/>
    <w:rsid w:val="007B0F82"/>
    <w:rsid w:val="007B1165"/>
    <w:rsid w:val="007B15DB"/>
    <w:rsid w:val="007B40B9"/>
    <w:rsid w:val="007B508D"/>
    <w:rsid w:val="007B5F7D"/>
    <w:rsid w:val="007B6A63"/>
    <w:rsid w:val="007B7966"/>
    <w:rsid w:val="007B7A0B"/>
    <w:rsid w:val="007C01A9"/>
    <w:rsid w:val="007C1420"/>
    <w:rsid w:val="007C1D07"/>
    <w:rsid w:val="007C31F9"/>
    <w:rsid w:val="007C414F"/>
    <w:rsid w:val="007C506E"/>
    <w:rsid w:val="007C5AF7"/>
    <w:rsid w:val="007C5F4C"/>
    <w:rsid w:val="007C74CE"/>
    <w:rsid w:val="007D12AD"/>
    <w:rsid w:val="007D1C86"/>
    <w:rsid w:val="007D20CF"/>
    <w:rsid w:val="007D3229"/>
    <w:rsid w:val="007D3294"/>
    <w:rsid w:val="007D4C79"/>
    <w:rsid w:val="007D6935"/>
    <w:rsid w:val="007D69F9"/>
    <w:rsid w:val="007D6B70"/>
    <w:rsid w:val="007E0B82"/>
    <w:rsid w:val="007E1802"/>
    <w:rsid w:val="007E2474"/>
    <w:rsid w:val="007E319C"/>
    <w:rsid w:val="007E4282"/>
    <w:rsid w:val="007F21AA"/>
    <w:rsid w:val="007F26A3"/>
    <w:rsid w:val="007F2FBD"/>
    <w:rsid w:val="007F33B1"/>
    <w:rsid w:val="007F5087"/>
    <w:rsid w:val="007F600A"/>
    <w:rsid w:val="007F6350"/>
    <w:rsid w:val="00801E16"/>
    <w:rsid w:val="0080245F"/>
    <w:rsid w:val="00802AA5"/>
    <w:rsid w:val="008031E2"/>
    <w:rsid w:val="00803A16"/>
    <w:rsid w:val="008049F3"/>
    <w:rsid w:val="008108FE"/>
    <w:rsid w:val="00811D4E"/>
    <w:rsid w:val="008120A9"/>
    <w:rsid w:val="0081267B"/>
    <w:rsid w:val="00813683"/>
    <w:rsid w:val="00813F75"/>
    <w:rsid w:val="008140C1"/>
    <w:rsid w:val="00814F75"/>
    <w:rsid w:val="00815611"/>
    <w:rsid w:val="00817F74"/>
    <w:rsid w:val="00820AF3"/>
    <w:rsid w:val="00823CAA"/>
    <w:rsid w:val="008241B7"/>
    <w:rsid w:val="0082516C"/>
    <w:rsid w:val="008253FA"/>
    <w:rsid w:val="0082635C"/>
    <w:rsid w:val="00830D95"/>
    <w:rsid w:val="008322A8"/>
    <w:rsid w:val="008324B7"/>
    <w:rsid w:val="00832E69"/>
    <w:rsid w:val="00832ED1"/>
    <w:rsid w:val="008330FF"/>
    <w:rsid w:val="00833AC1"/>
    <w:rsid w:val="00840B62"/>
    <w:rsid w:val="00842C0C"/>
    <w:rsid w:val="00842EE5"/>
    <w:rsid w:val="0084379C"/>
    <w:rsid w:val="00843AD5"/>
    <w:rsid w:val="008455D5"/>
    <w:rsid w:val="00850CA0"/>
    <w:rsid w:val="008522ED"/>
    <w:rsid w:val="008529A7"/>
    <w:rsid w:val="00852A28"/>
    <w:rsid w:val="00852FA4"/>
    <w:rsid w:val="00853CC5"/>
    <w:rsid w:val="00854010"/>
    <w:rsid w:val="008556E0"/>
    <w:rsid w:val="00856E68"/>
    <w:rsid w:val="00857F0E"/>
    <w:rsid w:val="008602B8"/>
    <w:rsid w:val="00861866"/>
    <w:rsid w:val="008618B9"/>
    <w:rsid w:val="00863D22"/>
    <w:rsid w:val="008647F9"/>
    <w:rsid w:val="0086562C"/>
    <w:rsid w:val="00866CEF"/>
    <w:rsid w:val="00866F87"/>
    <w:rsid w:val="008705E4"/>
    <w:rsid w:val="00870D78"/>
    <w:rsid w:val="00871951"/>
    <w:rsid w:val="00872A02"/>
    <w:rsid w:val="0087540B"/>
    <w:rsid w:val="00875A87"/>
    <w:rsid w:val="00877CD3"/>
    <w:rsid w:val="0088054B"/>
    <w:rsid w:val="00884F74"/>
    <w:rsid w:val="008856DC"/>
    <w:rsid w:val="0088798A"/>
    <w:rsid w:val="0089099B"/>
    <w:rsid w:val="0089180F"/>
    <w:rsid w:val="00893D78"/>
    <w:rsid w:val="008954F1"/>
    <w:rsid w:val="00896137"/>
    <w:rsid w:val="0089776A"/>
    <w:rsid w:val="00897E41"/>
    <w:rsid w:val="008A1569"/>
    <w:rsid w:val="008A1974"/>
    <w:rsid w:val="008A25E1"/>
    <w:rsid w:val="008A2969"/>
    <w:rsid w:val="008A4616"/>
    <w:rsid w:val="008A49E3"/>
    <w:rsid w:val="008A52D7"/>
    <w:rsid w:val="008A55BB"/>
    <w:rsid w:val="008A5D15"/>
    <w:rsid w:val="008A6EFA"/>
    <w:rsid w:val="008B22A5"/>
    <w:rsid w:val="008B2D8A"/>
    <w:rsid w:val="008B4858"/>
    <w:rsid w:val="008B51AD"/>
    <w:rsid w:val="008B6022"/>
    <w:rsid w:val="008B6600"/>
    <w:rsid w:val="008B6773"/>
    <w:rsid w:val="008B7309"/>
    <w:rsid w:val="008C0546"/>
    <w:rsid w:val="008C34FD"/>
    <w:rsid w:val="008C4861"/>
    <w:rsid w:val="008C7DBE"/>
    <w:rsid w:val="008C7E83"/>
    <w:rsid w:val="008D2408"/>
    <w:rsid w:val="008D2F77"/>
    <w:rsid w:val="008D4609"/>
    <w:rsid w:val="008D5E08"/>
    <w:rsid w:val="008D62FF"/>
    <w:rsid w:val="008D7D96"/>
    <w:rsid w:val="008E1405"/>
    <w:rsid w:val="008E467E"/>
    <w:rsid w:val="008E4FFE"/>
    <w:rsid w:val="008E572D"/>
    <w:rsid w:val="008F0530"/>
    <w:rsid w:val="008F764C"/>
    <w:rsid w:val="00900427"/>
    <w:rsid w:val="00900473"/>
    <w:rsid w:val="009014BF"/>
    <w:rsid w:val="009016F7"/>
    <w:rsid w:val="00901806"/>
    <w:rsid w:val="0090403D"/>
    <w:rsid w:val="00904472"/>
    <w:rsid w:val="00905534"/>
    <w:rsid w:val="00905602"/>
    <w:rsid w:val="00906735"/>
    <w:rsid w:val="0091059D"/>
    <w:rsid w:val="00911D5A"/>
    <w:rsid w:val="00913BCF"/>
    <w:rsid w:val="00913EF6"/>
    <w:rsid w:val="00916BAE"/>
    <w:rsid w:val="00921F47"/>
    <w:rsid w:val="0092218C"/>
    <w:rsid w:val="00922615"/>
    <w:rsid w:val="00923720"/>
    <w:rsid w:val="009241DA"/>
    <w:rsid w:val="00926038"/>
    <w:rsid w:val="009321E1"/>
    <w:rsid w:val="009322E8"/>
    <w:rsid w:val="00932F80"/>
    <w:rsid w:val="00933D01"/>
    <w:rsid w:val="00934C38"/>
    <w:rsid w:val="00934D39"/>
    <w:rsid w:val="00937172"/>
    <w:rsid w:val="0093718C"/>
    <w:rsid w:val="00941109"/>
    <w:rsid w:val="00941A68"/>
    <w:rsid w:val="0094305F"/>
    <w:rsid w:val="0094508C"/>
    <w:rsid w:val="00945FCB"/>
    <w:rsid w:val="009463AF"/>
    <w:rsid w:val="009478E2"/>
    <w:rsid w:val="009511C8"/>
    <w:rsid w:val="009524D3"/>
    <w:rsid w:val="00952AE2"/>
    <w:rsid w:val="00952EA9"/>
    <w:rsid w:val="0095374D"/>
    <w:rsid w:val="00954AFD"/>
    <w:rsid w:val="00955F9F"/>
    <w:rsid w:val="0095619D"/>
    <w:rsid w:val="0096121B"/>
    <w:rsid w:val="00961574"/>
    <w:rsid w:val="00961957"/>
    <w:rsid w:val="0096428E"/>
    <w:rsid w:val="00964BCB"/>
    <w:rsid w:val="00965090"/>
    <w:rsid w:val="00971403"/>
    <w:rsid w:val="0097212C"/>
    <w:rsid w:val="0097419A"/>
    <w:rsid w:val="0097591E"/>
    <w:rsid w:val="0098176E"/>
    <w:rsid w:val="009820BA"/>
    <w:rsid w:val="00985234"/>
    <w:rsid w:val="00985B76"/>
    <w:rsid w:val="00987C56"/>
    <w:rsid w:val="009914E0"/>
    <w:rsid w:val="00992239"/>
    <w:rsid w:val="00992E03"/>
    <w:rsid w:val="009958D8"/>
    <w:rsid w:val="00995CCB"/>
    <w:rsid w:val="009969C7"/>
    <w:rsid w:val="009A4B30"/>
    <w:rsid w:val="009A5B60"/>
    <w:rsid w:val="009A6DA8"/>
    <w:rsid w:val="009A7347"/>
    <w:rsid w:val="009B04F2"/>
    <w:rsid w:val="009B0B40"/>
    <w:rsid w:val="009B1D84"/>
    <w:rsid w:val="009B4B66"/>
    <w:rsid w:val="009B7518"/>
    <w:rsid w:val="009C0C82"/>
    <w:rsid w:val="009C0E59"/>
    <w:rsid w:val="009C1B7F"/>
    <w:rsid w:val="009C207A"/>
    <w:rsid w:val="009C2249"/>
    <w:rsid w:val="009C2370"/>
    <w:rsid w:val="009C2934"/>
    <w:rsid w:val="009C29BA"/>
    <w:rsid w:val="009C2ACD"/>
    <w:rsid w:val="009C2D8D"/>
    <w:rsid w:val="009C409C"/>
    <w:rsid w:val="009C4343"/>
    <w:rsid w:val="009C5D91"/>
    <w:rsid w:val="009C668F"/>
    <w:rsid w:val="009C7E42"/>
    <w:rsid w:val="009D1FDC"/>
    <w:rsid w:val="009D2316"/>
    <w:rsid w:val="009D23C6"/>
    <w:rsid w:val="009D4B85"/>
    <w:rsid w:val="009D5795"/>
    <w:rsid w:val="009D5D54"/>
    <w:rsid w:val="009D5D6B"/>
    <w:rsid w:val="009D7A5A"/>
    <w:rsid w:val="009D7EC4"/>
    <w:rsid w:val="009E1842"/>
    <w:rsid w:val="009E1DE8"/>
    <w:rsid w:val="009E1F8E"/>
    <w:rsid w:val="009E3D96"/>
    <w:rsid w:val="009E42C7"/>
    <w:rsid w:val="009E6A1D"/>
    <w:rsid w:val="009E70C4"/>
    <w:rsid w:val="009F169A"/>
    <w:rsid w:val="009F16A6"/>
    <w:rsid w:val="009F1BA9"/>
    <w:rsid w:val="009F311E"/>
    <w:rsid w:val="009F477D"/>
    <w:rsid w:val="009F5995"/>
    <w:rsid w:val="009F62CA"/>
    <w:rsid w:val="009F7CF1"/>
    <w:rsid w:val="00A033FA"/>
    <w:rsid w:val="00A045B1"/>
    <w:rsid w:val="00A045F8"/>
    <w:rsid w:val="00A04C7E"/>
    <w:rsid w:val="00A06D97"/>
    <w:rsid w:val="00A10AA9"/>
    <w:rsid w:val="00A12C4D"/>
    <w:rsid w:val="00A1331E"/>
    <w:rsid w:val="00A136E0"/>
    <w:rsid w:val="00A1381B"/>
    <w:rsid w:val="00A14135"/>
    <w:rsid w:val="00A1479E"/>
    <w:rsid w:val="00A15103"/>
    <w:rsid w:val="00A2252A"/>
    <w:rsid w:val="00A23D05"/>
    <w:rsid w:val="00A25BDE"/>
    <w:rsid w:val="00A25DCF"/>
    <w:rsid w:val="00A2795D"/>
    <w:rsid w:val="00A31810"/>
    <w:rsid w:val="00A31A00"/>
    <w:rsid w:val="00A324D8"/>
    <w:rsid w:val="00A32B07"/>
    <w:rsid w:val="00A3306A"/>
    <w:rsid w:val="00A33DC1"/>
    <w:rsid w:val="00A369F9"/>
    <w:rsid w:val="00A406C6"/>
    <w:rsid w:val="00A40D95"/>
    <w:rsid w:val="00A41007"/>
    <w:rsid w:val="00A41222"/>
    <w:rsid w:val="00A417C2"/>
    <w:rsid w:val="00A422DA"/>
    <w:rsid w:val="00A42C2F"/>
    <w:rsid w:val="00A44F16"/>
    <w:rsid w:val="00A47D50"/>
    <w:rsid w:val="00A50CB4"/>
    <w:rsid w:val="00A50D2F"/>
    <w:rsid w:val="00A5141A"/>
    <w:rsid w:val="00A541A3"/>
    <w:rsid w:val="00A54297"/>
    <w:rsid w:val="00A547E0"/>
    <w:rsid w:val="00A55DC2"/>
    <w:rsid w:val="00A56657"/>
    <w:rsid w:val="00A570DF"/>
    <w:rsid w:val="00A57E28"/>
    <w:rsid w:val="00A61000"/>
    <w:rsid w:val="00A61E18"/>
    <w:rsid w:val="00A62B2E"/>
    <w:rsid w:val="00A63AA9"/>
    <w:rsid w:val="00A662C7"/>
    <w:rsid w:val="00A6652C"/>
    <w:rsid w:val="00A67C14"/>
    <w:rsid w:val="00A71463"/>
    <w:rsid w:val="00A73562"/>
    <w:rsid w:val="00A74D32"/>
    <w:rsid w:val="00A755A8"/>
    <w:rsid w:val="00A812F7"/>
    <w:rsid w:val="00A813C9"/>
    <w:rsid w:val="00A84AD2"/>
    <w:rsid w:val="00A8537E"/>
    <w:rsid w:val="00A86C83"/>
    <w:rsid w:val="00A9043B"/>
    <w:rsid w:val="00A92837"/>
    <w:rsid w:val="00A93996"/>
    <w:rsid w:val="00A9580F"/>
    <w:rsid w:val="00AA09F3"/>
    <w:rsid w:val="00AA1B6F"/>
    <w:rsid w:val="00AA2756"/>
    <w:rsid w:val="00AA4A61"/>
    <w:rsid w:val="00AA6304"/>
    <w:rsid w:val="00AA6A67"/>
    <w:rsid w:val="00AB037E"/>
    <w:rsid w:val="00AB079D"/>
    <w:rsid w:val="00AB1829"/>
    <w:rsid w:val="00AB559D"/>
    <w:rsid w:val="00AB5A4C"/>
    <w:rsid w:val="00AB5F6A"/>
    <w:rsid w:val="00AB73B9"/>
    <w:rsid w:val="00AC15ED"/>
    <w:rsid w:val="00AC19B4"/>
    <w:rsid w:val="00AC1C85"/>
    <w:rsid w:val="00AC1DC6"/>
    <w:rsid w:val="00AC1F50"/>
    <w:rsid w:val="00AC307B"/>
    <w:rsid w:val="00AC308F"/>
    <w:rsid w:val="00AC3F8C"/>
    <w:rsid w:val="00AC4E02"/>
    <w:rsid w:val="00AC627F"/>
    <w:rsid w:val="00AC65A0"/>
    <w:rsid w:val="00AD061E"/>
    <w:rsid w:val="00AD4129"/>
    <w:rsid w:val="00AD4A58"/>
    <w:rsid w:val="00AD50AC"/>
    <w:rsid w:val="00AD53FD"/>
    <w:rsid w:val="00AD6211"/>
    <w:rsid w:val="00AD7995"/>
    <w:rsid w:val="00AD79BB"/>
    <w:rsid w:val="00AD7C9C"/>
    <w:rsid w:val="00AE073D"/>
    <w:rsid w:val="00AE08E0"/>
    <w:rsid w:val="00AE0D99"/>
    <w:rsid w:val="00AE2257"/>
    <w:rsid w:val="00AE236A"/>
    <w:rsid w:val="00AE23D0"/>
    <w:rsid w:val="00AE3F21"/>
    <w:rsid w:val="00AE6491"/>
    <w:rsid w:val="00AF0180"/>
    <w:rsid w:val="00AF1128"/>
    <w:rsid w:val="00AF1163"/>
    <w:rsid w:val="00AF19F9"/>
    <w:rsid w:val="00AF22FE"/>
    <w:rsid w:val="00AF2A22"/>
    <w:rsid w:val="00AF3973"/>
    <w:rsid w:val="00AF3D4A"/>
    <w:rsid w:val="00AF6267"/>
    <w:rsid w:val="00AF6DD6"/>
    <w:rsid w:val="00AF7D17"/>
    <w:rsid w:val="00B01874"/>
    <w:rsid w:val="00B01B0A"/>
    <w:rsid w:val="00B01ECB"/>
    <w:rsid w:val="00B02B9E"/>
    <w:rsid w:val="00B02E7F"/>
    <w:rsid w:val="00B035FB"/>
    <w:rsid w:val="00B04DC8"/>
    <w:rsid w:val="00B05F20"/>
    <w:rsid w:val="00B068FD"/>
    <w:rsid w:val="00B06A60"/>
    <w:rsid w:val="00B07AA8"/>
    <w:rsid w:val="00B07D49"/>
    <w:rsid w:val="00B10373"/>
    <w:rsid w:val="00B1095B"/>
    <w:rsid w:val="00B1132E"/>
    <w:rsid w:val="00B11340"/>
    <w:rsid w:val="00B116CD"/>
    <w:rsid w:val="00B124F6"/>
    <w:rsid w:val="00B12C60"/>
    <w:rsid w:val="00B136F9"/>
    <w:rsid w:val="00B1473B"/>
    <w:rsid w:val="00B15108"/>
    <w:rsid w:val="00B1555A"/>
    <w:rsid w:val="00B16B95"/>
    <w:rsid w:val="00B17232"/>
    <w:rsid w:val="00B173D7"/>
    <w:rsid w:val="00B17792"/>
    <w:rsid w:val="00B17B4F"/>
    <w:rsid w:val="00B2017A"/>
    <w:rsid w:val="00B20727"/>
    <w:rsid w:val="00B20F15"/>
    <w:rsid w:val="00B212D6"/>
    <w:rsid w:val="00B22E55"/>
    <w:rsid w:val="00B24EF5"/>
    <w:rsid w:val="00B277DD"/>
    <w:rsid w:val="00B27E83"/>
    <w:rsid w:val="00B27F4E"/>
    <w:rsid w:val="00B3085F"/>
    <w:rsid w:val="00B31EDA"/>
    <w:rsid w:val="00B31FCC"/>
    <w:rsid w:val="00B355F6"/>
    <w:rsid w:val="00B361EF"/>
    <w:rsid w:val="00B36B7F"/>
    <w:rsid w:val="00B43387"/>
    <w:rsid w:val="00B4365A"/>
    <w:rsid w:val="00B43705"/>
    <w:rsid w:val="00B44011"/>
    <w:rsid w:val="00B440EE"/>
    <w:rsid w:val="00B45340"/>
    <w:rsid w:val="00B45528"/>
    <w:rsid w:val="00B46D51"/>
    <w:rsid w:val="00B50619"/>
    <w:rsid w:val="00B5076D"/>
    <w:rsid w:val="00B55A07"/>
    <w:rsid w:val="00B56E35"/>
    <w:rsid w:val="00B5744C"/>
    <w:rsid w:val="00B57A5E"/>
    <w:rsid w:val="00B61EF3"/>
    <w:rsid w:val="00B637B6"/>
    <w:rsid w:val="00B6469D"/>
    <w:rsid w:val="00B64E52"/>
    <w:rsid w:val="00B650B8"/>
    <w:rsid w:val="00B656CE"/>
    <w:rsid w:val="00B669B2"/>
    <w:rsid w:val="00B66F7B"/>
    <w:rsid w:val="00B67C1D"/>
    <w:rsid w:val="00B706B1"/>
    <w:rsid w:val="00B71E99"/>
    <w:rsid w:val="00B7282C"/>
    <w:rsid w:val="00B746F1"/>
    <w:rsid w:val="00B75B3E"/>
    <w:rsid w:val="00B770D7"/>
    <w:rsid w:val="00B771B7"/>
    <w:rsid w:val="00B771F9"/>
    <w:rsid w:val="00B772DA"/>
    <w:rsid w:val="00B82CA3"/>
    <w:rsid w:val="00B832C1"/>
    <w:rsid w:val="00B86622"/>
    <w:rsid w:val="00B8692D"/>
    <w:rsid w:val="00B9051A"/>
    <w:rsid w:val="00B90E78"/>
    <w:rsid w:val="00B937C9"/>
    <w:rsid w:val="00B93BBB"/>
    <w:rsid w:val="00B94F35"/>
    <w:rsid w:val="00B95ED6"/>
    <w:rsid w:val="00BA24BB"/>
    <w:rsid w:val="00BA310E"/>
    <w:rsid w:val="00BA5576"/>
    <w:rsid w:val="00BA6BEF"/>
    <w:rsid w:val="00BA71F6"/>
    <w:rsid w:val="00BB19D3"/>
    <w:rsid w:val="00BB1B0E"/>
    <w:rsid w:val="00BB3AAA"/>
    <w:rsid w:val="00BB3D35"/>
    <w:rsid w:val="00BB4945"/>
    <w:rsid w:val="00BB5512"/>
    <w:rsid w:val="00BB6E84"/>
    <w:rsid w:val="00BC093A"/>
    <w:rsid w:val="00BC13F6"/>
    <w:rsid w:val="00BC20A9"/>
    <w:rsid w:val="00BC2A90"/>
    <w:rsid w:val="00BC2D97"/>
    <w:rsid w:val="00BC2E9C"/>
    <w:rsid w:val="00BC4D29"/>
    <w:rsid w:val="00BD06F2"/>
    <w:rsid w:val="00BD0F50"/>
    <w:rsid w:val="00BD120A"/>
    <w:rsid w:val="00BD1396"/>
    <w:rsid w:val="00BD141D"/>
    <w:rsid w:val="00BD24CD"/>
    <w:rsid w:val="00BD5059"/>
    <w:rsid w:val="00BE1C22"/>
    <w:rsid w:val="00BE2B78"/>
    <w:rsid w:val="00BE39E8"/>
    <w:rsid w:val="00BE5E91"/>
    <w:rsid w:val="00BE639B"/>
    <w:rsid w:val="00BE6689"/>
    <w:rsid w:val="00BE735C"/>
    <w:rsid w:val="00BE7427"/>
    <w:rsid w:val="00BE764E"/>
    <w:rsid w:val="00BF0A89"/>
    <w:rsid w:val="00BF12E2"/>
    <w:rsid w:val="00BF156A"/>
    <w:rsid w:val="00BF1DE2"/>
    <w:rsid w:val="00BF2D9E"/>
    <w:rsid w:val="00BF3776"/>
    <w:rsid w:val="00BF573E"/>
    <w:rsid w:val="00BF601A"/>
    <w:rsid w:val="00BF666F"/>
    <w:rsid w:val="00BF72BD"/>
    <w:rsid w:val="00C010BE"/>
    <w:rsid w:val="00C012C8"/>
    <w:rsid w:val="00C0305C"/>
    <w:rsid w:val="00C03344"/>
    <w:rsid w:val="00C043B1"/>
    <w:rsid w:val="00C073FD"/>
    <w:rsid w:val="00C07441"/>
    <w:rsid w:val="00C11B72"/>
    <w:rsid w:val="00C12180"/>
    <w:rsid w:val="00C13AED"/>
    <w:rsid w:val="00C157FC"/>
    <w:rsid w:val="00C159EF"/>
    <w:rsid w:val="00C16A3D"/>
    <w:rsid w:val="00C16B4D"/>
    <w:rsid w:val="00C173C0"/>
    <w:rsid w:val="00C20270"/>
    <w:rsid w:val="00C219C5"/>
    <w:rsid w:val="00C22464"/>
    <w:rsid w:val="00C26535"/>
    <w:rsid w:val="00C26ADA"/>
    <w:rsid w:val="00C26AE2"/>
    <w:rsid w:val="00C277C3"/>
    <w:rsid w:val="00C309D7"/>
    <w:rsid w:val="00C33E40"/>
    <w:rsid w:val="00C34C1E"/>
    <w:rsid w:val="00C35AC8"/>
    <w:rsid w:val="00C35F7F"/>
    <w:rsid w:val="00C36B29"/>
    <w:rsid w:val="00C40296"/>
    <w:rsid w:val="00C41C93"/>
    <w:rsid w:val="00C41E73"/>
    <w:rsid w:val="00C42311"/>
    <w:rsid w:val="00C4390E"/>
    <w:rsid w:val="00C43D40"/>
    <w:rsid w:val="00C44067"/>
    <w:rsid w:val="00C44B60"/>
    <w:rsid w:val="00C44D26"/>
    <w:rsid w:val="00C450A4"/>
    <w:rsid w:val="00C460C9"/>
    <w:rsid w:val="00C471FB"/>
    <w:rsid w:val="00C477C4"/>
    <w:rsid w:val="00C50502"/>
    <w:rsid w:val="00C51C89"/>
    <w:rsid w:val="00C53325"/>
    <w:rsid w:val="00C541C1"/>
    <w:rsid w:val="00C5475A"/>
    <w:rsid w:val="00C552C9"/>
    <w:rsid w:val="00C5613C"/>
    <w:rsid w:val="00C5723F"/>
    <w:rsid w:val="00C60823"/>
    <w:rsid w:val="00C612AE"/>
    <w:rsid w:val="00C61B9A"/>
    <w:rsid w:val="00C629FD"/>
    <w:rsid w:val="00C63041"/>
    <w:rsid w:val="00C63322"/>
    <w:rsid w:val="00C6348F"/>
    <w:rsid w:val="00C660D8"/>
    <w:rsid w:val="00C6615A"/>
    <w:rsid w:val="00C71276"/>
    <w:rsid w:val="00C71952"/>
    <w:rsid w:val="00C719AF"/>
    <w:rsid w:val="00C724CB"/>
    <w:rsid w:val="00C75314"/>
    <w:rsid w:val="00C7659C"/>
    <w:rsid w:val="00C76661"/>
    <w:rsid w:val="00C77FAC"/>
    <w:rsid w:val="00C8033F"/>
    <w:rsid w:val="00C805BE"/>
    <w:rsid w:val="00C80607"/>
    <w:rsid w:val="00C80C4A"/>
    <w:rsid w:val="00C82692"/>
    <w:rsid w:val="00C82860"/>
    <w:rsid w:val="00C84225"/>
    <w:rsid w:val="00C85124"/>
    <w:rsid w:val="00C855AA"/>
    <w:rsid w:val="00C857C1"/>
    <w:rsid w:val="00C85DD3"/>
    <w:rsid w:val="00C86110"/>
    <w:rsid w:val="00C86214"/>
    <w:rsid w:val="00C869DE"/>
    <w:rsid w:val="00C92733"/>
    <w:rsid w:val="00C929EA"/>
    <w:rsid w:val="00C9456C"/>
    <w:rsid w:val="00C9490F"/>
    <w:rsid w:val="00C956BC"/>
    <w:rsid w:val="00CA0725"/>
    <w:rsid w:val="00CA1EDC"/>
    <w:rsid w:val="00CA4D75"/>
    <w:rsid w:val="00CA5301"/>
    <w:rsid w:val="00CA5713"/>
    <w:rsid w:val="00CA7B18"/>
    <w:rsid w:val="00CA7BDE"/>
    <w:rsid w:val="00CB16C0"/>
    <w:rsid w:val="00CB27C1"/>
    <w:rsid w:val="00CB6AB4"/>
    <w:rsid w:val="00CB74B7"/>
    <w:rsid w:val="00CC0388"/>
    <w:rsid w:val="00CC1182"/>
    <w:rsid w:val="00CC172C"/>
    <w:rsid w:val="00CC4265"/>
    <w:rsid w:val="00CC6115"/>
    <w:rsid w:val="00CC7D2C"/>
    <w:rsid w:val="00CD002A"/>
    <w:rsid w:val="00CD2634"/>
    <w:rsid w:val="00CD2F25"/>
    <w:rsid w:val="00CD50AB"/>
    <w:rsid w:val="00CD552C"/>
    <w:rsid w:val="00CD5F3F"/>
    <w:rsid w:val="00CD651A"/>
    <w:rsid w:val="00CD791F"/>
    <w:rsid w:val="00CE0106"/>
    <w:rsid w:val="00CE0F8D"/>
    <w:rsid w:val="00CE12CA"/>
    <w:rsid w:val="00CE1CC2"/>
    <w:rsid w:val="00CE1ECF"/>
    <w:rsid w:val="00CE3A1F"/>
    <w:rsid w:val="00CE465A"/>
    <w:rsid w:val="00CE6E04"/>
    <w:rsid w:val="00CE754E"/>
    <w:rsid w:val="00CE7B95"/>
    <w:rsid w:val="00CF1982"/>
    <w:rsid w:val="00CF276F"/>
    <w:rsid w:val="00CF2E7A"/>
    <w:rsid w:val="00CF2EAD"/>
    <w:rsid w:val="00CF4129"/>
    <w:rsid w:val="00CF4807"/>
    <w:rsid w:val="00CF4888"/>
    <w:rsid w:val="00CF7142"/>
    <w:rsid w:val="00CF7DD4"/>
    <w:rsid w:val="00D00C42"/>
    <w:rsid w:val="00D0332C"/>
    <w:rsid w:val="00D03736"/>
    <w:rsid w:val="00D04AA8"/>
    <w:rsid w:val="00D0586F"/>
    <w:rsid w:val="00D102A4"/>
    <w:rsid w:val="00D10427"/>
    <w:rsid w:val="00D12B6F"/>
    <w:rsid w:val="00D1328D"/>
    <w:rsid w:val="00D139FF"/>
    <w:rsid w:val="00D15325"/>
    <w:rsid w:val="00D153A2"/>
    <w:rsid w:val="00D15BD2"/>
    <w:rsid w:val="00D1627E"/>
    <w:rsid w:val="00D1668A"/>
    <w:rsid w:val="00D168B5"/>
    <w:rsid w:val="00D17243"/>
    <w:rsid w:val="00D21D35"/>
    <w:rsid w:val="00D240EE"/>
    <w:rsid w:val="00D2579F"/>
    <w:rsid w:val="00D26990"/>
    <w:rsid w:val="00D27B66"/>
    <w:rsid w:val="00D306A2"/>
    <w:rsid w:val="00D316E3"/>
    <w:rsid w:val="00D329FF"/>
    <w:rsid w:val="00D33807"/>
    <w:rsid w:val="00D33965"/>
    <w:rsid w:val="00D33DBC"/>
    <w:rsid w:val="00D34A5E"/>
    <w:rsid w:val="00D34C9F"/>
    <w:rsid w:val="00D3573F"/>
    <w:rsid w:val="00D36623"/>
    <w:rsid w:val="00D4006D"/>
    <w:rsid w:val="00D41A35"/>
    <w:rsid w:val="00D435D9"/>
    <w:rsid w:val="00D43EC5"/>
    <w:rsid w:val="00D44D5B"/>
    <w:rsid w:val="00D45658"/>
    <w:rsid w:val="00D47625"/>
    <w:rsid w:val="00D47B4B"/>
    <w:rsid w:val="00D505E6"/>
    <w:rsid w:val="00D50AD8"/>
    <w:rsid w:val="00D542CE"/>
    <w:rsid w:val="00D55E23"/>
    <w:rsid w:val="00D606FA"/>
    <w:rsid w:val="00D61599"/>
    <w:rsid w:val="00D61E0A"/>
    <w:rsid w:val="00D65548"/>
    <w:rsid w:val="00D657DB"/>
    <w:rsid w:val="00D65BA0"/>
    <w:rsid w:val="00D66B8A"/>
    <w:rsid w:val="00D70957"/>
    <w:rsid w:val="00D71DB8"/>
    <w:rsid w:val="00D72794"/>
    <w:rsid w:val="00D74059"/>
    <w:rsid w:val="00D748CE"/>
    <w:rsid w:val="00D75A0E"/>
    <w:rsid w:val="00D764DC"/>
    <w:rsid w:val="00D76A54"/>
    <w:rsid w:val="00D7737E"/>
    <w:rsid w:val="00D80214"/>
    <w:rsid w:val="00D80308"/>
    <w:rsid w:val="00D836CB"/>
    <w:rsid w:val="00D84B11"/>
    <w:rsid w:val="00D84C94"/>
    <w:rsid w:val="00D84D8E"/>
    <w:rsid w:val="00D86458"/>
    <w:rsid w:val="00D9059E"/>
    <w:rsid w:val="00D924B6"/>
    <w:rsid w:val="00D92A5A"/>
    <w:rsid w:val="00D94362"/>
    <w:rsid w:val="00D95757"/>
    <w:rsid w:val="00D96E01"/>
    <w:rsid w:val="00D97568"/>
    <w:rsid w:val="00D97D5D"/>
    <w:rsid w:val="00DA3278"/>
    <w:rsid w:val="00DA4F02"/>
    <w:rsid w:val="00DA5C35"/>
    <w:rsid w:val="00DA7028"/>
    <w:rsid w:val="00DA702E"/>
    <w:rsid w:val="00DA71E4"/>
    <w:rsid w:val="00DA71F0"/>
    <w:rsid w:val="00DB2834"/>
    <w:rsid w:val="00DB2972"/>
    <w:rsid w:val="00DB2D02"/>
    <w:rsid w:val="00DB4F22"/>
    <w:rsid w:val="00DB5614"/>
    <w:rsid w:val="00DB6244"/>
    <w:rsid w:val="00DB7E2B"/>
    <w:rsid w:val="00DC0C8C"/>
    <w:rsid w:val="00DC20ED"/>
    <w:rsid w:val="00DC488D"/>
    <w:rsid w:val="00DC493C"/>
    <w:rsid w:val="00DC4B70"/>
    <w:rsid w:val="00DC551C"/>
    <w:rsid w:val="00DC593C"/>
    <w:rsid w:val="00DC6A6C"/>
    <w:rsid w:val="00DC73C2"/>
    <w:rsid w:val="00DC768B"/>
    <w:rsid w:val="00DD1F29"/>
    <w:rsid w:val="00DD311F"/>
    <w:rsid w:val="00DD4679"/>
    <w:rsid w:val="00DD7D7D"/>
    <w:rsid w:val="00DE1763"/>
    <w:rsid w:val="00DE1F7A"/>
    <w:rsid w:val="00DE351C"/>
    <w:rsid w:val="00DE36F7"/>
    <w:rsid w:val="00DE3743"/>
    <w:rsid w:val="00DE3CD1"/>
    <w:rsid w:val="00DE49D8"/>
    <w:rsid w:val="00DE743C"/>
    <w:rsid w:val="00DE7FA6"/>
    <w:rsid w:val="00DF2F2C"/>
    <w:rsid w:val="00DF3005"/>
    <w:rsid w:val="00DF3092"/>
    <w:rsid w:val="00DF363A"/>
    <w:rsid w:val="00DF53DA"/>
    <w:rsid w:val="00DF7B7D"/>
    <w:rsid w:val="00DF7E4C"/>
    <w:rsid w:val="00E0082C"/>
    <w:rsid w:val="00E01282"/>
    <w:rsid w:val="00E01593"/>
    <w:rsid w:val="00E01AAA"/>
    <w:rsid w:val="00E02076"/>
    <w:rsid w:val="00E025C1"/>
    <w:rsid w:val="00E037B3"/>
    <w:rsid w:val="00E0439C"/>
    <w:rsid w:val="00E053C6"/>
    <w:rsid w:val="00E05AB8"/>
    <w:rsid w:val="00E06BF6"/>
    <w:rsid w:val="00E06DF5"/>
    <w:rsid w:val="00E07B9C"/>
    <w:rsid w:val="00E07BF3"/>
    <w:rsid w:val="00E10F79"/>
    <w:rsid w:val="00E117D8"/>
    <w:rsid w:val="00E12F19"/>
    <w:rsid w:val="00E14370"/>
    <w:rsid w:val="00E14EAD"/>
    <w:rsid w:val="00E157CE"/>
    <w:rsid w:val="00E257AF"/>
    <w:rsid w:val="00E3057A"/>
    <w:rsid w:val="00E30A1F"/>
    <w:rsid w:val="00E30D23"/>
    <w:rsid w:val="00E30E52"/>
    <w:rsid w:val="00E319A1"/>
    <w:rsid w:val="00E32A5C"/>
    <w:rsid w:val="00E33387"/>
    <w:rsid w:val="00E33A66"/>
    <w:rsid w:val="00E354C7"/>
    <w:rsid w:val="00E35D1B"/>
    <w:rsid w:val="00E37ECA"/>
    <w:rsid w:val="00E40832"/>
    <w:rsid w:val="00E40F9E"/>
    <w:rsid w:val="00E42691"/>
    <w:rsid w:val="00E44A8F"/>
    <w:rsid w:val="00E462C6"/>
    <w:rsid w:val="00E4688C"/>
    <w:rsid w:val="00E50C1F"/>
    <w:rsid w:val="00E546C9"/>
    <w:rsid w:val="00E54A7E"/>
    <w:rsid w:val="00E54DFF"/>
    <w:rsid w:val="00E56126"/>
    <w:rsid w:val="00E5670B"/>
    <w:rsid w:val="00E579A4"/>
    <w:rsid w:val="00E61C67"/>
    <w:rsid w:val="00E622EE"/>
    <w:rsid w:val="00E6401F"/>
    <w:rsid w:val="00E64AEF"/>
    <w:rsid w:val="00E65517"/>
    <w:rsid w:val="00E66830"/>
    <w:rsid w:val="00E675DF"/>
    <w:rsid w:val="00E67848"/>
    <w:rsid w:val="00E71AA1"/>
    <w:rsid w:val="00E729E6"/>
    <w:rsid w:val="00E73D0E"/>
    <w:rsid w:val="00E74206"/>
    <w:rsid w:val="00E743AF"/>
    <w:rsid w:val="00E77155"/>
    <w:rsid w:val="00E77CDB"/>
    <w:rsid w:val="00E801B6"/>
    <w:rsid w:val="00E80F94"/>
    <w:rsid w:val="00E82E07"/>
    <w:rsid w:val="00E83070"/>
    <w:rsid w:val="00E831F9"/>
    <w:rsid w:val="00E84838"/>
    <w:rsid w:val="00E84BA8"/>
    <w:rsid w:val="00E85275"/>
    <w:rsid w:val="00E85A95"/>
    <w:rsid w:val="00E86494"/>
    <w:rsid w:val="00E8659E"/>
    <w:rsid w:val="00E87259"/>
    <w:rsid w:val="00E87C0C"/>
    <w:rsid w:val="00E87E95"/>
    <w:rsid w:val="00E914C5"/>
    <w:rsid w:val="00E91FCC"/>
    <w:rsid w:val="00E9212F"/>
    <w:rsid w:val="00E95598"/>
    <w:rsid w:val="00E955CC"/>
    <w:rsid w:val="00E96E8C"/>
    <w:rsid w:val="00E9787F"/>
    <w:rsid w:val="00EA0661"/>
    <w:rsid w:val="00EA2B6A"/>
    <w:rsid w:val="00EA5754"/>
    <w:rsid w:val="00EA5F87"/>
    <w:rsid w:val="00EA6A80"/>
    <w:rsid w:val="00EA79D3"/>
    <w:rsid w:val="00EB1356"/>
    <w:rsid w:val="00EB1D8E"/>
    <w:rsid w:val="00EB39F7"/>
    <w:rsid w:val="00EB4635"/>
    <w:rsid w:val="00EB7FEF"/>
    <w:rsid w:val="00EC0FB9"/>
    <w:rsid w:val="00EC11F6"/>
    <w:rsid w:val="00EC1EF1"/>
    <w:rsid w:val="00EC201A"/>
    <w:rsid w:val="00EC4B4C"/>
    <w:rsid w:val="00EC52C8"/>
    <w:rsid w:val="00EC68A3"/>
    <w:rsid w:val="00EC68A5"/>
    <w:rsid w:val="00EC7179"/>
    <w:rsid w:val="00ED2CEF"/>
    <w:rsid w:val="00ED333C"/>
    <w:rsid w:val="00ED351B"/>
    <w:rsid w:val="00ED391E"/>
    <w:rsid w:val="00ED4BCE"/>
    <w:rsid w:val="00ED663B"/>
    <w:rsid w:val="00ED73F6"/>
    <w:rsid w:val="00ED7C01"/>
    <w:rsid w:val="00ED7E2B"/>
    <w:rsid w:val="00EE068D"/>
    <w:rsid w:val="00EE0CF1"/>
    <w:rsid w:val="00EE0D09"/>
    <w:rsid w:val="00EE281C"/>
    <w:rsid w:val="00EE49E6"/>
    <w:rsid w:val="00EE6212"/>
    <w:rsid w:val="00EE76F5"/>
    <w:rsid w:val="00EF2B52"/>
    <w:rsid w:val="00EF3073"/>
    <w:rsid w:val="00EF40CF"/>
    <w:rsid w:val="00EF4568"/>
    <w:rsid w:val="00EF4CC6"/>
    <w:rsid w:val="00EF69C6"/>
    <w:rsid w:val="00EF6D78"/>
    <w:rsid w:val="00EF7C98"/>
    <w:rsid w:val="00F0035E"/>
    <w:rsid w:val="00F026A2"/>
    <w:rsid w:val="00F055F1"/>
    <w:rsid w:val="00F06437"/>
    <w:rsid w:val="00F06849"/>
    <w:rsid w:val="00F078D9"/>
    <w:rsid w:val="00F07BBB"/>
    <w:rsid w:val="00F1004E"/>
    <w:rsid w:val="00F10CF3"/>
    <w:rsid w:val="00F12BCE"/>
    <w:rsid w:val="00F1323C"/>
    <w:rsid w:val="00F15364"/>
    <w:rsid w:val="00F158E4"/>
    <w:rsid w:val="00F16692"/>
    <w:rsid w:val="00F16DDF"/>
    <w:rsid w:val="00F17C8D"/>
    <w:rsid w:val="00F21A96"/>
    <w:rsid w:val="00F22CE8"/>
    <w:rsid w:val="00F22D2D"/>
    <w:rsid w:val="00F23118"/>
    <w:rsid w:val="00F256D7"/>
    <w:rsid w:val="00F27FBF"/>
    <w:rsid w:val="00F30404"/>
    <w:rsid w:val="00F3075C"/>
    <w:rsid w:val="00F315BF"/>
    <w:rsid w:val="00F345D9"/>
    <w:rsid w:val="00F34B5C"/>
    <w:rsid w:val="00F35632"/>
    <w:rsid w:val="00F36BE7"/>
    <w:rsid w:val="00F36C97"/>
    <w:rsid w:val="00F372AC"/>
    <w:rsid w:val="00F375AA"/>
    <w:rsid w:val="00F411C3"/>
    <w:rsid w:val="00F4126F"/>
    <w:rsid w:val="00F41B3A"/>
    <w:rsid w:val="00F42256"/>
    <w:rsid w:val="00F42E59"/>
    <w:rsid w:val="00F44A7D"/>
    <w:rsid w:val="00F44E08"/>
    <w:rsid w:val="00F45448"/>
    <w:rsid w:val="00F46354"/>
    <w:rsid w:val="00F46ED6"/>
    <w:rsid w:val="00F477E8"/>
    <w:rsid w:val="00F50169"/>
    <w:rsid w:val="00F50C0F"/>
    <w:rsid w:val="00F52FDE"/>
    <w:rsid w:val="00F53489"/>
    <w:rsid w:val="00F539D1"/>
    <w:rsid w:val="00F576D5"/>
    <w:rsid w:val="00F57B9C"/>
    <w:rsid w:val="00F6062E"/>
    <w:rsid w:val="00F6078D"/>
    <w:rsid w:val="00F60FE5"/>
    <w:rsid w:val="00F6534B"/>
    <w:rsid w:val="00F662AA"/>
    <w:rsid w:val="00F66833"/>
    <w:rsid w:val="00F707C0"/>
    <w:rsid w:val="00F720F1"/>
    <w:rsid w:val="00F72FA7"/>
    <w:rsid w:val="00F74034"/>
    <w:rsid w:val="00F744BC"/>
    <w:rsid w:val="00F76F6F"/>
    <w:rsid w:val="00F779AD"/>
    <w:rsid w:val="00F80553"/>
    <w:rsid w:val="00F833D0"/>
    <w:rsid w:val="00F84346"/>
    <w:rsid w:val="00F85133"/>
    <w:rsid w:val="00F86F18"/>
    <w:rsid w:val="00F879CD"/>
    <w:rsid w:val="00F90EBD"/>
    <w:rsid w:val="00F91662"/>
    <w:rsid w:val="00F92A62"/>
    <w:rsid w:val="00F93069"/>
    <w:rsid w:val="00F94FD1"/>
    <w:rsid w:val="00F9514C"/>
    <w:rsid w:val="00F96739"/>
    <w:rsid w:val="00F96B09"/>
    <w:rsid w:val="00F97E03"/>
    <w:rsid w:val="00FA1BE9"/>
    <w:rsid w:val="00FA215E"/>
    <w:rsid w:val="00FA245A"/>
    <w:rsid w:val="00FA28B1"/>
    <w:rsid w:val="00FA738E"/>
    <w:rsid w:val="00FA7D94"/>
    <w:rsid w:val="00FB0912"/>
    <w:rsid w:val="00FB105B"/>
    <w:rsid w:val="00FB1A34"/>
    <w:rsid w:val="00FB1F1B"/>
    <w:rsid w:val="00FB208B"/>
    <w:rsid w:val="00FB2440"/>
    <w:rsid w:val="00FB3A68"/>
    <w:rsid w:val="00FB3ADA"/>
    <w:rsid w:val="00FB3D97"/>
    <w:rsid w:val="00FB70F6"/>
    <w:rsid w:val="00FB72DD"/>
    <w:rsid w:val="00FC0583"/>
    <w:rsid w:val="00FC0611"/>
    <w:rsid w:val="00FC2059"/>
    <w:rsid w:val="00FC3457"/>
    <w:rsid w:val="00FC467E"/>
    <w:rsid w:val="00FC540F"/>
    <w:rsid w:val="00FC5922"/>
    <w:rsid w:val="00FC71A6"/>
    <w:rsid w:val="00FC7CC0"/>
    <w:rsid w:val="00FC7DAB"/>
    <w:rsid w:val="00FD03F2"/>
    <w:rsid w:val="00FD0688"/>
    <w:rsid w:val="00FD1018"/>
    <w:rsid w:val="00FD11CF"/>
    <w:rsid w:val="00FD1678"/>
    <w:rsid w:val="00FD2D4C"/>
    <w:rsid w:val="00FD3764"/>
    <w:rsid w:val="00FD3D11"/>
    <w:rsid w:val="00FD7640"/>
    <w:rsid w:val="00FD76D6"/>
    <w:rsid w:val="00FD7E84"/>
    <w:rsid w:val="00FE0B99"/>
    <w:rsid w:val="00FE2482"/>
    <w:rsid w:val="00FE2721"/>
    <w:rsid w:val="00FE3A29"/>
    <w:rsid w:val="00FE3DA2"/>
    <w:rsid w:val="00FE4388"/>
    <w:rsid w:val="00FE442C"/>
    <w:rsid w:val="00FE4502"/>
    <w:rsid w:val="00FE458E"/>
    <w:rsid w:val="00FE5ADD"/>
    <w:rsid w:val="00FE6053"/>
    <w:rsid w:val="00FE62AF"/>
    <w:rsid w:val="00FE642D"/>
    <w:rsid w:val="00FE6DFD"/>
    <w:rsid w:val="00FE766C"/>
    <w:rsid w:val="00FE7ABD"/>
    <w:rsid w:val="00FE7BC1"/>
    <w:rsid w:val="00FF150E"/>
    <w:rsid w:val="00FF162C"/>
    <w:rsid w:val="00FF18B6"/>
    <w:rsid w:val="00FF2795"/>
    <w:rsid w:val="00FF5C8F"/>
    <w:rsid w:val="00FF6963"/>
    <w:rsid w:val="00FF7CBF"/>
    <w:rsid w:val="01855944"/>
    <w:rsid w:val="0EA9E950"/>
    <w:rsid w:val="14DB0B56"/>
    <w:rsid w:val="16C5816B"/>
    <w:rsid w:val="16E99065"/>
    <w:rsid w:val="2A9F3AD9"/>
    <w:rsid w:val="342CF4C2"/>
    <w:rsid w:val="49216BF6"/>
    <w:rsid w:val="5BD0FD00"/>
    <w:rsid w:val="5C7DC8B9"/>
    <w:rsid w:val="5E32ABC4"/>
    <w:rsid w:val="66E7F17F"/>
    <w:rsid w:val="679DB391"/>
    <w:rsid w:val="7524F937"/>
    <w:rsid w:val="79525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260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234"/>
  </w:style>
  <w:style w:type="paragraph" w:styleId="Heading1">
    <w:name w:val="heading 1"/>
    <w:basedOn w:val="Normal"/>
    <w:next w:val="Normal"/>
    <w:link w:val="Heading1Char"/>
    <w:uiPriority w:val="9"/>
    <w:qFormat/>
    <w:rsid w:val="00403DF4"/>
    <w:pPr>
      <w:keepNext/>
      <w:outlineLvl w:val="0"/>
    </w:pPr>
    <w:rPr>
      <w:sz w:val="24"/>
    </w:rPr>
  </w:style>
  <w:style w:type="paragraph" w:styleId="Heading2">
    <w:name w:val="heading 2"/>
    <w:basedOn w:val="Normal"/>
    <w:next w:val="Normal"/>
    <w:link w:val="Heading2Char"/>
    <w:uiPriority w:val="9"/>
    <w:qFormat/>
    <w:rsid w:val="00403DF4"/>
    <w:pPr>
      <w:keepNext/>
      <w:outlineLvl w:val="1"/>
    </w:pPr>
    <w:rPr>
      <w:b/>
      <w:sz w:val="24"/>
    </w:rPr>
  </w:style>
  <w:style w:type="paragraph" w:styleId="Heading3">
    <w:name w:val="heading 3"/>
    <w:basedOn w:val="Normal"/>
    <w:next w:val="Normal"/>
    <w:uiPriority w:val="9"/>
    <w:qFormat/>
    <w:rsid w:val="00403DF4"/>
    <w:pPr>
      <w:keepNext/>
      <w:numPr>
        <w:ilvl w:val="2"/>
        <w:numId w:val="3"/>
      </w:numPr>
      <w:tabs>
        <w:tab w:val="left" w:pos="2880"/>
        <w:tab w:val="left" w:pos="5040"/>
      </w:tabs>
      <w:outlineLvl w:val="2"/>
    </w:pPr>
    <w:rPr>
      <w:sz w:val="24"/>
    </w:rPr>
  </w:style>
  <w:style w:type="paragraph" w:styleId="Heading4">
    <w:name w:val="heading 4"/>
    <w:basedOn w:val="Normal"/>
    <w:next w:val="Normal"/>
    <w:uiPriority w:val="9"/>
    <w:qFormat/>
    <w:rsid w:val="00403DF4"/>
    <w:pPr>
      <w:keepNext/>
      <w:numPr>
        <w:ilvl w:val="3"/>
        <w:numId w:val="3"/>
      </w:numPr>
      <w:outlineLvl w:val="3"/>
    </w:pPr>
    <w:rPr>
      <w:sz w:val="24"/>
      <w:u w:val="single"/>
    </w:rPr>
  </w:style>
  <w:style w:type="paragraph" w:styleId="Heading5">
    <w:name w:val="heading 5"/>
    <w:basedOn w:val="Normal"/>
    <w:next w:val="Normal"/>
    <w:qFormat/>
    <w:rsid w:val="00011875"/>
    <w:pPr>
      <w:numPr>
        <w:ilvl w:val="4"/>
        <w:numId w:val="3"/>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EF3073"/>
    <w:pPr>
      <w:numPr>
        <w:ilvl w:val="5"/>
        <w:numId w:val="3"/>
      </w:numPr>
      <w:spacing w:before="240" w:after="60"/>
      <w:outlineLvl w:val="5"/>
    </w:pPr>
    <w:rPr>
      <w:rFonts w:ascii="Calibri" w:hAnsi="Calibri"/>
      <w:b/>
      <w:bCs/>
      <w:sz w:val="22"/>
      <w:szCs w:val="22"/>
    </w:rPr>
  </w:style>
  <w:style w:type="paragraph" w:styleId="Heading7">
    <w:name w:val="heading 7"/>
    <w:basedOn w:val="Normal"/>
    <w:next w:val="Normal"/>
    <w:qFormat/>
    <w:rsid w:val="007000E9"/>
    <w:pPr>
      <w:numPr>
        <w:ilvl w:val="6"/>
        <w:numId w:val="3"/>
      </w:numPr>
      <w:spacing w:before="240" w:after="60"/>
      <w:outlineLvl w:val="6"/>
    </w:pPr>
    <w:rPr>
      <w:sz w:val="24"/>
      <w:szCs w:val="24"/>
    </w:rPr>
  </w:style>
  <w:style w:type="paragraph" w:styleId="Heading8">
    <w:name w:val="heading 8"/>
    <w:basedOn w:val="Normal"/>
    <w:next w:val="Normal"/>
    <w:qFormat/>
    <w:rsid w:val="007000E9"/>
    <w:pPr>
      <w:numPr>
        <w:ilvl w:val="7"/>
        <w:numId w:val="3"/>
      </w:numPr>
      <w:spacing w:before="240" w:after="60"/>
      <w:outlineLvl w:val="7"/>
    </w:pPr>
    <w:rPr>
      <w:i/>
      <w:iCs/>
      <w:sz w:val="24"/>
      <w:szCs w:val="24"/>
    </w:rPr>
  </w:style>
  <w:style w:type="paragraph" w:styleId="Heading9">
    <w:name w:val="heading 9"/>
    <w:basedOn w:val="Normal"/>
    <w:next w:val="Normal"/>
    <w:qFormat/>
    <w:rsid w:val="006A1AAE"/>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403DF4"/>
  </w:style>
  <w:style w:type="character" w:styleId="FootnoteReference">
    <w:name w:val="footnote reference"/>
    <w:semiHidden/>
    <w:rsid w:val="00403DF4"/>
    <w:rPr>
      <w:vertAlign w:val="superscript"/>
    </w:rPr>
  </w:style>
  <w:style w:type="paragraph" w:styleId="BodyText">
    <w:name w:val="Body Text"/>
    <w:basedOn w:val="Normal"/>
    <w:uiPriority w:val="1"/>
    <w:qFormat/>
    <w:rsid w:val="00403DF4"/>
    <w:rPr>
      <w:sz w:val="24"/>
    </w:rPr>
  </w:style>
  <w:style w:type="paragraph" w:styleId="BodyTextIndent">
    <w:name w:val="Body Text Indent"/>
    <w:basedOn w:val="Normal"/>
    <w:rsid w:val="00403DF4"/>
    <w:pPr>
      <w:tabs>
        <w:tab w:val="left" w:pos="1980"/>
      </w:tabs>
      <w:ind w:left="1980" w:hanging="540"/>
    </w:pPr>
    <w:rPr>
      <w:sz w:val="24"/>
    </w:rPr>
  </w:style>
  <w:style w:type="paragraph" w:styleId="BodyTextIndent2">
    <w:name w:val="Body Text Indent 2"/>
    <w:basedOn w:val="Normal"/>
    <w:rsid w:val="00403DF4"/>
    <w:pPr>
      <w:tabs>
        <w:tab w:val="left" w:pos="2880"/>
        <w:tab w:val="left" w:pos="5040"/>
      </w:tabs>
      <w:ind w:left="1080"/>
    </w:pPr>
    <w:rPr>
      <w:sz w:val="24"/>
    </w:rPr>
  </w:style>
  <w:style w:type="paragraph" w:styleId="Header">
    <w:name w:val="header"/>
    <w:basedOn w:val="Normal"/>
    <w:link w:val="HeaderChar"/>
    <w:uiPriority w:val="99"/>
    <w:rsid w:val="00403DF4"/>
    <w:pPr>
      <w:tabs>
        <w:tab w:val="center" w:pos="4320"/>
        <w:tab w:val="right" w:pos="8640"/>
      </w:tabs>
    </w:pPr>
  </w:style>
  <w:style w:type="paragraph" w:styleId="Footer">
    <w:name w:val="footer"/>
    <w:basedOn w:val="Normal"/>
    <w:link w:val="FooterChar"/>
    <w:uiPriority w:val="99"/>
    <w:rsid w:val="00403DF4"/>
    <w:pPr>
      <w:tabs>
        <w:tab w:val="center" w:pos="4320"/>
        <w:tab w:val="right" w:pos="8640"/>
      </w:tabs>
    </w:pPr>
  </w:style>
  <w:style w:type="character" w:styleId="PageNumber">
    <w:name w:val="page number"/>
    <w:basedOn w:val="DefaultParagraphFont"/>
    <w:rsid w:val="00403DF4"/>
  </w:style>
  <w:style w:type="paragraph" w:customStyle="1" w:styleId="Bodytextindent1">
    <w:name w:val="Body text indent 1"/>
    <w:basedOn w:val="Normal"/>
    <w:rsid w:val="00247BDA"/>
    <w:pPr>
      <w:overflowPunct w:val="0"/>
      <w:autoSpaceDE w:val="0"/>
      <w:autoSpaceDN w:val="0"/>
      <w:adjustRightInd w:val="0"/>
      <w:ind w:left="540"/>
      <w:jc w:val="both"/>
      <w:textAlignment w:val="baseline"/>
    </w:pPr>
    <w:rPr>
      <w:rFonts w:ascii="Times" w:hAnsi="Times"/>
    </w:rPr>
  </w:style>
  <w:style w:type="character" w:styleId="Hyperlink">
    <w:name w:val="Hyperlink"/>
    <w:uiPriority w:val="99"/>
    <w:rsid w:val="00247BDA"/>
    <w:rPr>
      <w:color w:val="0000FF"/>
      <w:u w:val="single"/>
    </w:rPr>
  </w:style>
  <w:style w:type="paragraph" w:customStyle="1" w:styleId="PlainText1">
    <w:name w:val="Plain Text1"/>
    <w:basedOn w:val="Normal"/>
    <w:rsid w:val="00247BDA"/>
    <w:pPr>
      <w:overflowPunct w:val="0"/>
      <w:autoSpaceDE w:val="0"/>
      <w:autoSpaceDN w:val="0"/>
      <w:adjustRightInd w:val="0"/>
      <w:spacing w:line="280" w:lineRule="atLeast"/>
      <w:ind w:left="540"/>
      <w:jc w:val="both"/>
      <w:textAlignment w:val="baseline"/>
    </w:pPr>
    <w:rPr>
      <w:rFonts w:ascii="Times" w:hAnsi="Times"/>
      <w:sz w:val="22"/>
    </w:rPr>
  </w:style>
  <w:style w:type="paragraph" w:styleId="BalloonText">
    <w:name w:val="Balloon Text"/>
    <w:basedOn w:val="Normal"/>
    <w:semiHidden/>
    <w:rsid w:val="001B13F6"/>
    <w:rPr>
      <w:rFonts w:ascii="Tahoma" w:hAnsi="Tahoma" w:cs="Tahoma"/>
      <w:sz w:val="16"/>
      <w:szCs w:val="16"/>
    </w:rPr>
  </w:style>
  <w:style w:type="paragraph" w:styleId="DocumentMap">
    <w:name w:val="Document Map"/>
    <w:basedOn w:val="Normal"/>
    <w:semiHidden/>
    <w:rsid w:val="00FD7E84"/>
    <w:pPr>
      <w:shd w:val="clear" w:color="auto" w:fill="000080"/>
    </w:pPr>
    <w:rPr>
      <w:rFonts w:ascii="Tahoma" w:hAnsi="Tahoma" w:cs="Tahoma"/>
    </w:rPr>
  </w:style>
  <w:style w:type="paragraph" w:styleId="Title">
    <w:name w:val="Title"/>
    <w:basedOn w:val="Normal"/>
    <w:link w:val="TitleChar"/>
    <w:qFormat/>
    <w:rsid w:val="00011875"/>
    <w:pPr>
      <w:jc w:val="center"/>
    </w:pPr>
    <w:rPr>
      <w:b/>
      <w:sz w:val="30"/>
    </w:rPr>
  </w:style>
  <w:style w:type="paragraph" w:styleId="Subtitle">
    <w:name w:val="Subtitle"/>
    <w:basedOn w:val="Normal"/>
    <w:qFormat/>
    <w:rsid w:val="00011875"/>
    <w:pPr>
      <w:jc w:val="center"/>
    </w:pPr>
    <w:rPr>
      <w:sz w:val="28"/>
    </w:rPr>
  </w:style>
  <w:style w:type="table" w:styleId="TableGrid">
    <w:name w:val="Table Grid"/>
    <w:basedOn w:val="TableNormal"/>
    <w:rsid w:val="00791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284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link w:val="HTMLPreformatted"/>
    <w:uiPriority w:val="99"/>
    <w:rsid w:val="00284906"/>
    <w:rPr>
      <w:rFonts w:ascii="Courier New" w:hAnsi="Courier New" w:cs="Courier New"/>
    </w:rPr>
  </w:style>
  <w:style w:type="character" w:customStyle="1" w:styleId="FootnoteTextChar">
    <w:name w:val="Footnote Text Char"/>
    <w:basedOn w:val="DefaultParagraphFont"/>
    <w:link w:val="FootnoteText"/>
    <w:semiHidden/>
    <w:rsid w:val="00284906"/>
  </w:style>
  <w:style w:type="character" w:styleId="Emphasis">
    <w:name w:val="Emphasis"/>
    <w:qFormat/>
    <w:rsid w:val="00301A7C"/>
    <w:rPr>
      <w:i/>
      <w:iCs/>
    </w:rPr>
  </w:style>
  <w:style w:type="paragraph" w:styleId="ListParagraph">
    <w:name w:val="List Paragraph"/>
    <w:basedOn w:val="Normal"/>
    <w:uiPriority w:val="1"/>
    <w:qFormat/>
    <w:rsid w:val="00646762"/>
    <w:pPr>
      <w:spacing w:after="200" w:line="276" w:lineRule="auto"/>
      <w:ind w:left="720"/>
      <w:contextualSpacing/>
    </w:pPr>
    <w:rPr>
      <w:rFonts w:ascii="Calibri" w:eastAsia="Calibri" w:hAnsi="Calibri"/>
      <w:sz w:val="22"/>
      <w:szCs w:val="22"/>
    </w:rPr>
  </w:style>
  <w:style w:type="paragraph" w:customStyle="1" w:styleId="Default">
    <w:name w:val="Default"/>
    <w:rsid w:val="00646762"/>
    <w:pPr>
      <w:autoSpaceDE w:val="0"/>
      <w:autoSpaceDN w:val="0"/>
      <w:adjustRightInd w:val="0"/>
    </w:pPr>
    <w:rPr>
      <w:rFonts w:ascii="Arial" w:eastAsia="Calibri" w:hAnsi="Arial" w:cs="Arial"/>
      <w:color w:val="000000"/>
      <w:sz w:val="24"/>
      <w:szCs w:val="24"/>
    </w:rPr>
  </w:style>
  <w:style w:type="character" w:customStyle="1" w:styleId="FooterChar">
    <w:name w:val="Footer Char"/>
    <w:basedOn w:val="DefaultParagraphFont"/>
    <w:link w:val="Footer"/>
    <w:uiPriority w:val="99"/>
    <w:rsid w:val="00465BF0"/>
  </w:style>
  <w:style w:type="character" w:customStyle="1" w:styleId="Heading6Char">
    <w:name w:val="Heading 6 Char"/>
    <w:link w:val="Heading6"/>
    <w:semiHidden/>
    <w:rsid w:val="00EF3073"/>
    <w:rPr>
      <w:rFonts w:ascii="Calibri" w:hAnsi="Calibri"/>
      <w:b/>
      <w:bCs/>
      <w:sz w:val="22"/>
      <w:szCs w:val="22"/>
    </w:rPr>
  </w:style>
  <w:style w:type="paragraph" w:styleId="MessageHeader">
    <w:name w:val="Message Header"/>
    <w:basedOn w:val="BodyText"/>
    <w:link w:val="MessageHeaderChar"/>
    <w:rsid w:val="009F169A"/>
    <w:pPr>
      <w:keepLines/>
      <w:pBdr>
        <w:bottom w:val="single" w:sz="6" w:space="2" w:color="auto"/>
        <w:between w:val="single" w:sz="6" w:space="2" w:color="auto"/>
      </w:pBdr>
      <w:tabs>
        <w:tab w:val="left" w:pos="720"/>
        <w:tab w:val="left" w:pos="4320"/>
        <w:tab w:val="left" w:pos="5040"/>
        <w:tab w:val="right" w:pos="8640"/>
      </w:tabs>
      <w:spacing w:line="440" w:lineRule="atLeast"/>
      <w:ind w:left="720" w:hanging="720"/>
    </w:pPr>
    <w:rPr>
      <w:rFonts w:ascii="Arial" w:hAnsi="Arial"/>
      <w:spacing w:val="-5"/>
      <w:sz w:val="20"/>
    </w:rPr>
  </w:style>
  <w:style w:type="character" w:customStyle="1" w:styleId="MessageHeaderChar">
    <w:name w:val="Message Header Char"/>
    <w:link w:val="MessageHeader"/>
    <w:rsid w:val="009F169A"/>
    <w:rPr>
      <w:rFonts w:ascii="Arial" w:hAnsi="Arial"/>
      <w:spacing w:val="-5"/>
    </w:rPr>
  </w:style>
  <w:style w:type="character" w:customStyle="1" w:styleId="MessageHeaderLabel">
    <w:name w:val="Message Header Label"/>
    <w:rsid w:val="009F169A"/>
    <w:rPr>
      <w:rFonts w:ascii="Arial Black" w:hAnsi="Arial Black"/>
      <w:sz w:val="18"/>
    </w:rPr>
  </w:style>
  <w:style w:type="paragraph" w:customStyle="1" w:styleId="MessageHeaderFirst">
    <w:name w:val="Message Header First"/>
    <w:basedOn w:val="MessageHeader"/>
    <w:next w:val="MessageHeader"/>
    <w:rsid w:val="009F169A"/>
  </w:style>
  <w:style w:type="character" w:customStyle="1" w:styleId="HeaderChar">
    <w:name w:val="Header Char"/>
    <w:basedOn w:val="DefaultParagraphFont"/>
    <w:link w:val="Header"/>
    <w:uiPriority w:val="99"/>
    <w:rsid w:val="009F169A"/>
  </w:style>
  <w:style w:type="character" w:styleId="CommentReference">
    <w:name w:val="annotation reference"/>
    <w:uiPriority w:val="99"/>
    <w:rsid w:val="00E40F9E"/>
    <w:rPr>
      <w:sz w:val="16"/>
      <w:szCs w:val="16"/>
    </w:rPr>
  </w:style>
  <w:style w:type="paragraph" w:styleId="CommentText">
    <w:name w:val="annotation text"/>
    <w:basedOn w:val="Normal"/>
    <w:link w:val="CommentTextChar"/>
    <w:uiPriority w:val="99"/>
    <w:rsid w:val="00E40F9E"/>
  </w:style>
  <w:style w:type="character" w:customStyle="1" w:styleId="CommentTextChar">
    <w:name w:val="Comment Text Char"/>
    <w:basedOn w:val="DefaultParagraphFont"/>
    <w:link w:val="CommentText"/>
    <w:uiPriority w:val="99"/>
    <w:rsid w:val="00E40F9E"/>
  </w:style>
  <w:style w:type="paragraph" w:styleId="CommentSubject">
    <w:name w:val="annotation subject"/>
    <w:basedOn w:val="CommentText"/>
    <w:next w:val="CommentText"/>
    <w:link w:val="CommentSubjectChar"/>
    <w:uiPriority w:val="99"/>
    <w:rsid w:val="00E40F9E"/>
    <w:rPr>
      <w:b/>
      <w:bCs/>
    </w:rPr>
  </w:style>
  <w:style w:type="character" w:customStyle="1" w:styleId="CommentSubjectChar">
    <w:name w:val="Comment Subject Char"/>
    <w:link w:val="CommentSubject"/>
    <w:uiPriority w:val="99"/>
    <w:rsid w:val="00E40F9E"/>
    <w:rPr>
      <w:b/>
      <w:bCs/>
    </w:rPr>
  </w:style>
  <w:style w:type="paragraph" w:styleId="NoSpacing">
    <w:name w:val="No Spacing"/>
    <w:uiPriority w:val="1"/>
    <w:qFormat/>
    <w:rsid w:val="001A7A51"/>
  </w:style>
  <w:style w:type="paragraph" w:styleId="BodyTextIndent3">
    <w:name w:val="Body Text Indent 3"/>
    <w:basedOn w:val="Normal"/>
    <w:link w:val="BodyTextIndent3Char"/>
    <w:semiHidden/>
    <w:unhideWhenUsed/>
    <w:rsid w:val="00C86214"/>
    <w:pPr>
      <w:spacing w:after="120"/>
      <w:ind w:left="360"/>
    </w:pPr>
    <w:rPr>
      <w:sz w:val="16"/>
      <w:szCs w:val="16"/>
    </w:rPr>
  </w:style>
  <w:style w:type="character" w:customStyle="1" w:styleId="BodyTextIndent3Char">
    <w:name w:val="Body Text Indent 3 Char"/>
    <w:basedOn w:val="DefaultParagraphFont"/>
    <w:link w:val="BodyTextIndent3"/>
    <w:semiHidden/>
    <w:rsid w:val="00C86214"/>
    <w:rPr>
      <w:sz w:val="16"/>
      <w:szCs w:val="16"/>
    </w:rPr>
  </w:style>
  <w:style w:type="character" w:customStyle="1" w:styleId="TitleChar">
    <w:name w:val="Title Char"/>
    <w:basedOn w:val="DefaultParagraphFont"/>
    <w:link w:val="Title"/>
    <w:rsid w:val="000C07B5"/>
    <w:rPr>
      <w:b/>
      <w:sz w:val="30"/>
    </w:rPr>
  </w:style>
  <w:style w:type="table" w:styleId="ListTable1Light-Accent1">
    <w:name w:val="List Table 1 Light Accent 1"/>
    <w:basedOn w:val="TableNormal"/>
    <w:uiPriority w:val="46"/>
    <w:rsid w:val="003528EE"/>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2A784D"/>
  </w:style>
  <w:style w:type="table" w:customStyle="1" w:styleId="TableGrid1">
    <w:name w:val="Table Grid1"/>
    <w:basedOn w:val="TableNormal"/>
    <w:next w:val="TableGrid"/>
    <w:uiPriority w:val="39"/>
    <w:rsid w:val="00B20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244D2E"/>
    <w:pPr>
      <w:jc w:val="center"/>
    </w:pPr>
    <w:rPr>
      <w:rFonts w:ascii="Arial" w:hAnsi="Arial" w:cs="Arial"/>
      <w:sz w:val="24"/>
      <w:szCs w:val="24"/>
    </w:rPr>
  </w:style>
  <w:style w:type="paragraph" w:customStyle="1" w:styleId="Style2">
    <w:name w:val="Style2"/>
    <w:basedOn w:val="Normal"/>
    <w:link w:val="Style2Char"/>
    <w:qFormat/>
    <w:rsid w:val="00554264"/>
    <w:pPr>
      <w:numPr>
        <w:numId w:val="1"/>
      </w:numPr>
      <w:pBdr>
        <w:bottom w:val="single" w:sz="4" w:space="1" w:color="auto"/>
      </w:pBdr>
    </w:pPr>
    <w:rPr>
      <w:rFonts w:ascii="Arial" w:hAnsi="Arial" w:cs="Arial"/>
      <w:b/>
      <w:sz w:val="24"/>
      <w:szCs w:val="24"/>
    </w:rPr>
  </w:style>
  <w:style w:type="character" w:customStyle="1" w:styleId="Style1Char">
    <w:name w:val="Style1 Char"/>
    <w:basedOn w:val="DefaultParagraphFont"/>
    <w:link w:val="Style1"/>
    <w:rsid w:val="00244D2E"/>
    <w:rPr>
      <w:rFonts w:ascii="Arial" w:hAnsi="Arial" w:cs="Arial"/>
      <w:sz w:val="24"/>
      <w:szCs w:val="24"/>
    </w:rPr>
  </w:style>
  <w:style w:type="character" w:customStyle="1" w:styleId="Style2Char">
    <w:name w:val="Style2 Char"/>
    <w:basedOn w:val="DefaultParagraphFont"/>
    <w:link w:val="Style2"/>
    <w:rsid w:val="00554264"/>
    <w:rPr>
      <w:rFonts w:ascii="Arial" w:hAnsi="Arial" w:cs="Arial"/>
      <w:b/>
      <w:sz w:val="24"/>
      <w:szCs w:val="24"/>
    </w:rPr>
  </w:style>
  <w:style w:type="character" w:customStyle="1" w:styleId="Heading1Char">
    <w:name w:val="Heading 1 Char"/>
    <w:basedOn w:val="DefaultParagraphFont"/>
    <w:link w:val="Heading1"/>
    <w:rsid w:val="005B312F"/>
    <w:rPr>
      <w:sz w:val="24"/>
    </w:rPr>
  </w:style>
  <w:style w:type="character" w:customStyle="1" w:styleId="Heading2Char">
    <w:name w:val="Heading 2 Char"/>
    <w:basedOn w:val="DefaultParagraphFont"/>
    <w:link w:val="Heading2"/>
    <w:rsid w:val="005B312F"/>
    <w:rPr>
      <w:b/>
      <w:sz w:val="24"/>
    </w:rPr>
  </w:style>
  <w:style w:type="paragraph" w:customStyle="1" w:styleId="TableParagraph">
    <w:name w:val="Table Paragraph"/>
    <w:basedOn w:val="Normal"/>
    <w:uiPriority w:val="1"/>
    <w:qFormat/>
    <w:rsid w:val="001E3FA2"/>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1E3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966">
      <w:bodyDiv w:val="1"/>
      <w:marLeft w:val="0"/>
      <w:marRight w:val="0"/>
      <w:marTop w:val="0"/>
      <w:marBottom w:val="0"/>
      <w:divBdr>
        <w:top w:val="none" w:sz="0" w:space="0" w:color="auto"/>
        <w:left w:val="none" w:sz="0" w:space="0" w:color="auto"/>
        <w:bottom w:val="none" w:sz="0" w:space="0" w:color="auto"/>
        <w:right w:val="none" w:sz="0" w:space="0" w:color="auto"/>
      </w:divBdr>
      <w:divsChild>
        <w:div w:id="1297876499">
          <w:marLeft w:val="0"/>
          <w:marRight w:val="0"/>
          <w:marTop w:val="600"/>
          <w:marBottom w:val="0"/>
          <w:divBdr>
            <w:top w:val="none" w:sz="0" w:space="0" w:color="auto"/>
            <w:left w:val="none" w:sz="0" w:space="0" w:color="auto"/>
            <w:bottom w:val="none" w:sz="0" w:space="0" w:color="auto"/>
            <w:right w:val="none" w:sz="0" w:space="0" w:color="auto"/>
          </w:divBdr>
          <w:divsChild>
            <w:div w:id="1565218994">
              <w:marLeft w:val="2280"/>
              <w:marRight w:val="0"/>
              <w:marTop w:val="0"/>
              <w:marBottom w:val="0"/>
              <w:divBdr>
                <w:top w:val="none" w:sz="0" w:space="0" w:color="auto"/>
                <w:left w:val="none" w:sz="0" w:space="0" w:color="auto"/>
                <w:bottom w:val="none" w:sz="0" w:space="0" w:color="auto"/>
                <w:right w:val="none" w:sz="0" w:space="0" w:color="auto"/>
              </w:divBdr>
              <w:divsChild>
                <w:div w:id="29178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4357">
      <w:bodyDiv w:val="1"/>
      <w:marLeft w:val="0"/>
      <w:marRight w:val="0"/>
      <w:marTop w:val="0"/>
      <w:marBottom w:val="0"/>
      <w:divBdr>
        <w:top w:val="none" w:sz="0" w:space="0" w:color="auto"/>
        <w:left w:val="none" w:sz="0" w:space="0" w:color="auto"/>
        <w:bottom w:val="none" w:sz="0" w:space="0" w:color="auto"/>
        <w:right w:val="none" w:sz="0" w:space="0" w:color="auto"/>
      </w:divBdr>
    </w:div>
    <w:div w:id="593636116">
      <w:bodyDiv w:val="1"/>
      <w:marLeft w:val="0"/>
      <w:marRight w:val="0"/>
      <w:marTop w:val="0"/>
      <w:marBottom w:val="0"/>
      <w:divBdr>
        <w:top w:val="none" w:sz="0" w:space="0" w:color="auto"/>
        <w:left w:val="none" w:sz="0" w:space="0" w:color="auto"/>
        <w:bottom w:val="none" w:sz="0" w:space="0" w:color="auto"/>
        <w:right w:val="none" w:sz="0" w:space="0" w:color="auto"/>
      </w:divBdr>
      <w:divsChild>
        <w:div w:id="192959798">
          <w:marLeft w:val="0"/>
          <w:marRight w:val="0"/>
          <w:marTop w:val="600"/>
          <w:marBottom w:val="0"/>
          <w:divBdr>
            <w:top w:val="none" w:sz="0" w:space="0" w:color="auto"/>
            <w:left w:val="none" w:sz="0" w:space="0" w:color="auto"/>
            <w:bottom w:val="none" w:sz="0" w:space="0" w:color="auto"/>
            <w:right w:val="none" w:sz="0" w:space="0" w:color="auto"/>
          </w:divBdr>
          <w:divsChild>
            <w:div w:id="349071694">
              <w:marLeft w:val="2280"/>
              <w:marRight w:val="0"/>
              <w:marTop w:val="0"/>
              <w:marBottom w:val="0"/>
              <w:divBdr>
                <w:top w:val="none" w:sz="0" w:space="0" w:color="auto"/>
                <w:left w:val="none" w:sz="0" w:space="0" w:color="auto"/>
                <w:bottom w:val="none" w:sz="0" w:space="0" w:color="auto"/>
                <w:right w:val="none" w:sz="0" w:space="0" w:color="auto"/>
              </w:divBdr>
              <w:divsChild>
                <w:div w:id="10584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20337">
      <w:bodyDiv w:val="1"/>
      <w:marLeft w:val="0"/>
      <w:marRight w:val="0"/>
      <w:marTop w:val="0"/>
      <w:marBottom w:val="0"/>
      <w:divBdr>
        <w:top w:val="none" w:sz="0" w:space="0" w:color="auto"/>
        <w:left w:val="none" w:sz="0" w:space="0" w:color="auto"/>
        <w:bottom w:val="none" w:sz="0" w:space="0" w:color="auto"/>
        <w:right w:val="none" w:sz="0" w:space="0" w:color="auto"/>
      </w:divBdr>
    </w:div>
    <w:div w:id="880626657">
      <w:bodyDiv w:val="1"/>
      <w:marLeft w:val="0"/>
      <w:marRight w:val="0"/>
      <w:marTop w:val="0"/>
      <w:marBottom w:val="0"/>
      <w:divBdr>
        <w:top w:val="none" w:sz="0" w:space="0" w:color="auto"/>
        <w:left w:val="none" w:sz="0" w:space="0" w:color="auto"/>
        <w:bottom w:val="none" w:sz="0" w:space="0" w:color="auto"/>
        <w:right w:val="none" w:sz="0" w:space="0" w:color="auto"/>
      </w:divBdr>
    </w:div>
    <w:div w:id="976644258">
      <w:bodyDiv w:val="1"/>
      <w:marLeft w:val="0"/>
      <w:marRight w:val="0"/>
      <w:marTop w:val="0"/>
      <w:marBottom w:val="0"/>
      <w:divBdr>
        <w:top w:val="none" w:sz="0" w:space="0" w:color="auto"/>
        <w:left w:val="none" w:sz="0" w:space="0" w:color="auto"/>
        <w:bottom w:val="none" w:sz="0" w:space="0" w:color="auto"/>
        <w:right w:val="none" w:sz="0" w:space="0" w:color="auto"/>
      </w:divBdr>
    </w:div>
    <w:div w:id="1282884446">
      <w:bodyDiv w:val="1"/>
      <w:marLeft w:val="0"/>
      <w:marRight w:val="0"/>
      <w:marTop w:val="0"/>
      <w:marBottom w:val="0"/>
      <w:divBdr>
        <w:top w:val="none" w:sz="0" w:space="0" w:color="auto"/>
        <w:left w:val="none" w:sz="0" w:space="0" w:color="auto"/>
        <w:bottom w:val="none" w:sz="0" w:space="0" w:color="auto"/>
        <w:right w:val="none" w:sz="0" w:space="0" w:color="auto"/>
      </w:divBdr>
    </w:div>
    <w:div w:id="157577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67193F7780D84E8FFA218985E16EDB" ma:contentTypeVersion="3" ma:contentTypeDescription="Create a new document." ma:contentTypeScope="" ma:versionID="c84d69a1a5ba1e855fe427a6d1b29876">
  <xsd:schema xmlns:xsd="http://www.w3.org/2001/XMLSchema" xmlns:xs="http://www.w3.org/2001/XMLSchema" xmlns:p="http://schemas.microsoft.com/office/2006/metadata/properties" xmlns:ns2="91b5f124-4802-4cc1-a0b1-ab5021ab31a7" targetNamespace="http://schemas.microsoft.com/office/2006/metadata/properties" ma:root="true" ma:fieldsID="5d652338ccbd20f1f7200e96e2ce72be" ns2:_="">
    <xsd:import namespace="91b5f124-4802-4cc1-a0b1-ab5021ab31a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b5f124-4802-4cc1-a0b1-ab5021ab3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4A55DB-F718-42F0-80F8-854E0B3E4FE7}">
  <ds:schemaRefs>
    <ds:schemaRef ds:uri="http://schemas.microsoft.com/sharepoint/v3/contenttype/forms"/>
  </ds:schemaRefs>
</ds:datastoreItem>
</file>

<file path=customXml/itemProps2.xml><?xml version="1.0" encoding="utf-8"?>
<ds:datastoreItem xmlns:ds="http://schemas.openxmlformats.org/officeDocument/2006/customXml" ds:itemID="{C8B6B932-C553-421D-82F6-6C4A639D8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b5f124-4802-4cc1-a0b1-ab5021ab3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4F3A17-A3D1-4D38-9720-6793DDA1E0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9-05T20:32:00Z</dcterms:created>
  <dcterms:modified xsi:type="dcterms:W3CDTF">2023-09-2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p_dc_orgversion">
    <vt:lpwstr>CtAaPp .:i\LCrnMLmleRHd\tO ETsEAeatFJoUrn-R\aTTTtaP csae Alc\E el 1xemDe\atsSP\p02!:r\rvLgin\FTm64**sieoRe1*</vt:lpwstr>
  </property>
  <property fmtid="{D5CDD505-2E9C-101B-9397-08002B2CF9AE}" pid="3" name="MediaServiceImageTags">
    <vt:lpwstr/>
  </property>
  <property fmtid="{D5CDD505-2E9C-101B-9397-08002B2CF9AE}" pid="4" name="ContentTypeId">
    <vt:lpwstr>0x010100E867193F7780D84E8FFA218985E16EDB</vt:lpwstr>
  </property>
  <property fmtid="{D5CDD505-2E9C-101B-9397-08002B2CF9AE}" pid="5" name="/bp_dc_modversion">
    <vt:lpwstr>CtAaPp c:i\LCrnMLmleRox\tO ETsEAeatFd!Urn-R\aTTTtaP.*sae Alc\E el 1*emDe\atsSP\p02*r\rvLgin\FTm83:sieoRe0</vt:lpwstr>
  </property>
  <property fmtid="{D5CDD505-2E9C-101B-9397-08002B2CF9AE}" pid="6" name="bp_dc_comparedocs">
    <vt:lpwstr>4.3.300.65 _tc</vt:lpwstr>
  </property>
  <property fmtid="{D5CDD505-2E9C-101B-9397-08002B2CF9AE}" pid="7" name="/bp_dc_filepath">
    <vt:lpwstr>Ctlpa\0:i\a\r\prtT 8\tAcTopmeueP0UrpoeCdoDpmF3sapLmsfcotpR2xemD\pcD cul 1cr\aa\oossOae.ostDc\td</vt:lpwstr>
  </property>
</Properties>
</file>